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0825" w14:textId="77777777" w:rsidR="008F2B62" w:rsidRPr="003A0F3A" w:rsidRDefault="008F2B62" w:rsidP="00E807AE">
      <w:pPr>
        <w:spacing w:line="240" w:lineRule="auto"/>
        <w:rPr>
          <w:sz w:val="32"/>
          <w:szCs w:val="32"/>
        </w:rPr>
      </w:pPr>
    </w:p>
    <w:p w14:paraId="35180874" w14:textId="3B324424" w:rsidR="008F2B62" w:rsidRPr="00725FE9" w:rsidRDefault="008B5322" w:rsidP="00E807AE">
      <w:pPr>
        <w:pStyle w:val="Style2"/>
        <w:widowControl w:val="0"/>
        <w:spacing w:after="0" w:line="240" w:lineRule="auto"/>
        <w:jc w:val="center"/>
        <w:rPr>
          <w:rFonts w:cstheme="minorHAnsi"/>
          <w:b/>
          <w:sz w:val="32"/>
          <w:szCs w:val="32"/>
        </w:rPr>
      </w:pPr>
      <w:r w:rsidRPr="00725FE9">
        <w:rPr>
          <w:rFonts w:cstheme="minorHAnsi"/>
          <w:b/>
          <w:sz w:val="32"/>
          <w:szCs w:val="32"/>
        </w:rPr>
        <w:t>INTERNATIONAL FOUNDATION FOR ELECTORAL SYSTEMS (IFES)</w:t>
      </w:r>
    </w:p>
    <w:p w14:paraId="72E87FEB" w14:textId="77777777" w:rsidR="008F2B62" w:rsidRPr="00725FE9" w:rsidRDefault="008F2B62" w:rsidP="00E807AE">
      <w:pPr>
        <w:pStyle w:val="Style2"/>
        <w:widowControl w:val="0"/>
        <w:spacing w:after="0" w:line="240" w:lineRule="auto"/>
        <w:jc w:val="center"/>
        <w:rPr>
          <w:rFonts w:cstheme="minorHAnsi"/>
          <w:b/>
          <w:sz w:val="32"/>
          <w:szCs w:val="32"/>
        </w:rPr>
      </w:pPr>
    </w:p>
    <w:p w14:paraId="0AC59C67" w14:textId="77777777" w:rsidR="00173E51" w:rsidRPr="00725FE9" w:rsidRDefault="00173E51" w:rsidP="00E807AE">
      <w:pPr>
        <w:pStyle w:val="Style2"/>
        <w:widowControl w:val="0"/>
        <w:spacing w:after="0" w:line="240" w:lineRule="auto"/>
        <w:jc w:val="center"/>
        <w:rPr>
          <w:rFonts w:cstheme="minorHAnsi"/>
          <w:b/>
          <w:sz w:val="32"/>
          <w:szCs w:val="32"/>
        </w:rPr>
      </w:pPr>
    </w:p>
    <w:p w14:paraId="5A0DD4E3" w14:textId="77777777" w:rsidR="00173E51" w:rsidRPr="00725FE9" w:rsidRDefault="00173E51" w:rsidP="00E807AE">
      <w:pPr>
        <w:pStyle w:val="Style2"/>
        <w:widowControl w:val="0"/>
        <w:spacing w:after="0" w:line="240" w:lineRule="auto"/>
        <w:jc w:val="center"/>
        <w:rPr>
          <w:rFonts w:cstheme="minorHAnsi"/>
          <w:b/>
          <w:sz w:val="32"/>
          <w:szCs w:val="32"/>
        </w:rPr>
      </w:pPr>
    </w:p>
    <w:p w14:paraId="084726EE" w14:textId="77777777" w:rsidR="00173E51" w:rsidRPr="00725FE9" w:rsidRDefault="00173E51" w:rsidP="00E807AE">
      <w:pPr>
        <w:pStyle w:val="Style2"/>
        <w:widowControl w:val="0"/>
        <w:spacing w:after="0" w:line="240" w:lineRule="auto"/>
        <w:jc w:val="center"/>
        <w:rPr>
          <w:rFonts w:cstheme="minorHAnsi"/>
          <w:b/>
          <w:sz w:val="32"/>
          <w:szCs w:val="32"/>
        </w:rPr>
      </w:pPr>
    </w:p>
    <w:p w14:paraId="2CAD3E4C" w14:textId="77777777" w:rsidR="00173E51" w:rsidRPr="00725FE9" w:rsidRDefault="00173E51" w:rsidP="00E807AE">
      <w:pPr>
        <w:pStyle w:val="Style2"/>
        <w:widowControl w:val="0"/>
        <w:spacing w:after="0" w:line="240" w:lineRule="auto"/>
        <w:jc w:val="center"/>
        <w:rPr>
          <w:rFonts w:cstheme="minorHAnsi"/>
          <w:b/>
          <w:sz w:val="32"/>
          <w:szCs w:val="32"/>
        </w:rPr>
      </w:pPr>
    </w:p>
    <w:p w14:paraId="19C4CD35" w14:textId="76B2BD69" w:rsidR="00CE0114" w:rsidRPr="00725FE9" w:rsidRDefault="00CE0114" w:rsidP="00E807AE">
      <w:pPr>
        <w:pStyle w:val="Style2"/>
        <w:widowControl w:val="0"/>
        <w:spacing w:after="0" w:line="240" w:lineRule="auto"/>
        <w:jc w:val="center"/>
        <w:rPr>
          <w:rFonts w:cstheme="minorHAnsi"/>
          <w:b/>
          <w:sz w:val="32"/>
          <w:szCs w:val="32"/>
        </w:rPr>
      </w:pPr>
    </w:p>
    <w:p w14:paraId="42194B6C" w14:textId="77777777" w:rsidR="00471763" w:rsidRPr="00725FE9" w:rsidRDefault="00471763" w:rsidP="00E807AE">
      <w:pPr>
        <w:pStyle w:val="Style2"/>
        <w:widowControl w:val="0"/>
        <w:spacing w:after="0" w:line="240" w:lineRule="auto"/>
        <w:jc w:val="center"/>
        <w:rPr>
          <w:rFonts w:cstheme="minorHAnsi"/>
          <w:b/>
          <w:sz w:val="32"/>
          <w:szCs w:val="32"/>
        </w:rPr>
      </w:pPr>
    </w:p>
    <w:p w14:paraId="0C465959" w14:textId="77777777" w:rsidR="00A37D0B" w:rsidRPr="00725FE9" w:rsidRDefault="00C13622" w:rsidP="00E807AE">
      <w:pPr>
        <w:pStyle w:val="Style2"/>
        <w:widowControl w:val="0"/>
        <w:spacing w:after="0" w:line="240" w:lineRule="auto"/>
        <w:jc w:val="center"/>
        <w:rPr>
          <w:rFonts w:cstheme="minorHAnsi"/>
          <w:b/>
          <w:sz w:val="32"/>
          <w:szCs w:val="32"/>
        </w:rPr>
      </w:pPr>
      <w:r w:rsidRPr="00725FE9">
        <w:rPr>
          <w:rFonts w:cstheme="minorHAnsi"/>
          <w:b/>
          <w:sz w:val="32"/>
          <w:szCs w:val="32"/>
        </w:rPr>
        <w:t>REQUEST FOR APPLICATION</w:t>
      </w:r>
      <w:r w:rsidR="00FC6E52" w:rsidRPr="00725FE9">
        <w:rPr>
          <w:rFonts w:cstheme="minorHAnsi"/>
          <w:b/>
          <w:sz w:val="32"/>
          <w:szCs w:val="32"/>
        </w:rPr>
        <w:t>S</w:t>
      </w:r>
      <w:r w:rsidR="007F133E" w:rsidRPr="00725FE9">
        <w:rPr>
          <w:rFonts w:cstheme="minorHAnsi"/>
          <w:b/>
          <w:sz w:val="32"/>
          <w:szCs w:val="32"/>
        </w:rPr>
        <w:t xml:space="preserve"> (RFA)</w:t>
      </w:r>
      <w:r w:rsidR="00611B46" w:rsidRPr="00725FE9">
        <w:rPr>
          <w:rFonts w:cstheme="minorHAnsi"/>
          <w:b/>
          <w:sz w:val="32"/>
          <w:szCs w:val="32"/>
        </w:rPr>
        <w:t xml:space="preserve"> for </w:t>
      </w:r>
    </w:p>
    <w:p w14:paraId="79EA3008" w14:textId="13A092C2" w:rsidR="00C13622" w:rsidRPr="00725FE9" w:rsidRDefault="00165B85" w:rsidP="00E807AE">
      <w:pPr>
        <w:pStyle w:val="Style2"/>
        <w:widowControl w:val="0"/>
        <w:spacing w:after="0" w:line="240" w:lineRule="auto"/>
        <w:jc w:val="center"/>
        <w:rPr>
          <w:rFonts w:cstheme="minorHAnsi"/>
          <w:sz w:val="32"/>
          <w:szCs w:val="32"/>
        </w:rPr>
      </w:pPr>
      <w:r w:rsidRPr="00725FE9">
        <w:rPr>
          <w:rStyle w:val="normaltextrun"/>
          <w:rFonts w:ascii="Calibri" w:hAnsi="Calibri" w:cs="Calibri"/>
          <w:b/>
          <w:bCs/>
          <w:color w:val="000000"/>
          <w:sz w:val="32"/>
          <w:szCs w:val="32"/>
          <w:shd w:val="clear" w:color="auto" w:fill="FFFFFF"/>
        </w:rPr>
        <w:t xml:space="preserve">Anti-Corruption Civil Society </w:t>
      </w:r>
      <w:r w:rsidR="00AF604C" w:rsidRPr="00725FE9">
        <w:rPr>
          <w:rStyle w:val="normaltextrun"/>
          <w:rFonts w:ascii="Calibri" w:hAnsi="Calibri" w:cs="Calibri"/>
          <w:b/>
          <w:bCs/>
          <w:color w:val="000000"/>
          <w:sz w:val="32"/>
          <w:szCs w:val="32"/>
          <w:shd w:val="clear" w:color="auto" w:fill="FFFFFF"/>
        </w:rPr>
        <w:t xml:space="preserve">Organizations </w:t>
      </w:r>
      <w:r w:rsidR="00AF604C" w:rsidRPr="00725FE9">
        <w:rPr>
          <w:rFonts w:cstheme="minorHAnsi"/>
          <w:b/>
          <w:sz w:val="32"/>
          <w:szCs w:val="32"/>
        </w:rPr>
        <w:t>in</w:t>
      </w:r>
      <w:r w:rsidR="00AA1D15" w:rsidRPr="00725FE9">
        <w:rPr>
          <w:rFonts w:cstheme="minorHAnsi"/>
          <w:b/>
          <w:sz w:val="32"/>
          <w:szCs w:val="32"/>
        </w:rPr>
        <w:t xml:space="preserve"> </w:t>
      </w:r>
      <w:r w:rsidRPr="00725FE9">
        <w:rPr>
          <w:rFonts w:cstheme="minorHAnsi"/>
          <w:b/>
          <w:sz w:val="32"/>
          <w:szCs w:val="32"/>
        </w:rPr>
        <w:t>Lebanon</w:t>
      </w:r>
    </w:p>
    <w:p w14:paraId="3BC03578" w14:textId="77777777" w:rsidR="008F2B62" w:rsidRPr="00725FE9" w:rsidRDefault="008F2B62" w:rsidP="00E807AE">
      <w:pPr>
        <w:widowControl w:val="0"/>
        <w:spacing w:after="0" w:line="240" w:lineRule="auto"/>
        <w:jc w:val="center"/>
        <w:rPr>
          <w:rFonts w:cstheme="minorHAnsi"/>
          <w:b/>
          <w:sz w:val="32"/>
          <w:szCs w:val="32"/>
        </w:rPr>
      </w:pPr>
    </w:p>
    <w:p w14:paraId="0D3BA82E" w14:textId="77777777" w:rsidR="00173E51" w:rsidRPr="00725FE9" w:rsidRDefault="00173E51" w:rsidP="00E807AE">
      <w:pPr>
        <w:widowControl w:val="0"/>
        <w:spacing w:after="0" w:line="240" w:lineRule="auto"/>
        <w:jc w:val="center"/>
        <w:rPr>
          <w:rFonts w:cstheme="minorHAnsi"/>
          <w:b/>
          <w:sz w:val="32"/>
          <w:szCs w:val="32"/>
        </w:rPr>
      </w:pPr>
    </w:p>
    <w:p w14:paraId="44AF9386" w14:textId="77777777" w:rsidR="00173E51" w:rsidRPr="00725FE9" w:rsidRDefault="00173E51" w:rsidP="00E807AE">
      <w:pPr>
        <w:widowControl w:val="0"/>
        <w:spacing w:after="0" w:line="240" w:lineRule="auto"/>
        <w:jc w:val="center"/>
        <w:rPr>
          <w:rFonts w:cstheme="minorHAnsi"/>
          <w:b/>
          <w:sz w:val="32"/>
          <w:szCs w:val="32"/>
        </w:rPr>
      </w:pPr>
    </w:p>
    <w:p w14:paraId="1EBB58F8" w14:textId="77777777" w:rsidR="00173E51" w:rsidRPr="00725FE9" w:rsidRDefault="00173E51" w:rsidP="00E807AE">
      <w:pPr>
        <w:widowControl w:val="0"/>
        <w:spacing w:after="0" w:line="240" w:lineRule="auto"/>
        <w:jc w:val="center"/>
        <w:rPr>
          <w:rFonts w:cstheme="minorHAnsi"/>
          <w:b/>
          <w:sz w:val="32"/>
          <w:szCs w:val="32"/>
        </w:rPr>
      </w:pPr>
    </w:p>
    <w:p w14:paraId="1B5703C8" w14:textId="77777777" w:rsidR="008F2B62" w:rsidRPr="00725FE9" w:rsidRDefault="008F2B62" w:rsidP="00E807AE">
      <w:pPr>
        <w:widowControl w:val="0"/>
        <w:spacing w:after="0" w:line="240" w:lineRule="auto"/>
        <w:jc w:val="center"/>
        <w:rPr>
          <w:rFonts w:cstheme="minorHAnsi"/>
          <w:b/>
          <w:sz w:val="32"/>
          <w:szCs w:val="32"/>
        </w:rPr>
      </w:pPr>
    </w:p>
    <w:p w14:paraId="017B37BA" w14:textId="3394BF53" w:rsidR="00C13622" w:rsidRPr="00725FE9" w:rsidRDefault="004D6E79" w:rsidP="00E807AE">
      <w:pPr>
        <w:pStyle w:val="Style2"/>
        <w:widowControl w:val="0"/>
        <w:spacing w:after="0" w:line="240" w:lineRule="auto"/>
        <w:jc w:val="center"/>
        <w:rPr>
          <w:rFonts w:cstheme="minorHAnsi"/>
          <w:b/>
          <w:sz w:val="32"/>
          <w:szCs w:val="32"/>
        </w:rPr>
      </w:pPr>
      <w:r w:rsidRPr="00725FE9">
        <w:rPr>
          <w:rFonts w:cstheme="minorHAnsi"/>
          <w:b/>
          <w:sz w:val="32"/>
          <w:szCs w:val="32"/>
        </w:rPr>
        <w:t>RFA-</w:t>
      </w:r>
      <w:r w:rsidR="00AF604C" w:rsidRPr="00725FE9">
        <w:rPr>
          <w:rFonts w:cstheme="minorHAnsi"/>
          <w:b/>
          <w:sz w:val="32"/>
          <w:szCs w:val="32"/>
        </w:rPr>
        <w:t>23</w:t>
      </w:r>
      <w:r w:rsidR="00906F39" w:rsidRPr="00725FE9">
        <w:rPr>
          <w:rFonts w:cstheme="minorHAnsi"/>
          <w:b/>
          <w:sz w:val="32"/>
          <w:szCs w:val="32"/>
        </w:rPr>
        <w:t>-</w:t>
      </w:r>
      <w:r w:rsidR="00AF604C" w:rsidRPr="00725FE9">
        <w:rPr>
          <w:rFonts w:cstheme="minorHAnsi"/>
          <w:b/>
          <w:sz w:val="32"/>
          <w:szCs w:val="32"/>
        </w:rPr>
        <w:t>004</w:t>
      </w:r>
    </w:p>
    <w:p w14:paraId="5C4F8FB3" w14:textId="7A32C0F3" w:rsidR="00B17824" w:rsidRPr="00725FE9" w:rsidRDefault="00B17824" w:rsidP="00E807AE">
      <w:pPr>
        <w:pStyle w:val="Style2"/>
        <w:widowControl w:val="0"/>
        <w:spacing w:after="0" w:line="240" w:lineRule="auto"/>
        <w:jc w:val="center"/>
        <w:rPr>
          <w:rFonts w:cstheme="minorHAnsi"/>
          <w:b/>
          <w:sz w:val="32"/>
          <w:szCs w:val="32"/>
        </w:rPr>
      </w:pPr>
    </w:p>
    <w:p w14:paraId="075B96AE" w14:textId="1411A0B9" w:rsidR="008F2B62" w:rsidRPr="00725FE9" w:rsidRDefault="008F2B62" w:rsidP="00E807AE">
      <w:pPr>
        <w:pStyle w:val="Style2"/>
        <w:widowControl w:val="0"/>
        <w:tabs>
          <w:tab w:val="left" w:pos="1944"/>
        </w:tabs>
        <w:spacing w:after="0" w:line="240" w:lineRule="auto"/>
        <w:jc w:val="center"/>
        <w:rPr>
          <w:rFonts w:cstheme="minorHAnsi"/>
          <w:b/>
          <w:sz w:val="32"/>
          <w:szCs w:val="32"/>
        </w:rPr>
      </w:pPr>
    </w:p>
    <w:p w14:paraId="1450DB0B"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7CEFEA44"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1AFB3887" w14:textId="77777777" w:rsidR="00173E51" w:rsidRPr="00725FE9" w:rsidRDefault="00173E51" w:rsidP="00E807AE">
      <w:pPr>
        <w:pStyle w:val="Style2"/>
        <w:widowControl w:val="0"/>
        <w:tabs>
          <w:tab w:val="left" w:pos="1944"/>
        </w:tabs>
        <w:spacing w:after="0" w:line="240" w:lineRule="auto"/>
        <w:jc w:val="center"/>
        <w:rPr>
          <w:rFonts w:cstheme="minorHAnsi"/>
          <w:b/>
          <w:sz w:val="32"/>
          <w:szCs w:val="32"/>
        </w:rPr>
      </w:pPr>
    </w:p>
    <w:p w14:paraId="39327B0D" w14:textId="22D2649E" w:rsidR="008F2B62" w:rsidRPr="00725FE9" w:rsidRDefault="008F2B62" w:rsidP="00E807AE">
      <w:pPr>
        <w:pStyle w:val="Style2"/>
        <w:widowControl w:val="0"/>
        <w:tabs>
          <w:tab w:val="left" w:pos="1944"/>
        </w:tabs>
        <w:spacing w:after="0" w:line="240" w:lineRule="auto"/>
        <w:jc w:val="center"/>
        <w:rPr>
          <w:rFonts w:cstheme="minorHAnsi"/>
          <w:b/>
          <w:sz w:val="32"/>
          <w:szCs w:val="32"/>
        </w:rPr>
      </w:pPr>
    </w:p>
    <w:p w14:paraId="1D385FE9" w14:textId="418553BF" w:rsidR="008F2B62" w:rsidRPr="00725FE9" w:rsidRDefault="00BF1A23" w:rsidP="00E807AE">
      <w:pPr>
        <w:pStyle w:val="Style2"/>
        <w:widowControl w:val="0"/>
        <w:tabs>
          <w:tab w:val="left" w:pos="1944"/>
        </w:tabs>
        <w:spacing w:after="0" w:line="240" w:lineRule="auto"/>
        <w:jc w:val="center"/>
        <w:rPr>
          <w:rFonts w:cstheme="minorHAnsi"/>
          <w:b/>
          <w:sz w:val="32"/>
          <w:szCs w:val="32"/>
        </w:rPr>
      </w:pPr>
      <w:r w:rsidRPr="00725FE9">
        <w:rPr>
          <w:rFonts w:cstheme="minorHAnsi"/>
          <w:b/>
          <w:sz w:val="32"/>
          <w:szCs w:val="32"/>
        </w:rPr>
        <w:t>January 1</w:t>
      </w:r>
      <w:r w:rsidR="00246B32" w:rsidRPr="00725FE9">
        <w:rPr>
          <w:rFonts w:cstheme="minorHAnsi"/>
          <w:b/>
          <w:sz w:val="32"/>
          <w:szCs w:val="32"/>
        </w:rPr>
        <w:t>3</w:t>
      </w:r>
      <w:r w:rsidRPr="00725FE9">
        <w:rPr>
          <w:rFonts w:cstheme="minorHAnsi"/>
          <w:b/>
          <w:sz w:val="32"/>
          <w:szCs w:val="32"/>
        </w:rPr>
        <w:t>, 2023</w:t>
      </w:r>
    </w:p>
    <w:p w14:paraId="7EFCC896" w14:textId="591042C8" w:rsidR="00C13622" w:rsidRPr="00725FE9" w:rsidRDefault="00C13622" w:rsidP="00E807AE">
      <w:pPr>
        <w:pStyle w:val="Style2"/>
        <w:widowControl w:val="0"/>
        <w:tabs>
          <w:tab w:val="left" w:pos="1944"/>
        </w:tabs>
        <w:spacing w:after="0" w:line="240" w:lineRule="auto"/>
        <w:jc w:val="center"/>
        <w:rPr>
          <w:rFonts w:cstheme="minorHAnsi"/>
        </w:rPr>
      </w:pPr>
      <w:r w:rsidRPr="00725FE9">
        <w:rPr>
          <w:rFonts w:cstheme="minorHAnsi"/>
        </w:rPr>
        <w:br w:type="page"/>
      </w:r>
    </w:p>
    <w:p w14:paraId="79A86A56" w14:textId="33F8A2B0" w:rsidR="001E5D9E" w:rsidRPr="00725FE9" w:rsidRDefault="001E5D9E" w:rsidP="001E5D9E">
      <w:pPr>
        <w:widowControl w:val="0"/>
        <w:spacing w:after="0" w:line="240" w:lineRule="auto"/>
        <w:jc w:val="center"/>
        <w:rPr>
          <w:rFonts w:cstheme="minorHAnsi"/>
          <w:b/>
          <w:bCs/>
        </w:rPr>
      </w:pPr>
      <w:r w:rsidRPr="00725FE9">
        <w:rPr>
          <w:rFonts w:cstheme="minorHAnsi"/>
          <w:b/>
          <w:bCs/>
        </w:rPr>
        <w:lastRenderedPageBreak/>
        <w:t>ATTACHMENT A</w:t>
      </w:r>
    </w:p>
    <w:p w14:paraId="73863870" w14:textId="5FCD1B14" w:rsidR="007028BD" w:rsidRPr="00725FE9" w:rsidRDefault="007028BD" w:rsidP="00E807AE">
      <w:pPr>
        <w:widowControl w:val="0"/>
        <w:spacing w:line="240" w:lineRule="auto"/>
        <w:jc w:val="center"/>
        <w:rPr>
          <w:rFonts w:cstheme="minorHAnsi"/>
          <w:b/>
          <w:bCs/>
        </w:rPr>
      </w:pPr>
      <w:r w:rsidRPr="00725FE9">
        <w:rPr>
          <w:rFonts w:cstheme="minorHAnsi"/>
          <w:b/>
          <w:bCs/>
        </w:rPr>
        <w:t>Technical Narrative Template</w:t>
      </w:r>
    </w:p>
    <w:p w14:paraId="7F3022D6" w14:textId="77777777" w:rsidR="007028BD" w:rsidRPr="00725FE9" w:rsidRDefault="007028BD" w:rsidP="00E807AE">
      <w:pPr>
        <w:widowControl w:val="0"/>
        <w:numPr>
          <w:ilvl w:val="0"/>
          <w:numId w:val="19"/>
        </w:numPr>
        <w:spacing w:after="0" w:line="240" w:lineRule="auto"/>
        <w:jc w:val="left"/>
        <w:rPr>
          <w:rFonts w:cstheme="minorHAnsi"/>
          <w:b/>
        </w:rPr>
      </w:pPr>
      <w:r w:rsidRPr="00725FE9">
        <w:rPr>
          <w:rFonts w:cstheme="minorHAnsi"/>
          <w:b/>
        </w:rPr>
        <w:t>General Information</w:t>
      </w:r>
    </w:p>
    <w:p w14:paraId="7BC56F28" w14:textId="2A786A92" w:rsidR="007028BD" w:rsidRPr="00725FE9" w:rsidRDefault="007028BD" w:rsidP="00E807AE">
      <w:pPr>
        <w:widowControl w:val="0"/>
        <w:spacing w:line="240" w:lineRule="auto"/>
        <w:rPr>
          <w:rFonts w:cstheme="minorHAnsi"/>
          <w:bCs/>
          <w:lang w:val="uk-UA"/>
        </w:rPr>
      </w:pPr>
    </w:p>
    <w:p w14:paraId="60465E78" w14:textId="318D914F" w:rsidR="007028BD" w:rsidRPr="00725FE9" w:rsidRDefault="007028BD" w:rsidP="00E807AE">
      <w:pPr>
        <w:widowControl w:val="0"/>
        <w:pBdr>
          <w:top w:val="single" w:sz="6" w:space="0" w:color="auto"/>
        </w:pBdr>
        <w:spacing w:line="240" w:lineRule="auto"/>
        <w:rPr>
          <w:rFonts w:cstheme="minorHAnsi"/>
          <w:bCs/>
        </w:rPr>
      </w:pPr>
      <w:r w:rsidRPr="00725FE9">
        <w:rPr>
          <w:rFonts w:cstheme="minorHAnsi"/>
          <w:bCs/>
        </w:rPr>
        <w:t xml:space="preserve">Complete Legal Name of </w:t>
      </w:r>
      <w:r w:rsidR="008F7730" w:rsidRPr="00725FE9">
        <w:rPr>
          <w:rFonts w:cstheme="minorHAnsi"/>
          <w:bCs/>
        </w:rPr>
        <w:t>Applicant</w:t>
      </w:r>
      <w:r w:rsidRPr="00725FE9">
        <w:rPr>
          <w:rFonts w:cstheme="minorHAnsi"/>
          <w:bCs/>
        </w:rPr>
        <w:t xml:space="preserve"> Organization </w:t>
      </w:r>
    </w:p>
    <w:p w14:paraId="396BB6C4" w14:textId="337B0958" w:rsidR="007028BD" w:rsidRPr="00725FE9" w:rsidRDefault="007028BD" w:rsidP="00E807AE">
      <w:pPr>
        <w:widowControl w:val="0"/>
        <w:spacing w:line="240" w:lineRule="auto"/>
        <w:rPr>
          <w:rFonts w:cstheme="minorHAnsi"/>
          <w:bCs/>
        </w:rPr>
      </w:pPr>
    </w:p>
    <w:p w14:paraId="744F60A1" w14:textId="77777777"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 xml:space="preserve">Office Address </w:t>
      </w:r>
    </w:p>
    <w:p w14:paraId="06CCF5AB" w14:textId="0D94B4CA" w:rsidR="007028BD" w:rsidRPr="00725FE9" w:rsidRDefault="007028BD" w:rsidP="00E807AE">
      <w:pPr>
        <w:widowControl w:val="0"/>
        <w:spacing w:after="0" w:line="240" w:lineRule="auto"/>
        <w:rPr>
          <w:rFonts w:cstheme="minorHAnsi"/>
          <w:bCs/>
        </w:rPr>
      </w:pPr>
    </w:p>
    <w:p w14:paraId="1CE86F71" w14:textId="77777777" w:rsidR="00B72254" w:rsidRPr="00725FE9" w:rsidRDefault="00B72254" w:rsidP="00E807AE">
      <w:pPr>
        <w:widowControl w:val="0"/>
        <w:spacing w:after="0" w:line="240" w:lineRule="auto"/>
        <w:rPr>
          <w:rFonts w:cstheme="minorHAnsi"/>
          <w:bCs/>
        </w:rPr>
      </w:pPr>
    </w:p>
    <w:p w14:paraId="7FF96082" w14:textId="02303331"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Legal Mailing Address (if different)</w:t>
      </w:r>
    </w:p>
    <w:p w14:paraId="7CEFB2B1" w14:textId="34300A20" w:rsidR="007028BD" w:rsidRPr="00725FE9" w:rsidRDefault="007028BD" w:rsidP="00E807AE">
      <w:pPr>
        <w:widowControl w:val="0"/>
        <w:spacing w:after="0" w:line="240" w:lineRule="auto"/>
        <w:rPr>
          <w:rFonts w:cstheme="minorHAnsi"/>
          <w:bCs/>
        </w:rPr>
      </w:pPr>
    </w:p>
    <w:p w14:paraId="32013568" w14:textId="77777777" w:rsidR="00B72254" w:rsidRPr="00725FE9" w:rsidRDefault="00B72254" w:rsidP="00E807AE">
      <w:pPr>
        <w:widowControl w:val="0"/>
        <w:spacing w:after="0" w:line="240" w:lineRule="auto"/>
        <w:rPr>
          <w:rFonts w:cstheme="minorHAnsi"/>
          <w:bCs/>
        </w:rPr>
      </w:pPr>
    </w:p>
    <w:p w14:paraId="12A71AB4" w14:textId="4712ED5D" w:rsidR="007028BD" w:rsidRPr="00725FE9" w:rsidRDefault="007028BD" w:rsidP="00E807AE">
      <w:pPr>
        <w:widowControl w:val="0"/>
        <w:pBdr>
          <w:top w:val="single" w:sz="6" w:space="5" w:color="auto"/>
        </w:pBdr>
        <w:spacing w:after="0" w:line="240" w:lineRule="auto"/>
        <w:rPr>
          <w:rFonts w:cstheme="minorHAnsi"/>
          <w:bCs/>
        </w:rPr>
      </w:pPr>
      <w:r w:rsidRPr="00725FE9">
        <w:rPr>
          <w:rFonts w:cstheme="minorHAnsi"/>
          <w:bCs/>
        </w:rPr>
        <w:t>Office Telephone Number(s)</w:t>
      </w:r>
    </w:p>
    <w:p w14:paraId="451D80FA" w14:textId="62D36F26" w:rsidR="007028BD" w:rsidRPr="00725FE9" w:rsidRDefault="007028BD" w:rsidP="00E807AE">
      <w:pPr>
        <w:widowControl w:val="0"/>
        <w:spacing w:after="0" w:line="240" w:lineRule="auto"/>
        <w:rPr>
          <w:rFonts w:cstheme="minorHAnsi"/>
          <w:bCs/>
        </w:rPr>
      </w:pPr>
    </w:p>
    <w:p w14:paraId="645BF738" w14:textId="77777777" w:rsidR="00B72254" w:rsidRPr="00725FE9" w:rsidRDefault="00B72254" w:rsidP="00E807AE">
      <w:pPr>
        <w:widowControl w:val="0"/>
        <w:spacing w:after="0" w:line="240" w:lineRule="auto"/>
        <w:rPr>
          <w:rFonts w:cstheme="minorHAnsi"/>
          <w:bCs/>
        </w:rPr>
      </w:pPr>
    </w:p>
    <w:p w14:paraId="17E9CB1E" w14:textId="77777777"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 xml:space="preserve">E-Mail Address(es) </w:t>
      </w:r>
    </w:p>
    <w:p w14:paraId="56328AA8" w14:textId="5338DC3C" w:rsidR="007028BD" w:rsidRPr="00725FE9" w:rsidRDefault="007028BD" w:rsidP="00E807AE">
      <w:pPr>
        <w:widowControl w:val="0"/>
        <w:spacing w:after="0" w:line="240" w:lineRule="auto"/>
        <w:rPr>
          <w:rFonts w:cstheme="minorHAnsi"/>
          <w:bCs/>
        </w:rPr>
      </w:pPr>
    </w:p>
    <w:p w14:paraId="4765C4D6" w14:textId="77777777" w:rsidR="00B72254" w:rsidRPr="00725FE9" w:rsidRDefault="00B72254" w:rsidP="00E807AE">
      <w:pPr>
        <w:widowControl w:val="0"/>
        <w:spacing w:after="0" w:line="240" w:lineRule="auto"/>
        <w:rPr>
          <w:rFonts w:cstheme="minorHAnsi"/>
          <w:bCs/>
        </w:rPr>
      </w:pPr>
    </w:p>
    <w:p w14:paraId="1050463D" w14:textId="4B430D4B"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Director of Organization</w:t>
      </w:r>
    </w:p>
    <w:p w14:paraId="3623FB14" w14:textId="77777777" w:rsidR="00B72254" w:rsidRPr="00725FE9" w:rsidRDefault="00B72254" w:rsidP="00E807AE">
      <w:pPr>
        <w:widowControl w:val="0"/>
        <w:pBdr>
          <w:top w:val="single" w:sz="6" w:space="1" w:color="auto"/>
        </w:pBdr>
        <w:spacing w:after="0" w:line="240" w:lineRule="auto"/>
        <w:rPr>
          <w:rFonts w:cstheme="minorHAnsi"/>
          <w:bCs/>
        </w:rPr>
      </w:pPr>
    </w:p>
    <w:p w14:paraId="72A3506C" w14:textId="0556BA82" w:rsidR="007028BD" w:rsidRPr="00725FE9" w:rsidRDefault="007028BD" w:rsidP="00E807AE">
      <w:pPr>
        <w:widowControl w:val="0"/>
        <w:pBdr>
          <w:top w:val="single" w:sz="6" w:space="1" w:color="auto"/>
        </w:pBdr>
        <w:spacing w:after="0" w:line="240" w:lineRule="auto"/>
        <w:rPr>
          <w:rFonts w:cstheme="minorHAnsi"/>
          <w:bCs/>
          <w:lang w:val="uk-UA"/>
        </w:rPr>
      </w:pPr>
      <w:r w:rsidRPr="00725FE9">
        <w:rPr>
          <w:rFonts w:cstheme="minorHAnsi"/>
          <w:bCs/>
        </w:rPr>
        <w:t>__________________________________________________________________________________</w:t>
      </w:r>
    </w:p>
    <w:p w14:paraId="0DA82143" w14:textId="3B74D132" w:rsidR="007028BD" w:rsidRPr="00725FE9" w:rsidRDefault="007028BD" w:rsidP="00E807AE">
      <w:pPr>
        <w:widowControl w:val="0"/>
        <w:pBdr>
          <w:top w:val="single" w:sz="6" w:space="1" w:color="auto"/>
        </w:pBdr>
        <w:spacing w:after="0" w:line="240" w:lineRule="auto"/>
        <w:rPr>
          <w:rFonts w:cstheme="minorHAnsi"/>
          <w:bCs/>
        </w:rPr>
      </w:pPr>
      <w:r w:rsidRPr="00725FE9">
        <w:rPr>
          <w:rFonts w:cstheme="minorHAnsi"/>
          <w:bCs/>
        </w:rPr>
        <w:t>Project Manager/Contact Person</w:t>
      </w:r>
    </w:p>
    <w:p w14:paraId="7303C8CA" w14:textId="77777777" w:rsidR="00B72254" w:rsidRPr="00725FE9" w:rsidRDefault="00B72254" w:rsidP="00E807AE">
      <w:pPr>
        <w:widowControl w:val="0"/>
        <w:spacing w:after="0" w:line="240" w:lineRule="auto"/>
        <w:rPr>
          <w:rFonts w:cstheme="minorHAnsi"/>
          <w:bCs/>
        </w:rPr>
      </w:pPr>
    </w:p>
    <w:p w14:paraId="0610CCCD" w14:textId="04600746"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_________</w:t>
      </w:r>
    </w:p>
    <w:p w14:paraId="4BD5CDBB" w14:textId="76D8BBEC" w:rsidR="007028BD" w:rsidRPr="00725FE9" w:rsidRDefault="007028BD" w:rsidP="00E807AE">
      <w:pPr>
        <w:pStyle w:val="BodyTextIndent"/>
        <w:widowControl w:val="0"/>
        <w:spacing w:after="0"/>
        <w:ind w:left="0"/>
        <w:rPr>
          <w:rFonts w:asciiTheme="minorHAnsi" w:hAnsiTheme="minorHAnsi" w:cstheme="minorHAnsi"/>
          <w:bCs/>
          <w:sz w:val="22"/>
          <w:szCs w:val="22"/>
        </w:rPr>
      </w:pPr>
      <w:r w:rsidRPr="00725FE9">
        <w:rPr>
          <w:rFonts w:asciiTheme="minorHAnsi" w:hAnsiTheme="minorHAnsi" w:cstheme="minorHAnsi"/>
          <w:bCs/>
          <w:sz w:val="22"/>
          <w:szCs w:val="22"/>
        </w:rPr>
        <w:t>Project Dates (month/year – month/year)</w:t>
      </w:r>
    </w:p>
    <w:p w14:paraId="16DF28D8" w14:textId="77777777" w:rsidR="00B72254" w:rsidRPr="00725FE9" w:rsidRDefault="00B72254" w:rsidP="00E807AE">
      <w:pPr>
        <w:widowControl w:val="0"/>
        <w:spacing w:after="0" w:line="240" w:lineRule="auto"/>
        <w:rPr>
          <w:rFonts w:cstheme="minorHAnsi"/>
          <w:bCs/>
        </w:rPr>
      </w:pPr>
    </w:p>
    <w:p w14:paraId="64425A58" w14:textId="684935A5"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w:t>
      </w:r>
      <w:r w:rsidR="00336577" w:rsidRPr="00725FE9">
        <w:rPr>
          <w:rFonts w:cstheme="minorHAnsi"/>
          <w:bCs/>
        </w:rPr>
        <w:t>_</w:t>
      </w:r>
      <w:r w:rsidRPr="00725FE9">
        <w:rPr>
          <w:rFonts w:cstheme="minorHAnsi"/>
          <w:bCs/>
        </w:rPr>
        <w:t>________</w:t>
      </w:r>
    </w:p>
    <w:p w14:paraId="2EF71E0A" w14:textId="63523CC7"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Project Title</w:t>
      </w:r>
    </w:p>
    <w:p w14:paraId="5D72C961" w14:textId="77777777" w:rsidR="00B72254" w:rsidRPr="00725FE9" w:rsidRDefault="00B72254" w:rsidP="00E807AE">
      <w:pPr>
        <w:widowControl w:val="0"/>
        <w:spacing w:after="0" w:line="240" w:lineRule="auto"/>
        <w:rPr>
          <w:rFonts w:cstheme="minorHAnsi"/>
          <w:bCs/>
        </w:rPr>
      </w:pPr>
    </w:p>
    <w:p w14:paraId="59483BB9" w14:textId="47A06E33" w:rsidR="007028BD" w:rsidRPr="00725FE9" w:rsidRDefault="007028BD" w:rsidP="00E807AE">
      <w:pPr>
        <w:widowControl w:val="0"/>
        <w:spacing w:after="0" w:line="240" w:lineRule="auto"/>
        <w:rPr>
          <w:rFonts w:cstheme="minorHAnsi"/>
          <w:bCs/>
        </w:rPr>
      </w:pPr>
      <w:r w:rsidRPr="00725FE9">
        <w:rPr>
          <w:rFonts w:cstheme="minorHAnsi"/>
          <w:bCs/>
        </w:rPr>
        <w:t>__________________________________________________________________________________</w:t>
      </w:r>
    </w:p>
    <w:p w14:paraId="66536D43" w14:textId="2FB97096" w:rsidR="004D6F81" w:rsidRPr="00725FE9" w:rsidRDefault="00BC24EC" w:rsidP="005F234F">
      <w:pPr>
        <w:widowControl w:val="0"/>
        <w:spacing w:after="160" w:line="240" w:lineRule="auto"/>
        <w:rPr>
          <w:rFonts w:cstheme="minorHAnsi"/>
        </w:rPr>
      </w:pPr>
      <w:r w:rsidRPr="00725FE9">
        <w:t xml:space="preserve">Unique Entity Identifier (UEI) </w:t>
      </w:r>
      <w:r w:rsidR="005E205E" w:rsidRPr="00725FE9">
        <w:t xml:space="preserve">– </w:t>
      </w:r>
      <w:r w:rsidR="003F451F" w:rsidRPr="00725FE9">
        <w:t xml:space="preserve">Please note that </w:t>
      </w:r>
      <w:r w:rsidR="00717A60" w:rsidRPr="00725FE9">
        <w:t xml:space="preserve">IFES </w:t>
      </w:r>
      <w:proofErr w:type="gramStart"/>
      <w:r w:rsidR="00717A60" w:rsidRPr="00725FE9">
        <w:t>cant</w:t>
      </w:r>
      <w:proofErr w:type="gramEnd"/>
      <w:r w:rsidR="00717A60" w:rsidRPr="00725FE9">
        <w:t xml:space="preserve"> issue</w:t>
      </w:r>
      <w:r w:rsidR="003F451F" w:rsidRPr="00725FE9">
        <w:t xml:space="preserve"> a subaward </w:t>
      </w:r>
      <w:r w:rsidR="006A583D" w:rsidRPr="00725FE9">
        <w:t>unless</w:t>
      </w:r>
      <w:r w:rsidR="003F451F" w:rsidRPr="00725FE9">
        <w:t xml:space="preserve"> </w:t>
      </w:r>
      <w:r w:rsidR="00737AA0" w:rsidRPr="00725FE9">
        <w:t>you have</w:t>
      </w:r>
      <w:r w:rsidR="003F451F" w:rsidRPr="00725FE9">
        <w:t xml:space="preserve"> provided </w:t>
      </w:r>
      <w:r w:rsidR="00737AA0" w:rsidRPr="00725FE9">
        <w:t>your</w:t>
      </w:r>
      <w:r w:rsidR="003F451F" w:rsidRPr="00725FE9">
        <w:t xml:space="preserve"> Unique Entity Identifier.</w:t>
      </w:r>
      <w:r w:rsidR="006263A0" w:rsidRPr="00725FE9">
        <w:t xml:space="preserve"> If your organization does not have a UEI, </w:t>
      </w:r>
      <w:r w:rsidR="004D6F81" w:rsidRPr="00725FE9">
        <w:rPr>
          <w:rFonts w:cstheme="minorHAnsi"/>
        </w:rPr>
        <w:t>please visit www.SAM.gov to get a Unique Entity ID only (no entity registration required).</w:t>
      </w:r>
    </w:p>
    <w:p w14:paraId="73E06A52" w14:textId="77777777" w:rsidR="00B72254" w:rsidRPr="00725FE9" w:rsidRDefault="00B72254" w:rsidP="00E807AE">
      <w:pPr>
        <w:pStyle w:val="BodyTextIndent"/>
        <w:widowControl w:val="0"/>
        <w:spacing w:after="0"/>
        <w:ind w:left="0"/>
        <w:rPr>
          <w:rFonts w:asciiTheme="minorHAnsi" w:hAnsiTheme="minorHAnsi" w:cstheme="minorHAnsi"/>
          <w:bCs/>
          <w:sz w:val="22"/>
          <w:szCs w:val="22"/>
          <w:lang w:val="en-US"/>
        </w:rPr>
      </w:pPr>
    </w:p>
    <w:p w14:paraId="5E0056D3" w14:textId="3304AA1E"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__________________________________________________________________________________</w:t>
      </w:r>
    </w:p>
    <w:p w14:paraId="4E0FBF2F" w14:textId="77777777" w:rsidR="007028BD" w:rsidRPr="00725FE9" w:rsidRDefault="007028BD" w:rsidP="00E807AE">
      <w:pPr>
        <w:pStyle w:val="BodyTextIndent"/>
        <w:widowControl w:val="0"/>
        <w:spacing w:after="0"/>
        <w:ind w:left="0"/>
        <w:rPr>
          <w:rFonts w:asciiTheme="minorHAnsi" w:hAnsiTheme="minorHAnsi" w:cstheme="minorHAnsi"/>
          <w:bCs/>
          <w:sz w:val="22"/>
          <w:szCs w:val="22"/>
          <w:lang w:val="en-US"/>
        </w:rPr>
      </w:pPr>
      <w:r w:rsidRPr="00725FE9">
        <w:rPr>
          <w:rFonts w:asciiTheme="minorHAnsi" w:hAnsiTheme="minorHAnsi" w:cstheme="minorHAnsi"/>
          <w:bCs/>
          <w:sz w:val="22"/>
          <w:szCs w:val="22"/>
          <w:lang w:val="en-US"/>
        </w:rPr>
        <w:t>PAN Number</w:t>
      </w:r>
    </w:p>
    <w:p w14:paraId="4D264271" w14:textId="77777777" w:rsidR="007028BD" w:rsidRPr="00725FE9" w:rsidRDefault="007028BD" w:rsidP="00E807AE">
      <w:pPr>
        <w:widowControl w:val="0"/>
        <w:spacing w:line="240" w:lineRule="auto"/>
        <w:rPr>
          <w:rFonts w:cstheme="minorHAnsi"/>
          <w:bCs/>
        </w:rPr>
      </w:pPr>
      <w:r w:rsidRPr="00725FE9">
        <w:rPr>
          <w:rFonts w:cstheme="minorHAnsi"/>
          <w:bCs/>
        </w:rPr>
        <w:br w:type="page"/>
      </w:r>
    </w:p>
    <w:p w14:paraId="0D36945F" w14:textId="3AF1B141" w:rsidR="007028BD" w:rsidRPr="00725FE9" w:rsidRDefault="007028BD" w:rsidP="00E807AE">
      <w:pPr>
        <w:widowControl w:val="0"/>
        <w:numPr>
          <w:ilvl w:val="0"/>
          <w:numId w:val="19"/>
        </w:numPr>
        <w:spacing w:after="0" w:line="240" w:lineRule="auto"/>
        <w:rPr>
          <w:rFonts w:cstheme="minorHAnsi"/>
          <w:b/>
        </w:rPr>
      </w:pPr>
      <w:r w:rsidRPr="00725FE9">
        <w:rPr>
          <w:rFonts w:cstheme="minorHAnsi"/>
          <w:b/>
        </w:rPr>
        <w:lastRenderedPageBreak/>
        <w:t xml:space="preserve">Technical Approach: </w:t>
      </w:r>
      <w:r w:rsidRPr="00725FE9">
        <w:rPr>
          <w:rFonts w:cstheme="minorHAnsi"/>
        </w:rPr>
        <w:t xml:space="preserve"> </w:t>
      </w:r>
    </w:p>
    <w:p w14:paraId="578A9285" w14:textId="77777777" w:rsidR="00336577" w:rsidRPr="00725FE9" w:rsidRDefault="00336577" w:rsidP="00E807AE">
      <w:pPr>
        <w:widowControl w:val="0"/>
        <w:spacing w:after="0" w:line="240" w:lineRule="auto"/>
        <w:rPr>
          <w:rFonts w:cstheme="minorHAnsi"/>
          <w:i/>
        </w:rPr>
      </w:pPr>
    </w:p>
    <w:p w14:paraId="0C822C57" w14:textId="15256B1A" w:rsidR="007028BD" w:rsidRPr="00725FE9" w:rsidRDefault="007028BD" w:rsidP="00E807AE">
      <w:pPr>
        <w:widowControl w:val="0"/>
        <w:spacing w:after="0" w:line="240" w:lineRule="auto"/>
        <w:rPr>
          <w:rFonts w:cstheme="minorHAnsi"/>
          <w:b/>
          <w:i/>
        </w:rPr>
      </w:pPr>
      <w:r w:rsidRPr="00725FE9">
        <w:rPr>
          <w:rFonts w:cstheme="minorHAnsi"/>
          <w:i/>
        </w:rPr>
        <w:t xml:space="preserve">Please include the following components in in a maximum of </w:t>
      </w:r>
      <w:r w:rsidRPr="00725FE9">
        <w:rPr>
          <w:rFonts w:cstheme="minorHAnsi"/>
          <w:b/>
          <w:i/>
        </w:rPr>
        <w:t>5 pages</w:t>
      </w:r>
    </w:p>
    <w:p w14:paraId="012E6961" w14:textId="77777777" w:rsidR="00B72254" w:rsidRPr="00725FE9" w:rsidRDefault="00B72254" w:rsidP="00E807AE">
      <w:pPr>
        <w:widowControl w:val="0"/>
        <w:spacing w:after="0" w:line="240" w:lineRule="auto"/>
        <w:rPr>
          <w:rFonts w:cstheme="minorHAnsi"/>
          <w:b/>
          <w:i/>
        </w:rPr>
      </w:pPr>
    </w:p>
    <w:p w14:paraId="78EBCCB6" w14:textId="6F6C0A40"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 xml:space="preserve">Project Summary: </w:t>
      </w:r>
      <w:r w:rsidRPr="00725FE9">
        <w:rPr>
          <w:rFonts w:cstheme="minorHAnsi"/>
        </w:rPr>
        <w:t>describe your project in one paragraph, including objectives, issue, target audience, and geographic coverage</w:t>
      </w:r>
      <w:r w:rsidR="009C5120" w:rsidRPr="00725FE9">
        <w:rPr>
          <w:rFonts w:cstheme="minorHAnsi"/>
        </w:rPr>
        <w:t>.</w:t>
      </w:r>
    </w:p>
    <w:p w14:paraId="0919616A" w14:textId="77777777"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Need for the project:</w:t>
      </w:r>
      <w:r w:rsidRPr="00725FE9">
        <w:rPr>
          <w:rFonts w:cstheme="minorHAnsi"/>
        </w:rPr>
        <w:t xml:space="preserve"> identify</w:t>
      </w:r>
      <w:r w:rsidRPr="00725FE9">
        <w:rPr>
          <w:rFonts w:cstheme="minorHAnsi"/>
          <w:b/>
        </w:rPr>
        <w:t xml:space="preserve"> </w:t>
      </w:r>
      <w:r w:rsidRPr="00725FE9">
        <w:rPr>
          <w:rFonts w:cstheme="minorHAnsi"/>
        </w:rPr>
        <w:t xml:space="preserve">the problem your project would help to solve.  Why is this project important?  </w:t>
      </w:r>
    </w:p>
    <w:p w14:paraId="2DBADB14" w14:textId="77777777" w:rsidR="007028BD" w:rsidRPr="00725FE9" w:rsidRDefault="007028BD" w:rsidP="00E807AE">
      <w:pPr>
        <w:widowControl w:val="0"/>
        <w:numPr>
          <w:ilvl w:val="0"/>
          <w:numId w:val="20"/>
        </w:numPr>
        <w:spacing w:after="0" w:line="240" w:lineRule="auto"/>
        <w:rPr>
          <w:rFonts w:cstheme="minorHAnsi"/>
          <w:b/>
        </w:rPr>
      </w:pPr>
      <w:r w:rsidRPr="00725FE9">
        <w:rPr>
          <w:rFonts w:cstheme="minorHAnsi"/>
          <w:b/>
        </w:rPr>
        <w:t>Project’s Goal and Objectives</w:t>
      </w:r>
      <w:r w:rsidRPr="00725FE9">
        <w:rPr>
          <w:rFonts w:cstheme="minorHAnsi"/>
        </w:rPr>
        <w:t xml:space="preserve">: what is the specific goal of your effort? Does it comply with the goals and objectives of the competition? </w:t>
      </w:r>
    </w:p>
    <w:p w14:paraId="74735140" w14:textId="77777777"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 xml:space="preserve">Target Audience and Stakeholders: </w:t>
      </w:r>
      <w:r w:rsidRPr="00725FE9">
        <w:rPr>
          <w:rFonts w:cstheme="minorHAnsi"/>
        </w:rPr>
        <w:t>what is your main target audience? What groups of stakeholders will the project primarily serve?</w:t>
      </w:r>
    </w:p>
    <w:p w14:paraId="0700ECEE" w14:textId="77777777"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Activities:</w:t>
      </w:r>
      <w:r w:rsidRPr="00725FE9">
        <w:rPr>
          <w:rFonts w:cstheme="minorHAnsi"/>
        </w:rPr>
        <w:t xml:space="preserve"> identify and describe in detail each activity to be undertaken to produce results, justifying the choice of activities.</w:t>
      </w:r>
    </w:p>
    <w:p w14:paraId="4B77C3BD" w14:textId="1ED23615" w:rsidR="007028BD" w:rsidRPr="00725FE9" w:rsidRDefault="007028BD" w:rsidP="00E807AE">
      <w:pPr>
        <w:widowControl w:val="0"/>
        <w:numPr>
          <w:ilvl w:val="0"/>
          <w:numId w:val="20"/>
        </w:numPr>
        <w:spacing w:after="0" w:line="240" w:lineRule="auto"/>
        <w:jc w:val="left"/>
        <w:rPr>
          <w:rFonts w:cstheme="minorHAnsi"/>
          <w:b/>
        </w:rPr>
      </w:pPr>
      <w:r w:rsidRPr="00725FE9">
        <w:rPr>
          <w:rFonts w:cstheme="minorHAnsi"/>
          <w:b/>
        </w:rPr>
        <w:t xml:space="preserve">Expected Deliverables: </w:t>
      </w:r>
      <w:r w:rsidRPr="00725FE9">
        <w:rPr>
          <w:rFonts w:cstheme="minorHAnsi"/>
        </w:rPr>
        <w:t>identify specific deliverables that you expect to develop within your project (research/analytical reports; specific strategies; public policy recommendations; etc.)</w:t>
      </w:r>
      <w:r w:rsidR="009C5120" w:rsidRPr="00725FE9">
        <w:rPr>
          <w:rFonts w:cstheme="minorHAnsi"/>
        </w:rPr>
        <w:t>.</w:t>
      </w:r>
    </w:p>
    <w:p w14:paraId="0B6F6261" w14:textId="77777777" w:rsidR="00336577" w:rsidRPr="00725FE9" w:rsidRDefault="00336577" w:rsidP="00E807AE">
      <w:pPr>
        <w:widowControl w:val="0"/>
        <w:spacing w:after="0" w:line="240" w:lineRule="auto"/>
        <w:ind w:left="720"/>
        <w:jc w:val="left"/>
        <w:rPr>
          <w:rFonts w:cstheme="minorHAnsi"/>
          <w:b/>
        </w:rPr>
      </w:pPr>
    </w:p>
    <w:p w14:paraId="3FC149FB" w14:textId="292EAC61" w:rsidR="007028BD" w:rsidRPr="00725FE9" w:rsidRDefault="007028BD" w:rsidP="00E807AE">
      <w:pPr>
        <w:widowControl w:val="0"/>
        <w:numPr>
          <w:ilvl w:val="0"/>
          <w:numId w:val="19"/>
        </w:numPr>
        <w:spacing w:after="0" w:line="240" w:lineRule="auto"/>
        <w:jc w:val="left"/>
        <w:rPr>
          <w:rFonts w:cstheme="minorHAnsi"/>
        </w:rPr>
      </w:pPr>
      <w:r w:rsidRPr="00725FE9">
        <w:rPr>
          <w:rFonts w:cstheme="minorHAnsi"/>
          <w:b/>
        </w:rPr>
        <w:t>Implementation Timeline</w:t>
      </w:r>
    </w:p>
    <w:p w14:paraId="08FAE2B5" w14:textId="77777777" w:rsidR="00336577" w:rsidRPr="00725FE9" w:rsidRDefault="00336577" w:rsidP="00E807AE">
      <w:pPr>
        <w:widowControl w:val="0"/>
        <w:spacing w:after="0" w:line="240" w:lineRule="auto"/>
        <w:jc w:val="left"/>
        <w:rPr>
          <w:rFonts w:cstheme="minorHAnsi"/>
          <w:b/>
          <w:i/>
        </w:rPr>
      </w:pPr>
    </w:p>
    <w:p w14:paraId="32E241C9" w14:textId="339C5953" w:rsidR="007028BD" w:rsidRPr="00725FE9" w:rsidRDefault="007028BD" w:rsidP="00E807AE">
      <w:pPr>
        <w:widowControl w:val="0"/>
        <w:spacing w:after="0" w:line="240" w:lineRule="auto"/>
        <w:jc w:val="left"/>
        <w:rPr>
          <w:rFonts w:cstheme="minorHAnsi"/>
          <w:i/>
        </w:rPr>
      </w:pPr>
      <w:r w:rsidRPr="00725FE9">
        <w:rPr>
          <w:rFonts w:cstheme="minorHAnsi"/>
          <w:i/>
        </w:rPr>
        <w:t>Please use the following format to provide an implementation timeline</w:t>
      </w:r>
    </w:p>
    <w:p w14:paraId="101B8AD7" w14:textId="77777777" w:rsidR="00336577" w:rsidRPr="00725FE9" w:rsidRDefault="00336577" w:rsidP="00E807AE">
      <w:pPr>
        <w:widowControl w:val="0"/>
        <w:spacing w:after="0" w:line="240" w:lineRule="auto"/>
        <w:jc w:val="left"/>
        <w:rPr>
          <w:rFonts w:cstheme="minorHAnsi"/>
          <w:i/>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960"/>
        <w:gridCol w:w="2148"/>
        <w:gridCol w:w="2149"/>
      </w:tblGrid>
      <w:tr w:rsidR="007028BD" w:rsidRPr="00725FE9" w14:paraId="7D88915A" w14:textId="77777777" w:rsidTr="00336577">
        <w:trPr>
          <w:jc w:val="center"/>
        </w:trPr>
        <w:tc>
          <w:tcPr>
            <w:tcW w:w="1008" w:type="dxa"/>
            <w:tcBorders>
              <w:top w:val="single" w:sz="4" w:space="0" w:color="auto"/>
              <w:left w:val="single" w:sz="4" w:space="0" w:color="auto"/>
              <w:bottom w:val="single" w:sz="4" w:space="0" w:color="auto"/>
              <w:right w:val="single" w:sz="4" w:space="0" w:color="auto"/>
            </w:tcBorders>
          </w:tcPr>
          <w:p w14:paraId="7251C347" w14:textId="5B0D4848" w:rsidR="007028BD" w:rsidRPr="00725FE9" w:rsidRDefault="007028BD" w:rsidP="00E807AE">
            <w:pPr>
              <w:widowControl w:val="0"/>
              <w:spacing w:line="240" w:lineRule="auto"/>
              <w:jc w:val="center"/>
              <w:rPr>
                <w:rFonts w:cstheme="minorHAnsi"/>
              </w:rPr>
            </w:pPr>
            <w:r w:rsidRPr="00725FE9">
              <w:rPr>
                <w:rFonts w:cstheme="minorHAnsi"/>
              </w:rPr>
              <w:t>Project Month</w:t>
            </w:r>
          </w:p>
        </w:tc>
        <w:tc>
          <w:tcPr>
            <w:tcW w:w="3960" w:type="dxa"/>
            <w:tcBorders>
              <w:top w:val="single" w:sz="4" w:space="0" w:color="auto"/>
              <w:left w:val="single" w:sz="4" w:space="0" w:color="auto"/>
              <w:bottom w:val="single" w:sz="4" w:space="0" w:color="auto"/>
              <w:right w:val="single" w:sz="4" w:space="0" w:color="auto"/>
            </w:tcBorders>
          </w:tcPr>
          <w:p w14:paraId="71BD087A" w14:textId="6531F79E" w:rsidR="007028BD" w:rsidRPr="00725FE9" w:rsidRDefault="007028BD" w:rsidP="00E807AE">
            <w:pPr>
              <w:widowControl w:val="0"/>
              <w:spacing w:line="240" w:lineRule="auto"/>
              <w:jc w:val="center"/>
              <w:rPr>
                <w:rFonts w:cstheme="minorHAnsi"/>
              </w:rPr>
            </w:pPr>
            <w:r w:rsidRPr="00725FE9">
              <w:rPr>
                <w:rFonts w:cstheme="minorHAnsi"/>
              </w:rPr>
              <w:t>Activity</w:t>
            </w:r>
          </w:p>
        </w:tc>
        <w:tc>
          <w:tcPr>
            <w:tcW w:w="2148" w:type="dxa"/>
            <w:tcBorders>
              <w:top w:val="single" w:sz="4" w:space="0" w:color="auto"/>
              <w:left w:val="single" w:sz="4" w:space="0" w:color="auto"/>
              <w:bottom w:val="single" w:sz="4" w:space="0" w:color="auto"/>
              <w:right w:val="single" w:sz="4" w:space="0" w:color="auto"/>
            </w:tcBorders>
          </w:tcPr>
          <w:p w14:paraId="419D96F0" w14:textId="095F5D56" w:rsidR="007028BD" w:rsidRPr="00725FE9" w:rsidRDefault="007028BD" w:rsidP="00E807AE">
            <w:pPr>
              <w:widowControl w:val="0"/>
              <w:spacing w:line="240" w:lineRule="auto"/>
              <w:jc w:val="center"/>
              <w:rPr>
                <w:rFonts w:cstheme="minorHAnsi"/>
              </w:rPr>
            </w:pPr>
            <w:r w:rsidRPr="00725FE9">
              <w:rPr>
                <w:rFonts w:cstheme="minorHAnsi"/>
              </w:rPr>
              <w:t>Expected Result</w:t>
            </w:r>
          </w:p>
        </w:tc>
        <w:tc>
          <w:tcPr>
            <w:tcW w:w="2149" w:type="dxa"/>
            <w:tcBorders>
              <w:top w:val="single" w:sz="4" w:space="0" w:color="auto"/>
              <w:left w:val="single" w:sz="4" w:space="0" w:color="auto"/>
              <w:bottom w:val="single" w:sz="4" w:space="0" w:color="auto"/>
              <w:right w:val="single" w:sz="4" w:space="0" w:color="auto"/>
            </w:tcBorders>
          </w:tcPr>
          <w:p w14:paraId="69D07795" w14:textId="3B1E38E2" w:rsidR="007028BD" w:rsidRPr="00725FE9" w:rsidRDefault="007028BD" w:rsidP="00E807AE">
            <w:pPr>
              <w:widowControl w:val="0"/>
              <w:spacing w:line="240" w:lineRule="auto"/>
              <w:jc w:val="center"/>
              <w:rPr>
                <w:rFonts w:cstheme="minorHAnsi"/>
              </w:rPr>
            </w:pPr>
            <w:r w:rsidRPr="00725FE9">
              <w:rPr>
                <w:rFonts w:cstheme="minorHAnsi"/>
              </w:rPr>
              <w:t>Involved Stakeholders</w:t>
            </w:r>
          </w:p>
        </w:tc>
      </w:tr>
      <w:tr w:rsidR="007028BD" w:rsidRPr="00725FE9" w14:paraId="54E9C13C" w14:textId="77777777" w:rsidTr="00336577">
        <w:trPr>
          <w:trHeight w:val="503"/>
          <w:jc w:val="center"/>
        </w:trPr>
        <w:tc>
          <w:tcPr>
            <w:tcW w:w="1008" w:type="dxa"/>
            <w:tcBorders>
              <w:top w:val="single" w:sz="4" w:space="0" w:color="auto"/>
              <w:left w:val="single" w:sz="4" w:space="0" w:color="auto"/>
              <w:bottom w:val="single" w:sz="4" w:space="0" w:color="auto"/>
              <w:right w:val="single" w:sz="4" w:space="0" w:color="auto"/>
            </w:tcBorders>
          </w:tcPr>
          <w:p w14:paraId="7B3D2985"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746ECF05"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23BEDFCF" w14:textId="77777777" w:rsidR="007028BD" w:rsidRPr="00725FE9" w:rsidRDefault="007028BD" w:rsidP="00E807AE">
            <w:pPr>
              <w:widowControl w:val="0"/>
              <w:spacing w:line="240" w:lineRule="auto"/>
              <w:rPr>
                <w:rFonts w:cstheme="minorHAnsi"/>
                <w:b/>
              </w:rPr>
            </w:pPr>
          </w:p>
        </w:tc>
        <w:tc>
          <w:tcPr>
            <w:tcW w:w="2149" w:type="dxa"/>
            <w:tcBorders>
              <w:top w:val="single" w:sz="4" w:space="0" w:color="auto"/>
              <w:left w:val="single" w:sz="4" w:space="0" w:color="auto"/>
              <w:bottom w:val="single" w:sz="4" w:space="0" w:color="auto"/>
              <w:right w:val="single" w:sz="4" w:space="0" w:color="auto"/>
            </w:tcBorders>
          </w:tcPr>
          <w:p w14:paraId="6C9CC2CA" w14:textId="77777777" w:rsidR="007028BD" w:rsidRPr="00725FE9" w:rsidRDefault="007028BD" w:rsidP="00E807AE">
            <w:pPr>
              <w:widowControl w:val="0"/>
              <w:spacing w:line="240" w:lineRule="auto"/>
              <w:rPr>
                <w:rFonts w:cstheme="minorHAnsi"/>
                <w:b/>
              </w:rPr>
            </w:pPr>
          </w:p>
        </w:tc>
      </w:tr>
      <w:tr w:rsidR="007028BD" w:rsidRPr="00725FE9" w14:paraId="2FD5F20E"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26A6EC65"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6CC7B11C"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3E277E2"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621DE48D" w14:textId="77777777" w:rsidR="007028BD" w:rsidRPr="00725FE9" w:rsidRDefault="007028BD" w:rsidP="00E807AE">
            <w:pPr>
              <w:widowControl w:val="0"/>
              <w:spacing w:line="240" w:lineRule="auto"/>
              <w:rPr>
                <w:rFonts w:cstheme="minorHAnsi"/>
                <w:b/>
              </w:rPr>
            </w:pPr>
          </w:p>
        </w:tc>
      </w:tr>
      <w:tr w:rsidR="007028BD" w:rsidRPr="00725FE9" w14:paraId="09C87421"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3DB3CE17"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35F61B61"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3D85159B"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359AAC15" w14:textId="77777777" w:rsidR="007028BD" w:rsidRPr="00725FE9" w:rsidRDefault="007028BD" w:rsidP="00E807AE">
            <w:pPr>
              <w:widowControl w:val="0"/>
              <w:spacing w:line="240" w:lineRule="auto"/>
              <w:rPr>
                <w:rFonts w:cstheme="minorHAnsi"/>
                <w:b/>
              </w:rPr>
            </w:pPr>
          </w:p>
        </w:tc>
      </w:tr>
      <w:tr w:rsidR="007028BD" w:rsidRPr="00725FE9" w14:paraId="530CC644"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6A1BC8F0" w14:textId="77777777" w:rsidR="007028BD" w:rsidRPr="00725FE9"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46F88CCF" w14:textId="77777777" w:rsidR="007028BD" w:rsidRPr="00725FE9"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83EB113" w14:textId="77777777" w:rsidR="007028BD" w:rsidRPr="00725FE9"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281BF182" w14:textId="77777777" w:rsidR="007028BD" w:rsidRPr="00725FE9" w:rsidRDefault="007028BD" w:rsidP="00E807AE">
            <w:pPr>
              <w:widowControl w:val="0"/>
              <w:spacing w:line="240" w:lineRule="auto"/>
              <w:rPr>
                <w:rFonts w:cstheme="minorHAnsi"/>
                <w:b/>
              </w:rPr>
            </w:pPr>
          </w:p>
        </w:tc>
      </w:tr>
    </w:tbl>
    <w:p w14:paraId="723D3C7B" w14:textId="77777777" w:rsidR="00B72254" w:rsidRPr="00725FE9" w:rsidRDefault="00B72254" w:rsidP="00E807AE">
      <w:pPr>
        <w:widowControl w:val="0"/>
        <w:spacing w:after="0" w:line="240" w:lineRule="auto"/>
        <w:ind w:left="720"/>
        <w:jc w:val="left"/>
        <w:rPr>
          <w:rFonts w:cstheme="minorHAnsi"/>
          <w:b/>
        </w:rPr>
      </w:pPr>
    </w:p>
    <w:p w14:paraId="76947A99" w14:textId="09B95F49" w:rsidR="007028BD" w:rsidRPr="00725FE9" w:rsidRDefault="007028BD" w:rsidP="00E807AE">
      <w:pPr>
        <w:widowControl w:val="0"/>
        <w:numPr>
          <w:ilvl w:val="0"/>
          <w:numId w:val="19"/>
        </w:numPr>
        <w:spacing w:after="0" w:line="240" w:lineRule="auto"/>
        <w:jc w:val="left"/>
        <w:rPr>
          <w:rFonts w:cstheme="minorHAnsi"/>
          <w:b/>
        </w:rPr>
      </w:pPr>
      <w:r w:rsidRPr="00725FE9">
        <w:rPr>
          <w:rFonts w:cstheme="minorHAnsi"/>
          <w:b/>
        </w:rPr>
        <w:t>Results Framework</w:t>
      </w:r>
    </w:p>
    <w:p w14:paraId="27891EE8" w14:textId="77777777" w:rsidR="00336577" w:rsidRPr="00725FE9" w:rsidRDefault="00336577" w:rsidP="00E807AE">
      <w:pPr>
        <w:widowControl w:val="0"/>
        <w:spacing w:after="0" w:line="240" w:lineRule="auto"/>
        <w:ind w:left="720"/>
        <w:jc w:val="left"/>
        <w:rPr>
          <w:rFonts w:cstheme="minorHAnsi"/>
          <w:b/>
        </w:rPr>
      </w:pPr>
    </w:p>
    <w:p w14:paraId="07B61A41" w14:textId="59B7C864" w:rsidR="007028BD" w:rsidRPr="00725FE9" w:rsidRDefault="007028BD" w:rsidP="00E807AE">
      <w:pPr>
        <w:widowControl w:val="0"/>
        <w:spacing w:line="240" w:lineRule="auto"/>
        <w:rPr>
          <w:rFonts w:cstheme="minorHAnsi"/>
          <w:i/>
        </w:rPr>
      </w:pPr>
      <w:r w:rsidRPr="00725FE9">
        <w:rPr>
          <w:rFonts w:cstheme="minorHAnsi"/>
          <w:i/>
        </w:rPr>
        <w:t>Please identify specific results that you expect to realize upon completion of your project and the quantitative and qualitative criteria for the project’s success. How will you determine that the project goals have been accomplished? The framework should include:</w:t>
      </w:r>
    </w:p>
    <w:p w14:paraId="7019ECE7"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lang w:val="uk-UA"/>
        </w:rPr>
      </w:pPr>
      <w:r w:rsidRPr="00725FE9">
        <w:rPr>
          <w:rFonts w:cstheme="minorHAnsi"/>
        </w:rPr>
        <w:t>A list of results you expect to accomplish throughout the project</w:t>
      </w:r>
    </w:p>
    <w:p w14:paraId="2DA24A16"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 xml:space="preserve">1-4 performance indicators for each result including a detailed definition for each </w:t>
      </w:r>
    </w:p>
    <w:p w14:paraId="460104AF"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 xml:space="preserve">The source, method, frequency and schedule of data collection, </w:t>
      </w:r>
    </w:p>
    <w:p w14:paraId="301D8D7C" w14:textId="77777777" w:rsidR="007028BD" w:rsidRPr="00725FE9"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725FE9">
        <w:rPr>
          <w:rFonts w:cstheme="minorHAnsi"/>
        </w:rPr>
        <w:t>Staff responsible for collecting data.</w:t>
      </w:r>
    </w:p>
    <w:p w14:paraId="78C994B3" w14:textId="77777777" w:rsidR="007028BD" w:rsidRPr="00725FE9"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725FE9">
        <w:rPr>
          <w:rFonts w:cstheme="minorHAnsi"/>
        </w:rPr>
        <w:t>How the performance data will be collected</w:t>
      </w:r>
    </w:p>
    <w:p w14:paraId="2F67A748" w14:textId="01F2C1D9" w:rsidR="00147D30" w:rsidRPr="00725FE9"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725FE9">
        <w:rPr>
          <w:rFonts w:cstheme="minorHAnsi"/>
        </w:rPr>
        <w:t>How data will be reviewed, analyzed and reported</w:t>
      </w:r>
    </w:p>
    <w:p w14:paraId="5AF6EABA" w14:textId="77777777" w:rsidR="00336577" w:rsidRPr="00725FE9" w:rsidRDefault="00336577" w:rsidP="00E807AE">
      <w:pPr>
        <w:spacing w:line="240" w:lineRule="auto"/>
        <w:jc w:val="left"/>
        <w:rPr>
          <w:rFonts w:cstheme="minorHAnsi"/>
        </w:rPr>
      </w:pPr>
      <w:r w:rsidRPr="00725FE9">
        <w:rPr>
          <w:rFonts w:cstheme="minorHAnsi"/>
        </w:rPr>
        <w:br w:type="page"/>
      </w:r>
    </w:p>
    <w:p w14:paraId="3069E323" w14:textId="33BC7F3C" w:rsidR="001E5D9E" w:rsidRPr="00725FE9" w:rsidRDefault="001E5D9E" w:rsidP="001E5D9E">
      <w:pPr>
        <w:widowControl w:val="0"/>
        <w:spacing w:after="0" w:line="240" w:lineRule="auto"/>
        <w:jc w:val="center"/>
        <w:rPr>
          <w:rFonts w:cstheme="minorHAnsi"/>
          <w:b/>
        </w:rPr>
      </w:pPr>
      <w:r w:rsidRPr="00725FE9">
        <w:rPr>
          <w:rFonts w:cstheme="minorHAnsi"/>
          <w:b/>
        </w:rPr>
        <w:lastRenderedPageBreak/>
        <w:t>ATTACHMENT C</w:t>
      </w:r>
    </w:p>
    <w:p w14:paraId="635F32C2" w14:textId="31E6B672" w:rsidR="00520361" w:rsidRPr="00725FE9" w:rsidRDefault="00520361" w:rsidP="00E807AE">
      <w:pPr>
        <w:widowControl w:val="0"/>
        <w:spacing w:line="240" w:lineRule="auto"/>
        <w:jc w:val="center"/>
        <w:rPr>
          <w:rFonts w:cstheme="minorHAnsi"/>
          <w:b/>
        </w:rPr>
      </w:pPr>
      <w:r w:rsidRPr="00725FE9">
        <w:rPr>
          <w:rFonts w:cstheme="minorHAnsi"/>
          <w:b/>
        </w:rPr>
        <w:t>Organizational Capacity and Past Performance Template</w:t>
      </w:r>
    </w:p>
    <w:p w14:paraId="562B24A0"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Summary</w:t>
      </w:r>
    </w:p>
    <w:p w14:paraId="4F1AE096" w14:textId="77777777" w:rsidR="00520361" w:rsidRPr="00725FE9" w:rsidRDefault="00520361" w:rsidP="00E807AE">
      <w:pPr>
        <w:widowControl w:val="0"/>
        <w:spacing w:before="4" w:after="0" w:line="240" w:lineRule="auto"/>
        <w:rPr>
          <w:rFonts w:eastAsia="Calibri" w:cstheme="minorHAnsi"/>
          <w:i/>
          <w:spacing w:val="-2"/>
        </w:rPr>
      </w:pPr>
      <w:r w:rsidRPr="00725FE9">
        <w:rPr>
          <w:rFonts w:eastAsia="Calibri" w:cstheme="minorHAnsi"/>
          <w:i/>
        </w:rPr>
        <w:t>Brie</w:t>
      </w:r>
      <w:r w:rsidRPr="00725FE9">
        <w:rPr>
          <w:rFonts w:eastAsia="Calibri" w:cstheme="minorHAnsi"/>
          <w:i/>
          <w:spacing w:val="-3"/>
        </w:rPr>
        <w:t>fl</w:t>
      </w:r>
      <w:r w:rsidRPr="00725FE9">
        <w:rPr>
          <w:rFonts w:eastAsia="Calibri" w:cstheme="minorHAnsi"/>
          <w:i/>
        </w:rPr>
        <w:t>y</w:t>
      </w:r>
      <w:r w:rsidRPr="00725FE9">
        <w:rPr>
          <w:rFonts w:eastAsia="Calibri" w:cstheme="minorHAnsi"/>
          <w:i/>
          <w:spacing w:val="4"/>
        </w:rPr>
        <w:t xml:space="preserve"> </w:t>
      </w:r>
      <w:r w:rsidRPr="00725FE9">
        <w:rPr>
          <w:rFonts w:eastAsia="Calibri" w:cstheme="minorHAnsi"/>
          <w:i/>
          <w:spacing w:val="-1"/>
        </w:rPr>
        <w:t>p</w:t>
      </w:r>
      <w:r w:rsidRPr="00725FE9">
        <w:rPr>
          <w:rFonts w:eastAsia="Calibri" w:cstheme="minorHAnsi"/>
          <w:i/>
        </w:rPr>
        <w:t>re</w:t>
      </w:r>
      <w:r w:rsidRPr="00725FE9">
        <w:rPr>
          <w:rFonts w:eastAsia="Calibri" w:cstheme="minorHAnsi"/>
          <w:i/>
          <w:spacing w:val="-5"/>
        </w:rPr>
        <w:t>s</w:t>
      </w:r>
      <w:r w:rsidRPr="00725FE9">
        <w:rPr>
          <w:rFonts w:eastAsia="Calibri" w:cstheme="minorHAnsi"/>
          <w:i/>
        </w:rPr>
        <w:t>ent</w:t>
      </w:r>
      <w:r w:rsidRPr="00725FE9">
        <w:rPr>
          <w:rFonts w:eastAsia="Calibri" w:cstheme="minorHAnsi"/>
          <w:i/>
          <w:spacing w:val="1"/>
        </w:rPr>
        <w:t xml:space="preserve"> yo</w:t>
      </w:r>
      <w:r w:rsidRPr="00725FE9">
        <w:rPr>
          <w:rFonts w:eastAsia="Calibri" w:cstheme="minorHAnsi"/>
          <w:i/>
        </w:rPr>
        <w:t>ur</w:t>
      </w:r>
      <w:r w:rsidRPr="00725FE9">
        <w:rPr>
          <w:rFonts w:eastAsia="Calibri" w:cstheme="minorHAnsi"/>
          <w:i/>
          <w:spacing w:val="-4"/>
        </w:rPr>
        <w:t xml:space="preserve"> </w:t>
      </w:r>
      <w:r w:rsidRPr="00725FE9">
        <w:rPr>
          <w:rFonts w:eastAsia="Calibri" w:cstheme="minorHAnsi"/>
          <w:i/>
          <w:spacing w:val="1"/>
        </w:rPr>
        <w:t>o</w:t>
      </w:r>
      <w:r w:rsidRPr="00725FE9">
        <w:rPr>
          <w:rFonts w:eastAsia="Calibri" w:cstheme="minorHAnsi"/>
          <w:i/>
        </w:rPr>
        <w:t>r</w:t>
      </w:r>
      <w:r w:rsidRPr="00725FE9">
        <w:rPr>
          <w:rFonts w:eastAsia="Calibri" w:cstheme="minorHAnsi"/>
          <w:i/>
          <w:spacing w:val="-1"/>
        </w:rPr>
        <w:t>g</w:t>
      </w:r>
      <w:r w:rsidRPr="00725FE9">
        <w:rPr>
          <w:rFonts w:eastAsia="Calibri" w:cstheme="minorHAnsi"/>
          <w:i/>
        </w:rPr>
        <w:t>a</w:t>
      </w:r>
      <w:r w:rsidRPr="00725FE9">
        <w:rPr>
          <w:rFonts w:eastAsia="Calibri" w:cstheme="minorHAnsi"/>
          <w:i/>
          <w:spacing w:val="-1"/>
        </w:rPr>
        <w:t>n</w:t>
      </w:r>
      <w:r w:rsidRPr="00725FE9">
        <w:rPr>
          <w:rFonts w:eastAsia="Calibri" w:cstheme="minorHAnsi"/>
          <w:i/>
        </w:rPr>
        <w:t>i</w:t>
      </w:r>
      <w:r w:rsidRPr="00725FE9">
        <w:rPr>
          <w:rFonts w:eastAsia="Calibri" w:cstheme="minorHAnsi"/>
          <w:i/>
          <w:spacing w:val="-1"/>
        </w:rPr>
        <w:t>z</w:t>
      </w:r>
      <w:r w:rsidRPr="00725FE9">
        <w:rPr>
          <w:rFonts w:eastAsia="Calibri" w:cstheme="minorHAnsi"/>
          <w:i/>
        </w:rPr>
        <w:t>ati</w:t>
      </w:r>
      <w:r w:rsidRPr="00725FE9">
        <w:rPr>
          <w:rFonts w:eastAsia="Calibri" w:cstheme="minorHAnsi"/>
          <w:i/>
          <w:spacing w:val="1"/>
        </w:rPr>
        <w:t>o</w:t>
      </w:r>
      <w:r w:rsidRPr="00725FE9">
        <w:rPr>
          <w:rFonts w:eastAsia="Calibri" w:cstheme="minorHAnsi"/>
          <w:i/>
          <w:spacing w:val="-3"/>
        </w:rPr>
        <w:t>n</w:t>
      </w:r>
      <w:r w:rsidRPr="00725FE9">
        <w:rPr>
          <w:rFonts w:eastAsia="Calibri" w:cstheme="minorHAnsi"/>
          <w:i/>
        </w:rPr>
        <w:t>’s</w:t>
      </w:r>
      <w:r w:rsidRPr="00725FE9">
        <w:rPr>
          <w:rFonts w:eastAsia="Calibri" w:cstheme="minorHAnsi"/>
          <w:i/>
          <w:spacing w:val="-2"/>
        </w:rPr>
        <w:t xml:space="preserve"> </w:t>
      </w:r>
      <w:r w:rsidRPr="00725FE9">
        <w:rPr>
          <w:rFonts w:eastAsia="Calibri" w:cstheme="minorHAnsi"/>
          <w:i/>
          <w:spacing w:val="4"/>
        </w:rPr>
        <w:t>m</w:t>
      </w:r>
      <w:r w:rsidRPr="00725FE9">
        <w:rPr>
          <w:rFonts w:eastAsia="Calibri" w:cstheme="minorHAnsi"/>
          <w:i/>
        </w:rPr>
        <w:t>i</w:t>
      </w:r>
      <w:r w:rsidRPr="00725FE9">
        <w:rPr>
          <w:rFonts w:eastAsia="Calibri" w:cstheme="minorHAnsi"/>
          <w:i/>
          <w:spacing w:val="-2"/>
        </w:rPr>
        <w:t>s</w:t>
      </w:r>
      <w:r w:rsidRPr="00725FE9">
        <w:rPr>
          <w:rFonts w:eastAsia="Calibri" w:cstheme="minorHAnsi"/>
          <w:i/>
        </w:rPr>
        <w:t>si</w:t>
      </w:r>
      <w:r w:rsidRPr="00725FE9">
        <w:rPr>
          <w:rFonts w:eastAsia="Calibri" w:cstheme="minorHAnsi"/>
          <w:i/>
          <w:spacing w:val="-1"/>
        </w:rPr>
        <w:t>on</w:t>
      </w:r>
      <w:r w:rsidRPr="00725FE9">
        <w:rPr>
          <w:rFonts w:eastAsia="Calibri" w:cstheme="minorHAnsi"/>
          <w:i/>
        </w:rPr>
        <w:t>,</w:t>
      </w:r>
      <w:r w:rsidRPr="00725FE9">
        <w:rPr>
          <w:rFonts w:eastAsia="Calibri" w:cstheme="minorHAnsi"/>
          <w:i/>
          <w:spacing w:val="3"/>
        </w:rPr>
        <w:t xml:space="preserve"> </w:t>
      </w:r>
      <w:r w:rsidRPr="00725FE9">
        <w:rPr>
          <w:rFonts w:eastAsia="Calibri" w:cstheme="minorHAnsi"/>
          <w:i/>
          <w:spacing w:val="-2"/>
        </w:rPr>
        <w:t>i</w:t>
      </w:r>
      <w:r w:rsidRPr="00725FE9">
        <w:rPr>
          <w:rFonts w:eastAsia="Calibri" w:cstheme="minorHAnsi"/>
          <w:i/>
        </w:rPr>
        <w:t>ts</w:t>
      </w:r>
      <w:r w:rsidRPr="00725FE9">
        <w:rPr>
          <w:rFonts w:eastAsia="Calibri" w:cstheme="minorHAnsi"/>
          <w:i/>
          <w:spacing w:val="3"/>
        </w:rPr>
        <w:t xml:space="preserve"> </w:t>
      </w:r>
      <w:r w:rsidRPr="00725FE9">
        <w:rPr>
          <w:rFonts w:eastAsia="Calibri" w:cstheme="minorHAnsi"/>
          <w:i/>
          <w:spacing w:val="-5"/>
        </w:rPr>
        <w:t>c</w:t>
      </w:r>
      <w:r w:rsidRPr="00725FE9">
        <w:rPr>
          <w:rFonts w:eastAsia="Calibri" w:cstheme="minorHAnsi"/>
          <w:i/>
          <w:spacing w:val="1"/>
        </w:rPr>
        <w:t>o</w:t>
      </w:r>
      <w:r w:rsidRPr="00725FE9">
        <w:rPr>
          <w:rFonts w:eastAsia="Calibri" w:cstheme="minorHAnsi"/>
          <w:i/>
        </w:rPr>
        <w:t>re</w:t>
      </w:r>
      <w:r w:rsidRPr="00725FE9">
        <w:rPr>
          <w:rFonts w:eastAsia="Calibri" w:cstheme="minorHAnsi"/>
          <w:i/>
          <w:spacing w:val="4"/>
        </w:rPr>
        <w:t xml:space="preserve"> </w:t>
      </w:r>
      <w:r w:rsidRPr="00725FE9">
        <w:rPr>
          <w:rFonts w:eastAsia="Calibri" w:cstheme="minorHAnsi"/>
          <w:i/>
          <w:spacing w:val="-3"/>
        </w:rPr>
        <w:t>a</w:t>
      </w:r>
      <w:r w:rsidRPr="00725FE9">
        <w:rPr>
          <w:rFonts w:eastAsia="Calibri" w:cstheme="minorHAnsi"/>
          <w:i/>
          <w:spacing w:val="3"/>
        </w:rPr>
        <w:t>c</w:t>
      </w:r>
      <w:r w:rsidRPr="00725FE9">
        <w:rPr>
          <w:rFonts w:eastAsia="Calibri" w:cstheme="minorHAnsi"/>
          <w:i/>
        </w:rPr>
        <w:t>t</w:t>
      </w:r>
      <w:r w:rsidRPr="00725FE9">
        <w:rPr>
          <w:rFonts w:eastAsia="Calibri" w:cstheme="minorHAnsi"/>
          <w:i/>
          <w:spacing w:val="-3"/>
        </w:rPr>
        <w:t>i</w:t>
      </w:r>
      <w:r w:rsidRPr="00725FE9">
        <w:rPr>
          <w:rFonts w:eastAsia="Calibri" w:cstheme="minorHAnsi"/>
          <w:i/>
          <w:spacing w:val="1"/>
        </w:rPr>
        <w:t>v</w:t>
      </w:r>
      <w:r w:rsidRPr="00725FE9">
        <w:rPr>
          <w:rFonts w:eastAsia="Calibri" w:cstheme="minorHAnsi"/>
          <w:i/>
          <w:spacing w:val="-3"/>
        </w:rPr>
        <w:t>i</w:t>
      </w:r>
      <w:r w:rsidRPr="00725FE9">
        <w:rPr>
          <w:rFonts w:eastAsia="Calibri" w:cstheme="minorHAnsi"/>
          <w:i/>
          <w:spacing w:val="1"/>
        </w:rPr>
        <w:t>ties</w:t>
      </w:r>
      <w:r w:rsidRPr="00725FE9">
        <w:rPr>
          <w:rFonts w:eastAsia="Calibri" w:cstheme="minorHAnsi"/>
          <w:i/>
        </w:rPr>
        <w:t>,</w:t>
      </w:r>
      <w:r w:rsidRPr="00725FE9">
        <w:rPr>
          <w:rFonts w:eastAsia="Calibri" w:cstheme="minorHAnsi"/>
          <w:i/>
          <w:spacing w:val="-2"/>
        </w:rPr>
        <w:t xml:space="preserve"> and why it is best suited for this project</w:t>
      </w:r>
    </w:p>
    <w:p w14:paraId="5526C9E9" w14:textId="77777777" w:rsidR="00520361" w:rsidRPr="00725FE9" w:rsidRDefault="00520361" w:rsidP="00E807AE">
      <w:pPr>
        <w:widowControl w:val="0"/>
        <w:spacing w:before="4" w:after="0" w:line="240" w:lineRule="auto"/>
        <w:rPr>
          <w:rFonts w:eastAsia="Calibri" w:cstheme="minorHAnsi"/>
          <w:i/>
          <w:spacing w:val="-2"/>
        </w:rPr>
      </w:pPr>
    </w:p>
    <w:p w14:paraId="4C1CCD4E"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Human Resources</w:t>
      </w:r>
    </w:p>
    <w:p w14:paraId="10BA63A9" w14:textId="01718EC9" w:rsidR="00520361" w:rsidRPr="00725FE9" w:rsidRDefault="00520361" w:rsidP="00E807AE">
      <w:pPr>
        <w:pStyle w:val="ListParagraph"/>
        <w:widowControl w:val="0"/>
        <w:numPr>
          <w:ilvl w:val="0"/>
          <w:numId w:val="24"/>
        </w:numPr>
        <w:spacing w:before="4" w:after="0"/>
        <w:contextualSpacing/>
        <w:jc w:val="left"/>
        <w:rPr>
          <w:rFonts w:eastAsia="Calibri" w:cstheme="minorHAnsi"/>
          <w:i/>
        </w:rPr>
      </w:pPr>
      <w:r w:rsidRPr="00725FE9">
        <w:rPr>
          <w:rFonts w:eastAsia="Calibri" w:cstheme="minorHAnsi"/>
          <w:i/>
        </w:rPr>
        <w:t>Please provide full legal name of organization’s Director and / or Chief Executive Officer</w:t>
      </w:r>
      <w:r w:rsidR="009C5120" w:rsidRPr="00725FE9">
        <w:rPr>
          <w:rFonts w:eastAsia="Calibri" w:cstheme="minorHAnsi"/>
          <w:i/>
        </w:rPr>
        <w:t>.</w:t>
      </w:r>
    </w:p>
    <w:p w14:paraId="598E055D" w14:textId="28AF032F" w:rsidR="00520361" w:rsidRPr="00725FE9" w:rsidRDefault="00520361" w:rsidP="00E807AE">
      <w:pPr>
        <w:pStyle w:val="ListParagraph"/>
        <w:widowControl w:val="0"/>
        <w:numPr>
          <w:ilvl w:val="0"/>
          <w:numId w:val="24"/>
        </w:numPr>
        <w:spacing w:before="4" w:after="0"/>
        <w:contextualSpacing/>
        <w:jc w:val="left"/>
        <w:rPr>
          <w:rFonts w:eastAsia="Calibri"/>
          <w:i/>
        </w:rPr>
      </w:pPr>
      <w:r w:rsidRPr="00725FE9">
        <w:rPr>
          <w:rFonts w:eastAsia="Calibri"/>
          <w:i/>
        </w:rPr>
        <w:t xml:space="preserve">Please provide </w:t>
      </w:r>
      <w:r w:rsidRPr="00725FE9" w:rsidDel="00111292">
        <w:rPr>
          <w:rFonts w:eastAsia="Calibri"/>
          <w:i/>
        </w:rPr>
        <w:t>CVs</w:t>
      </w:r>
      <w:r w:rsidR="00F71E88" w:rsidRPr="00725FE9">
        <w:rPr>
          <w:rFonts w:eastAsia="Calibri"/>
          <w:i/>
        </w:rPr>
        <w:t xml:space="preserve"> or biographical paragraph of</w:t>
      </w:r>
      <w:r w:rsidRPr="00725FE9">
        <w:rPr>
          <w:rFonts w:eastAsia="Calibri"/>
          <w:i/>
        </w:rPr>
        <w:t xml:space="preserve"> the core technical members of the team</w:t>
      </w:r>
      <w:r w:rsidR="00111292" w:rsidRPr="00725FE9">
        <w:rPr>
          <w:rFonts w:eastAsia="Calibri"/>
          <w:i/>
        </w:rPr>
        <w:t xml:space="preserve"> that will work on this project</w:t>
      </w:r>
      <w:r w:rsidRPr="00725FE9">
        <w:rPr>
          <w:rFonts w:eastAsia="Calibri"/>
          <w:i/>
        </w:rPr>
        <w:t xml:space="preserve"> (</w:t>
      </w:r>
      <w:r w:rsidR="00DA6212" w:rsidRPr="00725FE9">
        <w:rPr>
          <w:rFonts w:eastAsia="Calibri"/>
          <w:i/>
        </w:rPr>
        <w:t>the director of the organization</w:t>
      </w:r>
      <w:r w:rsidR="00976EA8" w:rsidRPr="00725FE9">
        <w:rPr>
          <w:rFonts w:eastAsia="Calibri"/>
          <w:i/>
        </w:rPr>
        <w:t xml:space="preserve">, </w:t>
      </w:r>
      <w:r w:rsidR="00DA6212" w:rsidRPr="00725FE9">
        <w:rPr>
          <w:rFonts w:eastAsia="Calibri"/>
          <w:i/>
        </w:rPr>
        <w:t>training or curriculum experts</w:t>
      </w:r>
      <w:r w:rsidRPr="00725FE9">
        <w:rPr>
          <w:rFonts w:eastAsia="Calibri"/>
          <w:i/>
        </w:rPr>
        <w:t>, project manager etc.)</w:t>
      </w:r>
      <w:r w:rsidR="009C5120" w:rsidRPr="00725FE9">
        <w:rPr>
          <w:rFonts w:eastAsia="Calibri"/>
          <w:i/>
        </w:rPr>
        <w:t>.</w:t>
      </w:r>
    </w:p>
    <w:p w14:paraId="387098C0" w14:textId="7641BBD2" w:rsidR="00520361" w:rsidRPr="00725FE9" w:rsidRDefault="00520361" w:rsidP="00E807AE">
      <w:pPr>
        <w:pStyle w:val="ListParagraph"/>
        <w:widowControl w:val="0"/>
        <w:numPr>
          <w:ilvl w:val="0"/>
          <w:numId w:val="24"/>
        </w:numPr>
        <w:spacing w:before="4" w:after="0"/>
        <w:contextualSpacing/>
        <w:jc w:val="left"/>
        <w:rPr>
          <w:rFonts w:eastAsia="Calibri" w:cstheme="minorHAnsi"/>
          <w:i/>
        </w:rPr>
      </w:pPr>
      <w:r w:rsidRPr="00725FE9">
        <w:rPr>
          <w:rFonts w:eastAsia="Calibri" w:cstheme="minorHAnsi"/>
          <w:i/>
        </w:rPr>
        <w:t>Please provide hiring plan for full and part-time positions the organization including a list of positions and recruitment plan or cos</w:t>
      </w:r>
      <w:r w:rsidR="009C5120" w:rsidRPr="00725FE9">
        <w:rPr>
          <w:rFonts w:eastAsia="Calibri" w:cstheme="minorHAnsi"/>
          <w:i/>
        </w:rPr>
        <w:t>t-share with existing positions</w:t>
      </w:r>
      <w:r w:rsidR="00111292" w:rsidRPr="00725FE9">
        <w:rPr>
          <w:rFonts w:eastAsia="Calibri" w:cstheme="minorHAnsi"/>
          <w:i/>
        </w:rPr>
        <w:t>, if applicable</w:t>
      </w:r>
      <w:r w:rsidR="009C5120" w:rsidRPr="00725FE9">
        <w:rPr>
          <w:rFonts w:eastAsia="Calibri" w:cstheme="minorHAnsi"/>
          <w:i/>
        </w:rPr>
        <w:t>.</w:t>
      </w:r>
    </w:p>
    <w:p w14:paraId="52A0E107" w14:textId="77777777" w:rsidR="00520361" w:rsidRPr="00725FE9" w:rsidRDefault="00520361" w:rsidP="00E807AE">
      <w:pPr>
        <w:widowControl w:val="0"/>
        <w:spacing w:before="4" w:after="0" w:line="240" w:lineRule="auto"/>
        <w:rPr>
          <w:rFonts w:eastAsia="Calibri" w:cstheme="minorHAnsi"/>
          <w:i/>
          <w:spacing w:val="3"/>
        </w:rPr>
      </w:pPr>
    </w:p>
    <w:p w14:paraId="00E5BD3D"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Past Performance</w:t>
      </w:r>
    </w:p>
    <w:p w14:paraId="00C3E31A" w14:textId="073C2185" w:rsidR="00520361" w:rsidRPr="00725FE9" w:rsidRDefault="00520361"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 xml:space="preserve">Briefly describe </w:t>
      </w:r>
      <w:r w:rsidRPr="00725FE9">
        <w:rPr>
          <w:rFonts w:eastAsia="Calibri" w:cstheme="minorHAnsi"/>
          <w:i/>
          <w:spacing w:val="-1"/>
        </w:rPr>
        <w:t>ho</w:t>
      </w:r>
      <w:r w:rsidRPr="00725FE9">
        <w:rPr>
          <w:rFonts w:eastAsia="Calibri" w:cstheme="minorHAnsi"/>
          <w:i/>
        </w:rPr>
        <w:t>w your organization’s p</w:t>
      </w:r>
      <w:r w:rsidRPr="00725FE9">
        <w:rPr>
          <w:rFonts w:eastAsia="Calibri" w:cstheme="minorHAnsi"/>
          <w:i/>
          <w:spacing w:val="-3"/>
        </w:rPr>
        <w:t>r</w:t>
      </w:r>
      <w:r w:rsidRPr="00725FE9">
        <w:rPr>
          <w:rFonts w:eastAsia="Calibri" w:cstheme="minorHAnsi"/>
          <w:i/>
          <w:spacing w:val="1"/>
        </w:rPr>
        <w:t>ev</w:t>
      </w:r>
      <w:r w:rsidRPr="00725FE9">
        <w:rPr>
          <w:rFonts w:eastAsia="Calibri" w:cstheme="minorHAnsi"/>
          <w:i/>
          <w:spacing w:val="-5"/>
        </w:rPr>
        <w:t>i</w:t>
      </w:r>
      <w:r w:rsidRPr="00725FE9">
        <w:rPr>
          <w:rFonts w:eastAsia="Calibri" w:cstheme="minorHAnsi"/>
          <w:i/>
          <w:spacing w:val="1"/>
        </w:rPr>
        <w:t>o</w:t>
      </w:r>
      <w:r w:rsidRPr="00725FE9">
        <w:rPr>
          <w:rFonts w:eastAsia="Calibri" w:cstheme="minorHAnsi"/>
          <w:i/>
          <w:spacing w:val="-1"/>
        </w:rPr>
        <w:t>u</w:t>
      </w:r>
      <w:r w:rsidRPr="00725FE9">
        <w:rPr>
          <w:rFonts w:eastAsia="Calibri" w:cstheme="minorHAnsi"/>
          <w:i/>
        </w:rPr>
        <w:t>s</w:t>
      </w:r>
      <w:r w:rsidRPr="00725FE9">
        <w:rPr>
          <w:rFonts w:eastAsia="Calibri" w:cstheme="minorHAnsi"/>
          <w:i/>
          <w:spacing w:val="-2"/>
        </w:rPr>
        <w:t xml:space="preserve"> </w:t>
      </w:r>
      <w:r w:rsidRPr="00725FE9">
        <w:rPr>
          <w:rFonts w:eastAsia="Calibri" w:cstheme="minorHAnsi"/>
          <w:i/>
          <w:spacing w:val="-4"/>
        </w:rPr>
        <w:t>e</w:t>
      </w:r>
      <w:r w:rsidRPr="00725FE9">
        <w:rPr>
          <w:rFonts w:eastAsia="Calibri" w:cstheme="minorHAnsi"/>
          <w:i/>
        </w:rPr>
        <w:t>xperie</w:t>
      </w:r>
      <w:r w:rsidRPr="00725FE9">
        <w:rPr>
          <w:rFonts w:eastAsia="Calibri" w:cstheme="minorHAnsi"/>
          <w:i/>
          <w:spacing w:val="-3"/>
        </w:rPr>
        <w:t>n</w:t>
      </w:r>
      <w:r w:rsidRPr="00725FE9">
        <w:rPr>
          <w:rFonts w:eastAsia="Calibri" w:cstheme="minorHAnsi"/>
          <w:i/>
        </w:rPr>
        <w:t>ce</w:t>
      </w:r>
      <w:r w:rsidRPr="00725FE9">
        <w:rPr>
          <w:rFonts w:eastAsia="Calibri" w:cstheme="minorHAnsi"/>
          <w:i/>
          <w:spacing w:val="1"/>
        </w:rPr>
        <w:t xml:space="preserve"> </w:t>
      </w:r>
      <w:r w:rsidRPr="00725FE9">
        <w:rPr>
          <w:rFonts w:eastAsia="Calibri" w:cstheme="minorHAnsi"/>
          <w:i/>
          <w:spacing w:val="-1"/>
        </w:rPr>
        <w:t>p</w:t>
      </w:r>
      <w:r w:rsidRPr="00725FE9">
        <w:rPr>
          <w:rFonts w:eastAsia="Calibri" w:cstheme="minorHAnsi"/>
          <w:i/>
          <w:spacing w:val="-3"/>
        </w:rPr>
        <w:t>r</w:t>
      </w:r>
      <w:r w:rsidRPr="00725FE9">
        <w:rPr>
          <w:rFonts w:eastAsia="Calibri" w:cstheme="minorHAnsi"/>
          <w:i/>
        </w:rPr>
        <w:t>epa</w:t>
      </w:r>
      <w:r w:rsidRPr="00725FE9">
        <w:rPr>
          <w:rFonts w:eastAsia="Calibri" w:cstheme="minorHAnsi"/>
          <w:i/>
          <w:spacing w:val="-3"/>
        </w:rPr>
        <w:t>r</w:t>
      </w:r>
      <w:r w:rsidRPr="00725FE9">
        <w:rPr>
          <w:rFonts w:eastAsia="Calibri" w:cstheme="minorHAnsi"/>
          <w:i/>
        </w:rPr>
        <w:t>es</w:t>
      </w:r>
      <w:r w:rsidRPr="00725FE9">
        <w:rPr>
          <w:rFonts w:eastAsia="Calibri" w:cstheme="minorHAnsi"/>
          <w:i/>
          <w:spacing w:val="1"/>
        </w:rPr>
        <w:t xml:space="preserve"> </w:t>
      </w:r>
      <w:r w:rsidRPr="00725FE9">
        <w:rPr>
          <w:rFonts w:eastAsia="Calibri" w:cstheme="minorHAnsi"/>
          <w:i/>
        </w:rPr>
        <w:t>it</w:t>
      </w:r>
      <w:r w:rsidRPr="00725FE9">
        <w:rPr>
          <w:rFonts w:eastAsia="Calibri" w:cstheme="minorHAnsi"/>
          <w:i/>
          <w:spacing w:val="-1"/>
        </w:rPr>
        <w:t xml:space="preserve"> </w:t>
      </w:r>
      <w:r w:rsidRPr="00725FE9">
        <w:rPr>
          <w:rFonts w:eastAsia="Calibri" w:cstheme="minorHAnsi"/>
          <w:i/>
          <w:spacing w:val="-4"/>
        </w:rPr>
        <w:t>t</w:t>
      </w:r>
      <w:r w:rsidRPr="00725FE9">
        <w:rPr>
          <w:rFonts w:eastAsia="Calibri" w:cstheme="minorHAnsi"/>
          <w:i/>
        </w:rPr>
        <w:t>o</w:t>
      </w:r>
      <w:r w:rsidRPr="00725FE9">
        <w:rPr>
          <w:rFonts w:eastAsia="Calibri" w:cstheme="minorHAnsi"/>
          <w:i/>
          <w:spacing w:val="4"/>
        </w:rPr>
        <w:t xml:space="preserve"> </w:t>
      </w:r>
      <w:r w:rsidRPr="00725FE9">
        <w:rPr>
          <w:rFonts w:eastAsia="Calibri" w:cstheme="minorHAnsi"/>
          <w:i/>
          <w:spacing w:val="-2"/>
        </w:rPr>
        <w:t>s</w:t>
      </w:r>
      <w:r w:rsidRPr="00725FE9">
        <w:rPr>
          <w:rFonts w:eastAsia="Calibri" w:cstheme="minorHAnsi"/>
          <w:i/>
          <w:spacing w:val="-1"/>
        </w:rPr>
        <w:t>u</w:t>
      </w:r>
      <w:r w:rsidRPr="00725FE9">
        <w:rPr>
          <w:rFonts w:eastAsia="Calibri" w:cstheme="minorHAnsi"/>
          <w:i/>
          <w:spacing w:val="-2"/>
        </w:rPr>
        <w:t>c</w:t>
      </w:r>
      <w:r w:rsidRPr="00725FE9">
        <w:rPr>
          <w:rFonts w:eastAsia="Calibri" w:cstheme="minorHAnsi"/>
          <w:i/>
        </w:rPr>
        <w:t>c</w:t>
      </w:r>
      <w:r w:rsidRPr="00725FE9">
        <w:rPr>
          <w:rFonts w:eastAsia="Calibri" w:cstheme="minorHAnsi"/>
          <w:i/>
          <w:spacing w:val="1"/>
        </w:rPr>
        <w:t>e</w:t>
      </w:r>
      <w:r w:rsidRPr="00725FE9">
        <w:rPr>
          <w:rFonts w:eastAsia="Calibri" w:cstheme="minorHAnsi"/>
          <w:i/>
        </w:rPr>
        <w:t>ssf</w:t>
      </w:r>
      <w:r w:rsidRPr="00725FE9">
        <w:rPr>
          <w:rFonts w:eastAsia="Calibri" w:cstheme="minorHAnsi"/>
          <w:i/>
          <w:spacing w:val="-1"/>
        </w:rPr>
        <w:t>u</w:t>
      </w:r>
      <w:r w:rsidRPr="00725FE9">
        <w:rPr>
          <w:rFonts w:eastAsia="Calibri" w:cstheme="minorHAnsi"/>
          <w:i/>
        </w:rPr>
        <w:t>l</w:t>
      </w:r>
      <w:r w:rsidRPr="00725FE9">
        <w:rPr>
          <w:rFonts w:eastAsia="Calibri" w:cstheme="minorHAnsi"/>
          <w:i/>
          <w:spacing w:val="-3"/>
        </w:rPr>
        <w:t>l</w:t>
      </w:r>
      <w:r w:rsidRPr="00725FE9">
        <w:rPr>
          <w:rFonts w:eastAsia="Calibri" w:cstheme="minorHAnsi"/>
          <w:i/>
        </w:rPr>
        <w:t>y</w:t>
      </w:r>
      <w:r w:rsidRPr="00725FE9">
        <w:rPr>
          <w:rFonts w:eastAsia="Calibri" w:cstheme="minorHAnsi"/>
          <w:i/>
          <w:spacing w:val="1"/>
        </w:rPr>
        <w:t xml:space="preserve"> </w:t>
      </w:r>
      <w:r w:rsidRPr="00725FE9">
        <w:rPr>
          <w:rFonts w:eastAsia="Calibri" w:cstheme="minorHAnsi"/>
          <w:i/>
        </w:rPr>
        <w:t>i</w:t>
      </w:r>
      <w:r w:rsidRPr="00725FE9">
        <w:rPr>
          <w:rFonts w:eastAsia="Calibri" w:cstheme="minorHAnsi"/>
          <w:i/>
          <w:spacing w:val="1"/>
        </w:rPr>
        <w:t>m</w:t>
      </w:r>
      <w:r w:rsidRPr="00725FE9">
        <w:rPr>
          <w:rFonts w:eastAsia="Calibri" w:cstheme="minorHAnsi"/>
          <w:i/>
          <w:spacing w:val="-1"/>
        </w:rPr>
        <w:t>p</w:t>
      </w:r>
      <w:r w:rsidRPr="00725FE9">
        <w:rPr>
          <w:rFonts w:eastAsia="Calibri" w:cstheme="minorHAnsi"/>
          <w:i/>
          <w:spacing w:val="-2"/>
        </w:rPr>
        <w:t>l</w:t>
      </w:r>
      <w:r w:rsidRPr="00725FE9">
        <w:rPr>
          <w:rFonts w:eastAsia="Calibri" w:cstheme="minorHAnsi"/>
          <w:i/>
          <w:spacing w:val="-4"/>
        </w:rPr>
        <w:t>e</w:t>
      </w:r>
      <w:r w:rsidRPr="00725FE9">
        <w:rPr>
          <w:rFonts w:eastAsia="Calibri" w:cstheme="minorHAnsi"/>
          <w:i/>
          <w:spacing w:val="-1"/>
        </w:rPr>
        <w:t>m</w:t>
      </w:r>
      <w:r w:rsidRPr="00725FE9">
        <w:rPr>
          <w:rFonts w:eastAsia="Calibri" w:cstheme="minorHAnsi"/>
          <w:i/>
        </w:rPr>
        <w:t>ent</w:t>
      </w:r>
      <w:r w:rsidRPr="00725FE9">
        <w:rPr>
          <w:rFonts w:eastAsia="Calibri" w:cstheme="minorHAnsi"/>
          <w:i/>
          <w:spacing w:val="1"/>
        </w:rPr>
        <w:t xml:space="preserve"> </w:t>
      </w:r>
      <w:r w:rsidRPr="00725FE9">
        <w:rPr>
          <w:rFonts w:eastAsia="Calibri" w:cstheme="minorHAnsi"/>
          <w:i/>
        </w:rPr>
        <w:t>t</w:t>
      </w:r>
      <w:r w:rsidRPr="00725FE9">
        <w:rPr>
          <w:rFonts w:eastAsia="Calibri" w:cstheme="minorHAnsi"/>
          <w:i/>
          <w:spacing w:val="-3"/>
        </w:rPr>
        <w:t>h</w:t>
      </w:r>
      <w:r w:rsidRPr="00725FE9">
        <w:rPr>
          <w:rFonts w:eastAsia="Calibri" w:cstheme="minorHAnsi"/>
          <w:i/>
        </w:rPr>
        <w:t>e</w:t>
      </w:r>
      <w:r w:rsidRPr="00725FE9">
        <w:rPr>
          <w:rFonts w:eastAsia="Calibri" w:cstheme="minorHAnsi"/>
          <w:i/>
          <w:spacing w:val="-1"/>
        </w:rPr>
        <w:t xml:space="preserve"> p</w:t>
      </w:r>
      <w:r w:rsidRPr="00725FE9">
        <w:rPr>
          <w:rFonts w:eastAsia="Calibri" w:cstheme="minorHAnsi"/>
          <w:i/>
        </w:rPr>
        <w:t>r</w:t>
      </w:r>
      <w:r w:rsidRPr="00725FE9">
        <w:rPr>
          <w:rFonts w:eastAsia="Calibri" w:cstheme="minorHAnsi"/>
          <w:i/>
          <w:spacing w:val="-1"/>
        </w:rPr>
        <w:t>op</w:t>
      </w:r>
      <w:r w:rsidRPr="00725FE9">
        <w:rPr>
          <w:rFonts w:eastAsia="Calibri" w:cstheme="minorHAnsi"/>
          <w:i/>
          <w:spacing w:val="1"/>
        </w:rPr>
        <w:t>o</w:t>
      </w:r>
      <w:r w:rsidRPr="00725FE9">
        <w:rPr>
          <w:rFonts w:eastAsia="Calibri" w:cstheme="minorHAnsi"/>
          <w:i/>
          <w:spacing w:val="-2"/>
        </w:rPr>
        <w:t>s</w:t>
      </w:r>
      <w:r w:rsidRPr="00725FE9">
        <w:rPr>
          <w:rFonts w:eastAsia="Calibri" w:cstheme="minorHAnsi"/>
          <w:i/>
        </w:rPr>
        <w:t xml:space="preserve">ed </w:t>
      </w:r>
      <w:r w:rsidRPr="00725FE9">
        <w:rPr>
          <w:rFonts w:eastAsia="Calibri" w:cstheme="minorHAnsi"/>
          <w:i/>
          <w:spacing w:val="-3"/>
        </w:rPr>
        <w:t>p</w:t>
      </w:r>
      <w:r w:rsidRPr="00725FE9">
        <w:rPr>
          <w:rFonts w:eastAsia="Calibri" w:cstheme="minorHAnsi"/>
          <w:i/>
        </w:rPr>
        <w:t>r</w:t>
      </w:r>
      <w:r w:rsidRPr="00725FE9">
        <w:rPr>
          <w:rFonts w:eastAsia="Calibri" w:cstheme="minorHAnsi"/>
          <w:i/>
          <w:spacing w:val="1"/>
        </w:rPr>
        <w:t>o</w:t>
      </w:r>
      <w:r w:rsidRPr="00725FE9">
        <w:rPr>
          <w:rFonts w:eastAsia="Calibri" w:cstheme="minorHAnsi"/>
          <w:i/>
          <w:spacing w:val="-2"/>
        </w:rPr>
        <w:t>j</w:t>
      </w:r>
      <w:r w:rsidRPr="00725FE9">
        <w:rPr>
          <w:rFonts w:eastAsia="Calibri" w:cstheme="minorHAnsi"/>
          <w:i/>
        </w:rPr>
        <w:t>ect; highlight the organization’s relationship and work experience with lawmakers</w:t>
      </w:r>
      <w:r w:rsidR="0050361C" w:rsidRPr="00725FE9">
        <w:rPr>
          <w:rFonts w:eastAsia="Calibri" w:cstheme="minorHAnsi"/>
          <w:i/>
        </w:rPr>
        <w:t>, political parties</w:t>
      </w:r>
      <w:r w:rsidRPr="00725FE9">
        <w:rPr>
          <w:rFonts w:eastAsia="Calibri" w:cstheme="minorHAnsi"/>
          <w:i/>
        </w:rPr>
        <w:t xml:space="preserve"> or gove</w:t>
      </w:r>
      <w:r w:rsidR="009C5120" w:rsidRPr="00725FE9">
        <w:rPr>
          <w:rFonts w:eastAsia="Calibri" w:cstheme="minorHAnsi"/>
          <w:i/>
        </w:rPr>
        <w:t>rnment officials if applicable.</w:t>
      </w:r>
    </w:p>
    <w:p w14:paraId="2435E5D8" w14:textId="1F126C47" w:rsidR="0050361C" w:rsidRPr="00725FE9" w:rsidRDefault="0050361C"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 xml:space="preserve">Please specify previous work in </w:t>
      </w:r>
      <w:r w:rsidR="00FD6AC9" w:rsidRPr="00725FE9">
        <w:rPr>
          <w:rFonts w:eastAsia="Calibri" w:cstheme="minorHAnsi"/>
          <w:i/>
        </w:rPr>
        <w:t>the relevant field</w:t>
      </w:r>
      <w:r w:rsidR="006D6C54" w:rsidRPr="00725FE9">
        <w:rPr>
          <w:rFonts w:eastAsia="Calibri" w:cstheme="minorHAnsi"/>
          <w:i/>
        </w:rPr>
        <w:t>.</w:t>
      </w:r>
    </w:p>
    <w:p w14:paraId="75EC1DF8" w14:textId="77777777" w:rsidR="00520361" w:rsidRPr="00725FE9" w:rsidRDefault="00520361" w:rsidP="00E807AE">
      <w:pPr>
        <w:pStyle w:val="ListParagraph"/>
        <w:widowControl w:val="0"/>
        <w:numPr>
          <w:ilvl w:val="0"/>
          <w:numId w:val="25"/>
        </w:numPr>
        <w:spacing w:before="4" w:after="0"/>
        <w:contextualSpacing/>
        <w:jc w:val="left"/>
        <w:rPr>
          <w:rFonts w:eastAsia="Calibri" w:cstheme="minorHAnsi"/>
          <w:i/>
        </w:rPr>
      </w:pPr>
      <w:r w:rsidRPr="00725FE9">
        <w:rPr>
          <w:rFonts w:eastAsia="Calibri" w:cstheme="minorHAnsi"/>
          <w:i/>
        </w:rPr>
        <w:t>Please list the organization’s major projects from the past five years in the following format:</w:t>
      </w:r>
    </w:p>
    <w:p w14:paraId="7E469A28" w14:textId="77777777" w:rsidR="00520361" w:rsidRPr="00725FE9" w:rsidRDefault="00520361" w:rsidP="00E807AE">
      <w:pPr>
        <w:pStyle w:val="ListParagraph"/>
        <w:widowControl w:val="0"/>
        <w:spacing w:before="4" w:after="0"/>
        <w:rPr>
          <w:rFonts w:eastAsia="Calibri" w:cstheme="minorHAnsi"/>
          <w:i/>
        </w:rPr>
      </w:pPr>
    </w:p>
    <w:tbl>
      <w:tblPr>
        <w:tblStyle w:val="TableGrid"/>
        <w:tblW w:w="0" w:type="auto"/>
        <w:tblLook w:val="04A0" w:firstRow="1" w:lastRow="0" w:firstColumn="1" w:lastColumn="0" w:noHBand="0" w:noVBand="1"/>
      </w:tblPr>
      <w:tblGrid>
        <w:gridCol w:w="1835"/>
        <w:gridCol w:w="3323"/>
        <w:gridCol w:w="1227"/>
        <w:gridCol w:w="1238"/>
        <w:gridCol w:w="1393"/>
      </w:tblGrid>
      <w:tr w:rsidR="00520361" w:rsidRPr="00725FE9" w14:paraId="051D695C" w14:textId="77777777" w:rsidTr="00520361">
        <w:tc>
          <w:tcPr>
            <w:tcW w:w="1907" w:type="dxa"/>
            <w:tcBorders>
              <w:top w:val="single" w:sz="4" w:space="0" w:color="auto"/>
              <w:left w:val="single" w:sz="4" w:space="0" w:color="auto"/>
              <w:bottom w:val="single" w:sz="4" w:space="0" w:color="auto"/>
              <w:right w:val="single" w:sz="4" w:space="0" w:color="auto"/>
            </w:tcBorders>
            <w:hideMark/>
          </w:tcPr>
          <w:p w14:paraId="7594E33E" w14:textId="77777777" w:rsidR="00520361" w:rsidRPr="00725FE9" w:rsidRDefault="00520361" w:rsidP="00E807AE">
            <w:pPr>
              <w:widowControl w:val="0"/>
              <w:spacing w:before="4"/>
              <w:rPr>
                <w:rFonts w:eastAsia="Calibri" w:cstheme="minorHAnsi"/>
                <w:i/>
              </w:rPr>
            </w:pPr>
            <w:r w:rsidRPr="00725FE9">
              <w:rPr>
                <w:rFonts w:eastAsia="Calibri" w:cstheme="minorHAnsi"/>
                <w:i/>
              </w:rPr>
              <w:t>Project Name</w:t>
            </w:r>
          </w:p>
        </w:tc>
        <w:tc>
          <w:tcPr>
            <w:tcW w:w="3488" w:type="dxa"/>
            <w:tcBorders>
              <w:top w:val="single" w:sz="4" w:space="0" w:color="auto"/>
              <w:left w:val="single" w:sz="4" w:space="0" w:color="auto"/>
              <w:bottom w:val="single" w:sz="4" w:space="0" w:color="auto"/>
              <w:right w:val="single" w:sz="4" w:space="0" w:color="auto"/>
            </w:tcBorders>
            <w:hideMark/>
          </w:tcPr>
          <w:p w14:paraId="6BDEC552" w14:textId="77777777" w:rsidR="00520361" w:rsidRPr="00725FE9" w:rsidRDefault="00520361" w:rsidP="00E807AE">
            <w:pPr>
              <w:widowControl w:val="0"/>
              <w:spacing w:before="4"/>
              <w:rPr>
                <w:rFonts w:eastAsia="Calibri" w:cstheme="minorHAnsi"/>
                <w:i/>
              </w:rPr>
            </w:pPr>
            <w:r w:rsidRPr="00725FE9">
              <w:rPr>
                <w:rFonts w:eastAsia="Calibri" w:cstheme="minorHAnsi"/>
                <w:i/>
              </w:rPr>
              <w:t>Project Activities</w:t>
            </w:r>
          </w:p>
        </w:tc>
        <w:tc>
          <w:tcPr>
            <w:tcW w:w="1260" w:type="dxa"/>
            <w:tcBorders>
              <w:top w:val="single" w:sz="4" w:space="0" w:color="auto"/>
              <w:left w:val="single" w:sz="4" w:space="0" w:color="auto"/>
              <w:bottom w:val="single" w:sz="4" w:space="0" w:color="auto"/>
              <w:right w:val="single" w:sz="4" w:space="0" w:color="auto"/>
            </w:tcBorders>
            <w:hideMark/>
          </w:tcPr>
          <w:p w14:paraId="5C44C81C" w14:textId="77777777" w:rsidR="00520361" w:rsidRPr="00725FE9" w:rsidRDefault="00520361" w:rsidP="00E807AE">
            <w:pPr>
              <w:widowControl w:val="0"/>
              <w:spacing w:before="4"/>
              <w:rPr>
                <w:rFonts w:eastAsia="Calibri" w:cstheme="minorHAnsi"/>
                <w:i/>
              </w:rPr>
            </w:pPr>
            <w:r w:rsidRPr="00725FE9">
              <w:rPr>
                <w:rFonts w:eastAsia="Calibri" w:cstheme="minorHAnsi"/>
                <w:i/>
              </w:rPr>
              <w:t>Donor</w:t>
            </w:r>
          </w:p>
        </w:tc>
        <w:tc>
          <w:tcPr>
            <w:tcW w:w="1260" w:type="dxa"/>
            <w:tcBorders>
              <w:top w:val="single" w:sz="4" w:space="0" w:color="auto"/>
              <w:left w:val="single" w:sz="4" w:space="0" w:color="auto"/>
              <w:bottom w:val="single" w:sz="4" w:space="0" w:color="auto"/>
              <w:right w:val="single" w:sz="4" w:space="0" w:color="auto"/>
            </w:tcBorders>
            <w:hideMark/>
          </w:tcPr>
          <w:p w14:paraId="55BDB49C" w14:textId="77777777" w:rsidR="00520361" w:rsidRPr="00725FE9" w:rsidRDefault="00520361" w:rsidP="00E807AE">
            <w:pPr>
              <w:widowControl w:val="0"/>
              <w:spacing w:before="4"/>
              <w:rPr>
                <w:rFonts w:eastAsia="Calibri" w:cstheme="minorHAnsi"/>
                <w:i/>
              </w:rPr>
            </w:pPr>
            <w:r w:rsidRPr="00725FE9">
              <w:rPr>
                <w:rFonts w:eastAsia="Calibri" w:cstheme="minorHAnsi"/>
                <w:i/>
              </w:rPr>
              <w:t>Award Amount</w:t>
            </w:r>
          </w:p>
        </w:tc>
        <w:tc>
          <w:tcPr>
            <w:tcW w:w="1435" w:type="dxa"/>
            <w:tcBorders>
              <w:top w:val="single" w:sz="4" w:space="0" w:color="auto"/>
              <w:left w:val="single" w:sz="4" w:space="0" w:color="auto"/>
              <w:bottom w:val="single" w:sz="4" w:space="0" w:color="auto"/>
              <w:right w:val="single" w:sz="4" w:space="0" w:color="auto"/>
            </w:tcBorders>
            <w:hideMark/>
          </w:tcPr>
          <w:p w14:paraId="69C6A7BA" w14:textId="77777777" w:rsidR="00520361" w:rsidRPr="00725FE9" w:rsidRDefault="00520361" w:rsidP="00E807AE">
            <w:pPr>
              <w:widowControl w:val="0"/>
              <w:spacing w:before="4"/>
              <w:rPr>
                <w:rFonts w:eastAsia="Calibri" w:cstheme="minorHAnsi"/>
                <w:i/>
              </w:rPr>
            </w:pPr>
            <w:r w:rsidRPr="00725FE9">
              <w:rPr>
                <w:rFonts w:eastAsia="Calibri" w:cstheme="minorHAnsi"/>
                <w:i/>
              </w:rPr>
              <w:t>Period of Award</w:t>
            </w:r>
          </w:p>
        </w:tc>
      </w:tr>
      <w:tr w:rsidR="00520361" w:rsidRPr="00725FE9" w14:paraId="7BBD646B" w14:textId="77777777" w:rsidTr="00520361">
        <w:trPr>
          <w:trHeight w:val="611"/>
        </w:trPr>
        <w:tc>
          <w:tcPr>
            <w:tcW w:w="1907" w:type="dxa"/>
            <w:tcBorders>
              <w:top w:val="single" w:sz="4" w:space="0" w:color="auto"/>
              <w:left w:val="single" w:sz="4" w:space="0" w:color="auto"/>
              <w:bottom w:val="single" w:sz="4" w:space="0" w:color="auto"/>
              <w:right w:val="single" w:sz="4" w:space="0" w:color="auto"/>
            </w:tcBorders>
          </w:tcPr>
          <w:p w14:paraId="545F9948"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288351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E69E708"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FD10DEC"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421005DA" w14:textId="77777777" w:rsidR="00520361" w:rsidRPr="00725FE9" w:rsidRDefault="00520361" w:rsidP="00E807AE">
            <w:pPr>
              <w:widowControl w:val="0"/>
              <w:spacing w:before="4"/>
              <w:rPr>
                <w:rFonts w:eastAsia="Calibri" w:cstheme="minorHAnsi"/>
                <w:i/>
              </w:rPr>
            </w:pPr>
          </w:p>
        </w:tc>
      </w:tr>
      <w:tr w:rsidR="00520361" w:rsidRPr="00725FE9" w14:paraId="52B96B63" w14:textId="77777777" w:rsidTr="00520361">
        <w:trPr>
          <w:trHeight w:val="980"/>
        </w:trPr>
        <w:tc>
          <w:tcPr>
            <w:tcW w:w="1907" w:type="dxa"/>
            <w:tcBorders>
              <w:top w:val="single" w:sz="4" w:space="0" w:color="auto"/>
              <w:left w:val="single" w:sz="4" w:space="0" w:color="auto"/>
              <w:bottom w:val="single" w:sz="4" w:space="0" w:color="auto"/>
              <w:right w:val="single" w:sz="4" w:space="0" w:color="auto"/>
            </w:tcBorders>
          </w:tcPr>
          <w:p w14:paraId="2BC2501D"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58882A1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7AC3D872"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65385AD"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0D3C05DB" w14:textId="77777777" w:rsidR="00520361" w:rsidRPr="00725FE9" w:rsidRDefault="00520361" w:rsidP="00E807AE">
            <w:pPr>
              <w:widowControl w:val="0"/>
              <w:spacing w:before="4"/>
              <w:rPr>
                <w:rFonts w:eastAsia="Calibri" w:cstheme="minorHAnsi"/>
                <w:i/>
              </w:rPr>
            </w:pPr>
          </w:p>
        </w:tc>
      </w:tr>
      <w:tr w:rsidR="00520361" w:rsidRPr="00725FE9" w14:paraId="3A9AAB25" w14:textId="77777777" w:rsidTr="00520361">
        <w:trPr>
          <w:trHeight w:val="1070"/>
        </w:trPr>
        <w:tc>
          <w:tcPr>
            <w:tcW w:w="1907" w:type="dxa"/>
            <w:tcBorders>
              <w:top w:val="single" w:sz="4" w:space="0" w:color="auto"/>
              <w:left w:val="single" w:sz="4" w:space="0" w:color="auto"/>
              <w:bottom w:val="single" w:sz="4" w:space="0" w:color="auto"/>
              <w:right w:val="single" w:sz="4" w:space="0" w:color="auto"/>
            </w:tcBorders>
          </w:tcPr>
          <w:p w14:paraId="2E59A416"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3FF8A1C8"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0633B91"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39F0EF36"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6B15B3AC" w14:textId="77777777" w:rsidR="00520361" w:rsidRPr="00725FE9" w:rsidRDefault="00520361" w:rsidP="00E807AE">
            <w:pPr>
              <w:widowControl w:val="0"/>
              <w:spacing w:before="4"/>
              <w:rPr>
                <w:rFonts w:eastAsia="Calibri" w:cstheme="minorHAnsi"/>
                <w:i/>
              </w:rPr>
            </w:pPr>
          </w:p>
        </w:tc>
      </w:tr>
      <w:tr w:rsidR="00520361" w:rsidRPr="00725FE9" w14:paraId="233506EF" w14:textId="77777777" w:rsidTr="00520361">
        <w:trPr>
          <w:trHeight w:val="800"/>
        </w:trPr>
        <w:tc>
          <w:tcPr>
            <w:tcW w:w="1907" w:type="dxa"/>
            <w:tcBorders>
              <w:top w:val="single" w:sz="4" w:space="0" w:color="auto"/>
              <w:left w:val="single" w:sz="4" w:space="0" w:color="auto"/>
              <w:bottom w:val="single" w:sz="4" w:space="0" w:color="auto"/>
              <w:right w:val="single" w:sz="4" w:space="0" w:color="auto"/>
            </w:tcBorders>
          </w:tcPr>
          <w:p w14:paraId="5AA48661" w14:textId="77777777" w:rsidR="00520361" w:rsidRPr="00725FE9"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4C40C34"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20152659" w14:textId="77777777" w:rsidR="00520361" w:rsidRPr="00725FE9"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66CD6C2" w14:textId="77777777" w:rsidR="00520361" w:rsidRPr="00725FE9"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7877B3AE" w14:textId="77777777" w:rsidR="00520361" w:rsidRPr="00725FE9" w:rsidRDefault="00520361" w:rsidP="00E807AE">
            <w:pPr>
              <w:widowControl w:val="0"/>
              <w:spacing w:before="4"/>
              <w:rPr>
                <w:rFonts w:eastAsia="Calibri" w:cstheme="minorHAnsi"/>
                <w:i/>
              </w:rPr>
            </w:pPr>
          </w:p>
        </w:tc>
      </w:tr>
    </w:tbl>
    <w:p w14:paraId="4457C7E1" w14:textId="77777777" w:rsidR="00520361" w:rsidRPr="00725FE9" w:rsidRDefault="00520361" w:rsidP="00E807AE">
      <w:pPr>
        <w:widowControl w:val="0"/>
        <w:spacing w:before="4" w:after="0" w:line="240" w:lineRule="auto"/>
        <w:rPr>
          <w:rFonts w:eastAsia="Calibri" w:cstheme="minorHAnsi"/>
          <w:i/>
        </w:rPr>
      </w:pPr>
    </w:p>
    <w:p w14:paraId="54FC84D7" w14:textId="77777777" w:rsidR="00520361" w:rsidRPr="00725FE9" w:rsidRDefault="00520361" w:rsidP="00E807AE">
      <w:pPr>
        <w:widowControl w:val="0"/>
        <w:numPr>
          <w:ilvl w:val="0"/>
          <w:numId w:val="23"/>
        </w:numPr>
        <w:spacing w:after="0" w:line="240" w:lineRule="auto"/>
        <w:ind w:left="720"/>
        <w:jc w:val="left"/>
        <w:rPr>
          <w:rFonts w:eastAsia="Times New Roman" w:cstheme="minorHAnsi"/>
          <w:b/>
          <w:lang w:eastAsia="ru-RU"/>
        </w:rPr>
      </w:pPr>
      <w:r w:rsidRPr="00725FE9">
        <w:rPr>
          <w:rFonts w:eastAsia="Times New Roman" w:cstheme="minorHAnsi"/>
          <w:b/>
          <w:lang w:eastAsia="ru-RU"/>
        </w:rPr>
        <w:t xml:space="preserve">References: </w:t>
      </w:r>
    </w:p>
    <w:p w14:paraId="3CB07C41" w14:textId="69570BFE" w:rsidR="00932775" w:rsidRPr="00F60CA7" w:rsidRDefault="00520361" w:rsidP="00E807AE">
      <w:pPr>
        <w:widowControl w:val="0"/>
        <w:spacing w:line="240" w:lineRule="auto"/>
        <w:jc w:val="center"/>
        <w:rPr>
          <w:rFonts w:cstheme="minorHAnsi"/>
        </w:rPr>
      </w:pPr>
      <w:r w:rsidRPr="00725FE9">
        <w:rPr>
          <w:rFonts w:cstheme="minorHAnsi"/>
          <w:i/>
        </w:rPr>
        <w:t>If applicable, contact information for three references from donor funded projects similar in scope.</w:t>
      </w:r>
    </w:p>
    <w:sectPr w:rsidR="00932775" w:rsidRPr="00F60CA7" w:rsidSect="00CD08C8">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B5983" w14:textId="77777777" w:rsidR="00A35E9C" w:rsidRDefault="00A35E9C" w:rsidP="00E25905">
      <w:pPr>
        <w:spacing w:after="0" w:line="240" w:lineRule="auto"/>
      </w:pPr>
      <w:r>
        <w:separator/>
      </w:r>
    </w:p>
  </w:endnote>
  <w:endnote w:type="continuationSeparator" w:id="0">
    <w:p w14:paraId="01B7DD78" w14:textId="77777777" w:rsidR="00A35E9C" w:rsidRDefault="00A35E9C" w:rsidP="00E25905">
      <w:pPr>
        <w:spacing w:after="0" w:line="240" w:lineRule="auto"/>
      </w:pPr>
      <w:r>
        <w:continuationSeparator/>
      </w:r>
    </w:p>
  </w:endnote>
  <w:endnote w:type="continuationNotice" w:id="1">
    <w:p w14:paraId="7B58F75E" w14:textId="77777777" w:rsidR="00A35E9C" w:rsidRDefault="00A35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535EF" w14:textId="77777777" w:rsidR="00FA3D6B" w:rsidRDefault="00FA3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224665068"/>
      <w:docPartObj>
        <w:docPartGallery w:val="Page Numbers (Bottom of Page)"/>
        <w:docPartUnique/>
      </w:docPartObj>
    </w:sdtPr>
    <w:sdtEndPr/>
    <w:sdtContent>
      <w:p w14:paraId="255E8844" w14:textId="1430992F" w:rsidR="00C13E11" w:rsidRPr="00E807AE" w:rsidRDefault="00A35E9C" w:rsidP="00336577">
        <w:pPr>
          <w:spacing w:after="0" w:line="240" w:lineRule="auto"/>
          <w:jc w:val="center"/>
          <w:rPr>
            <w:sz w:val="18"/>
            <w:szCs w:val="18"/>
          </w:rPr>
        </w:pPr>
        <w:sdt>
          <w:sdtPr>
            <w:rPr>
              <w:sz w:val="18"/>
              <w:szCs w:val="18"/>
            </w:rPr>
            <w:id w:val="239146371"/>
            <w:docPartObj>
              <w:docPartGallery w:val="Page Numbers (Top of Page)"/>
              <w:docPartUnique/>
            </w:docPartObj>
          </w:sdtPr>
          <w:sdtEndPr/>
          <w:sdtContent>
            <w:r w:rsidR="00C13E11" w:rsidRPr="00E807AE">
              <w:rPr>
                <w:sz w:val="18"/>
                <w:szCs w:val="18"/>
              </w:rPr>
              <w:t xml:space="preserve">Page </w:t>
            </w:r>
            <w:r w:rsidR="00C13E11" w:rsidRPr="00E807AE">
              <w:rPr>
                <w:b/>
                <w:bCs/>
                <w:sz w:val="18"/>
                <w:szCs w:val="18"/>
              </w:rPr>
              <w:fldChar w:fldCharType="begin"/>
            </w:r>
            <w:r w:rsidR="00C13E11" w:rsidRPr="00E807AE">
              <w:rPr>
                <w:b/>
                <w:bCs/>
                <w:sz w:val="18"/>
                <w:szCs w:val="18"/>
              </w:rPr>
              <w:instrText xml:space="preserve"> PAGE </w:instrText>
            </w:r>
            <w:r w:rsidR="00C13E11" w:rsidRPr="00E807AE">
              <w:rPr>
                <w:b/>
                <w:bCs/>
                <w:sz w:val="18"/>
                <w:szCs w:val="18"/>
              </w:rPr>
              <w:fldChar w:fldCharType="separate"/>
            </w:r>
            <w:r w:rsidR="00772436" w:rsidRPr="00E807AE">
              <w:rPr>
                <w:b/>
                <w:bCs/>
                <w:noProof/>
                <w:sz w:val="18"/>
                <w:szCs w:val="18"/>
              </w:rPr>
              <w:t>8</w:t>
            </w:r>
            <w:r w:rsidR="00C13E11" w:rsidRPr="00E807AE">
              <w:rPr>
                <w:b/>
                <w:bCs/>
                <w:sz w:val="18"/>
                <w:szCs w:val="18"/>
              </w:rPr>
              <w:fldChar w:fldCharType="end"/>
            </w:r>
            <w:r w:rsidR="00C13E11" w:rsidRPr="00E807AE">
              <w:rPr>
                <w:sz w:val="18"/>
                <w:szCs w:val="18"/>
              </w:rPr>
              <w:t xml:space="preserve"> of </w:t>
            </w:r>
            <w:r w:rsidR="00C13E11" w:rsidRPr="00E807AE">
              <w:rPr>
                <w:b/>
                <w:bCs/>
                <w:sz w:val="18"/>
                <w:szCs w:val="18"/>
              </w:rPr>
              <w:fldChar w:fldCharType="begin"/>
            </w:r>
            <w:r w:rsidR="00C13E11" w:rsidRPr="00E807AE">
              <w:rPr>
                <w:b/>
                <w:bCs/>
                <w:sz w:val="18"/>
                <w:szCs w:val="18"/>
              </w:rPr>
              <w:instrText xml:space="preserve"> NUMPAGES  </w:instrText>
            </w:r>
            <w:r w:rsidR="00C13E11" w:rsidRPr="00E807AE">
              <w:rPr>
                <w:b/>
                <w:bCs/>
                <w:sz w:val="18"/>
                <w:szCs w:val="18"/>
              </w:rPr>
              <w:fldChar w:fldCharType="separate"/>
            </w:r>
            <w:r w:rsidR="00772436" w:rsidRPr="00E807AE">
              <w:rPr>
                <w:b/>
                <w:bCs/>
                <w:noProof/>
                <w:sz w:val="18"/>
                <w:szCs w:val="18"/>
              </w:rPr>
              <w:t>14</w:t>
            </w:r>
            <w:r w:rsidR="00C13E11" w:rsidRPr="00E807AE">
              <w:rPr>
                <w:b/>
                <w:bCs/>
                <w:sz w:val="18"/>
                <w:szCs w:val="18"/>
              </w:rPr>
              <w:fldChar w:fldCharType="end"/>
            </w:r>
            <w:r w:rsidR="00C13E11" w:rsidRPr="00E807AE">
              <w:rPr>
                <w:b/>
                <w:bCs/>
                <w:sz w:val="18"/>
                <w:szCs w:val="18"/>
              </w:rPr>
              <w:t xml:space="preserve"> </w:t>
            </w:r>
            <w:r w:rsidR="00C13E11" w:rsidRPr="00E807AE">
              <w:rPr>
                <w:b/>
                <w:bCs/>
                <w:sz w:val="18"/>
                <w:szCs w:val="18"/>
              </w:rPr>
              <w:tab/>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D0381" w14:textId="3DDA3E5B" w:rsidR="00C13E11" w:rsidRPr="00E77EA0" w:rsidRDefault="00C13E11" w:rsidP="00E77EA0">
    <w:pPr>
      <w:pStyle w:val="Footer"/>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775F9" w14:textId="77777777" w:rsidR="00A35E9C" w:rsidRDefault="00A35E9C" w:rsidP="00E25905">
      <w:pPr>
        <w:spacing w:after="0" w:line="240" w:lineRule="auto"/>
      </w:pPr>
      <w:r>
        <w:separator/>
      </w:r>
    </w:p>
  </w:footnote>
  <w:footnote w:type="continuationSeparator" w:id="0">
    <w:p w14:paraId="2B1D26C3" w14:textId="77777777" w:rsidR="00A35E9C" w:rsidRDefault="00A35E9C" w:rsidP="00E25905">
      <w:pPr>
        <w:spacing w:after="0" w:line="240" w:lineRule="auto"/>
      </w:pPr>
      <w:r>
        <w:continuationSeparator/>
      </w:r>
    </w:p>
  </w:footnote>
  <w:footnote w:type="continuationNotice" w:id="1">
    <w:p w14:paraId="6C4F3B75" w14:textId="77777777" w:rsidR="00A35E9C" w:rsidRDefault="00A35E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9A39" w14:textId="77777777" w:rsidR="00FA3D6B" w:rsidRDefault="00FA3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DC10" w14:textId="06AD4ADA" w:rsidR="00C13E11" w:rsidRPr="00E807AE" w:rsidRDefault="00C13E11" w:rsidP="00E7796E">
    <w:pPr>
      <w:pStyle w:val="Header"/>
      <w:jc w:val="right"/>
      <w:rPr>
        <w:sz w:val="18"/>
        <w:szCs w:val="18"/>
      </w:rPr>
    </w:pPr>
    <w:r w:rsidRPr="00E807AE">
      <w:rPr>
        <w:sz w:val="18"/>
        <w:szCs w:val="18"/>
      </w:rPr>
      <w:t xml:space="preserve">IFES </w:t>
    </w:r>
    <w:r w:rsidR="00BF1A23">
      <w:rPr>
        <w:sz w:val="18"/>
        <w:szCs w:val="18"/>
      </w:rPr>
      <w:t>Lebanon</w:t>
    </w:r>
    <w:r w:rsidRPr="00E807AE">
      <w:rPr>
        <w:sz w:val="18"/>
        <w:szCs w:val="18"/>
      </w:rPr>
      <w:t xml:space="preserve"> RFA</w:t>
    </w:r>
    <w:r w:rsidRPr="00FA3D6B">
      <w:rPr>
        <w:sz w:val="18"/>
        <w:szCs w:val="18"/>
      </w:rPr>
      <w:t>-</w:t>
    </w:r>
    <w:r w:rsidR="00FA3D6B" w:rsidRPr="00FA3D6B">
      <w:rPr>
        <w:sz w:val="18"/>
        <w:szCs w:val="18"/>
      </w:rPr>
      <w:t>00</w:t>
    </w:r>
    <w:r w:rsidR="0050727D" w:rsidRPr="00FA3D6B">
      <w:rPr>
        <w:sz w:val="18"/>
        <w:szCs w:val="18"/>
      </w:rPr>
      <w:t>-</w:t>
    </w:r>
    <w:r w:rsidR="00FA3D6B" w:rsidRPr="00FA3D6B">
      <w:rPr>
        <w:sz w:val="18"/>
        <w:szCs w:val="18"/>
      </w:rPr>
      <w:t>0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34986" w14:textId="2287E2D8" w:rsidR="00C13E11" w:rsidRPr="00CD197E" w:rsidRDefault="000A2ECD" w:rsidP="00BB4145">
    <w:pPr>
      <w:pStyle w:val="Header"/>
    </w:pPr>
    <w:r>
      <w:rPr>
        <w:noProof/>
      </w:rPr>
      <w:drawing>
        <wp:anchor distT="0" distB="0" distL="114300" distR="114300" simplePos="0" relativeHeight="251658241" behindDoc="0" locked="0" layoutInCell="1" allowOverlap="1" wp14:anchorId="0295D58A" wp14:editId="0CFBCF83">
          <wp:simplePos x="0" y="0"/>
          <wp:positionH relativeFrom="column">
            <wp:posOffset>0</wp:posOffset>
          </wp:positionH>
          <wp:positionV relativeFrom="page">
            <wp:posOffset>457200</wp:posOffset>
          </wp:positionV>
          <wp:extent cx="3687445" cy="1020445"/>
          <wp:effectExtent l="0" t="0" r="825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3687445" cy="1020445"/>
                  </a:xfrm>
                  <a:prstGeom prst="rect">
                    <a:avLst/>
                  </a:prstGeom>
                </pic:spPr>
              </pic:pic>
            </a:graphicData>
          </a:graphic>
        </wp:anchor>
      </w:drawing>
    </w:r>
    <w:r w:rsidR="00C13E11">
      <w:rPr>
        <w:noProof/>
      </w:rPr>
      <mc:AlternateContent>
        <mc:Choice Requires="wps">
          <w:drawing>
            <wp:anchor distT="0" distB="0" distL="114300" distR="114300" simplePos="0" relativeHeight="251658240" behindDoc="0" locked="0" layoutInCell="1" allowOverlap="1" wp14:anchorId="18C24360" wp14:editId="29E10750">
              <wp:simplePos x="0" y="0"/>
              <wp:positionH relativeFrom="column">
                <wp:posOffset>4361815</wp:posOffset>
              </wp:positionH>
              <wp:positionV relativeFrom="paragraph">
                <wp:posOffset>-118745</wp:posOffset>
              </wp:positionV>
              <wp:extent cx="2350135" cy="12001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200150"/>
                      </a:xfrm>
                      <a:prstGeom prst="rect">
                        <a:avLst/>
                      </a:prstGeom>
                      <a:noFill/>
                      <a:ln w="9525">
                        <a:noFill/>
                        <a:miter lim="800000"/>
                        <a:headEnd/>
                        <a:tailEnd/>
                      </a:ln>
                    </wps:spPr>
                    <wps:txbx>
                      <w:txbxContent>
                        <w:p w14:paraId="1C6EFABD" w14:textId="77777777" w:rsidR="00C13E11" w:rsidRPr="00510172" w:rsidRDefault="00C13E11" w:rsidP="00BB4145">
                          <w:pPr>
                            <w:spacing w:after="0" w:line="240" w:lineRule="auto"/>
                            <w:jc w:val="right"/>
                            <w:rPr>
                              <w:color w:val="808080" w:themeColor="background1" w:themeShade="80"/>
                              <w:sz w:val="19"/>
                              <w:szCs w:val="19"/>
                            </w:rPr>
                          </w:pP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C24360" id="_x0000_t202" coordsize="21600,21600" o:spt="202" path="m,l,21600r21600,l21600,xe">
              <v:stroke joinstyle="miter"/>
              <v:path gradientshapeok="t" o:connecttype="rect"/>
            </v:shapetype>
            <v:shape id="Text Box 2" o:spid="_x0000_s1026" type="#_x0000_t202" style="position:absolute;left:0;text-align:left;margin-left:343.45pt;margin-top:-9.35pt;width:185.0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" filled="f" stroked="f">
              <v:textbox>
                <w:txbxContent>
                  <w:p w14:paraId="1C6EFABD" w14:textId="77777777" w:rsidR="00C13E11" w:rsidRPr="00510172" w:rsidRDefault="00C13E11" w:rsidP="00BB4145">
                    <w:pPr>
                      <w:spacing w:after="0" w:line="240" w:lineRule="auto"/>
                      <w:jc w:val="right"/>
                      <w:rPr>
                        <w:color w:val="808080" w:themeColor="background1" w:themeShade="80"/>
                        <w:sz w:val="19"/>
                        <w:szCs w:val="19"/>
                      </w:rPr>
                    </w:pPr>
                    <w:bookmarkStart w:id="1" w:name="_GoBack"/>
                    <w:bookmarkEnd w:id="1"/>
                  </w:p>
                </w:txbxContent>
              </v:textbox>
            </v:shape>
          </w:pict>
        </mc:Fallback>
      </mc:AlternateContent>
    </w:r>
  </w:p>
  <w:p w14:paraId="73B884AD" w14:textId="00924778" w:rsidR="00C13E11" w:rsidRDefault="00C13E11" w:rsidP="000C3792">
    <w:pPr>
      <w:pStyle w:val="Header"/>
    </w:pPr>
  </w:p>
  <w:p w14:paraId="08C6C960" w14:textId="7E879CB1" w:rsidR="00C13E11" w:rsidRDefault="00C13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366D3"/>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BC38FF"/>
    <w:multiLevelType w:val="hybridMultilevel"/>
    <w:tmpl w:val="24589C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BA090E"/>
    <w:multiLevelType w:val="hybridMultilevel"/>
    <w:tmpl w:val="01C42F26"/>
    <w:lvl w:ilvl="0" w:tplc="4478376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DB6977"/>
    <w:multiLevelType w:val="hybridMultilevel"/>
    <w:tmpl w:val="91F4D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D0B07"/>
    <w:multiLevelType w:val="hybridMultilevel"/>
    <w:tmpl w:val="7D440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57E48"/>
    <w:multiLevelType w:val="hybridMultilevel"/>
    <w:tmpl w:val="3F9A6BB4"/>
    <w:lvl w:ilvl="0" w:tplc="119CE748">
      <w:start w:val="1"/>
      <w:numFmt w:val="decimal"/>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2E5190"/>
    <w:multiLevelType w:val="hybridMultilevel"/>
    <w:tmpl w:val="4A5E5BCA"/>
    <w:lvl w:ilvl="0" w:tplc="C67064A6">
      <w:start w:val="1"/>
      <w:numFmt w:val="upp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85D4A37"/>
    <w:multiLevelType w:val="hybridMultilevel"/>
    <w:tmpl w:val="8468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5863"/>
    <w:multiLevelType w:val="hybridMultilevel"/>
    <w:tmpl w:val="0BBC7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8C6EF3"/>
    <w:multiLevelType w:val="hybridMultilevel"/>
    <w:tmpl w:val="52725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021D10"/>
    <w:multiLevelType w:val="multilevel"/>
    <w:tmpl w:val="27AC78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950439"/>
    <w:multiLevelType w:val="hybridMultilevel"/>
    <w:tmpl w:val="5CBC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D78A6"/>
    <w:multiLevelType w:val="hybridMultilevel"/>
    <w:tmpl w:val="ABEC0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A6200"/>
    <w:multiLevelType w:val="hybridMultilevel"/>
    <w:tmpl w:val="E7EE3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EA1EAC"/>
    <w:multiLevelType w:val="multilevel"/>
    <w:tmpl w:val="377E2548"/>
    <w:lvl w:ilvl="0">
      <w:start w:val="1"/>
      <w:numFmt w:val="decimal"/>
      <w:pStyle w:val="Heading1"/>
      <w:lvlText w:val="%1."/>
      <w:lvlJc w:val="left"/>
      <w:pPr>
        <w:ind w:left="360" w:hanging="360"/>
      </w:pPr>
    </w:lvl>
    <w:lvl w:ilvl="1">
      <w:start w:val="1"/>
      <w:numFmt w:val="decimal"/>
      <w:pStyle w:val="Heading2"/>
      <w:lvlText w:val="%1.%2."/>
      <w:lvlJc w:val="left"/>
      <w:pPr>
        <w:ind w:left="792" w:hanging="432"/>
      </w:pPr>
      <w:rPr>
        <w:rFonts w:asciiTheme="minorHAnsi" w:hAnsiTheme="minorHAnsi" w:cstheme="minorHAnsi" w:hint="default"/>
        <w:sz w:val="22"/>
        <w:szCs w:val="22"/>
      </w:rPr>
    </w:lvl>
    <w:lvl w:ilvl="2">
      <w:start w:val="1"/>
      <w:numFmt w:val="decimal"/>
      <w:pStyle w:val="Heading3-"/>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5B03AE"/>
    <w:multiLevelType w:val="hybridMultilevel"/>
    <w:tmpl w:val="96F0E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B9202A"/>
    <w:multiLevelType w:val="hybridMultilevel"/>
    <w:tmpl w:val="1A92A7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BDB2D84"/>
    <w:multiLevelType w:val="multilevel"/>
    <w:tmpl w:val="9F1C92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B37531"/>
    <w:multiLevelType w:val="hybridMultilevel"/>
    <w:tmpl w:val="3FD2C7C8"/>
    <w:lvl w:ilvl="0" w:tplc="9C586662">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922196"/>
    <w:multiLevelType w:val="hybridMultilevel"/>
    <w:tmpl w:val="13E0C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F81B88"/>
    <w:multiLevelType w:val="hybridMultilevel"/>
    <w:tmpl w:val="3B5242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AF4AA8"/>
    <w:multiLevelType w:val="multilevel"/>
    <w:tmpl w:val="A3D84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A52492"/>
    <w:multiLevelType w:val="multilevel"/>
    <w:tmpl w:val="4606B6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AB6BDF"/>
    <w:multiLevelType w:val="hybridMultilevel"/>
    <w:tmpl w:val="2D547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5B2DD9"/>
    <w:multiLevelType w:val="hybridMultilevel"/>
    <w:tmpl w:val="399A426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4DF14CB9"/>
    <w:multiLevelType w:val="hybridMultilevel"/>
    <w:tmpl w:val="28222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346841"/>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EA220D"/>
    <w:multiLevelType w:val="multilevel"/>
    <w:tmpl w:val="1BDABA7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1F1FC0"/>
    <w:multiLevelType w:val="multilevel"/>
    <w:tmpl w:val="72FC8A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297018"/>
    <w:multiLevelType w:val="multilevel"/>
    <w:tmpl w:val="4372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CA1729"/>
    <w:multiLevelType w:val="multilevel"/>
    <w:tmpl w:val="84BED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E462E"/>
    <w:multiLevelType w:val="multilevel"/>
    <w:tmpl w:val="4030FF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C4245F"/>
    <w:multiLevelType w:val="hybridMultilevel"/>
    <w:tmpl w:val="2EFA7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A14CF0"/>
    <w:multiLevelType w:val="hybridMultilevel"/>
    <w:tmpl w:val="97CC0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DA231D4"/>
    <w:multiLevelType w:val="multilevel"/>
    <w:tmpl w:val="A8AEC4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144AF6"/>
    <w:multiLevelType w:val="hybridMultilevel"/>
    <w:tmpl w:val="F07C4CC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71354858"/>
    <w:multiLevelType w:val="multilevel"/>
    <w:tmpl w:val="216483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17A1F3E"/>
    <w:multiLevelType w:val="hybridMultilevel"/>
    <w:tmpl w:val="A7BC7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CA307F"/>
    <w:multiLevelType w:val="multilevel"/>
    <w:tmpl w:val="49E440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E125F1"/>
    <w:multiLevelType w:val="hybridMultilevel"/>
    <w:tmpl w:val="8A4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929EF"/>
    <w:multiLevelType w:val="hybridMultilevel"/>
    <w:tmpl w:val="F5ECF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69D44BF"/>
    <w:multiLevelType w:val="multilevel"/>
    <w:tmpl w:val="0F7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133515"/>
    <w:multiLevelType w:val="hybridMultilevel"/>
    <w:tmpl w:val="55CE42F0"/>
    <w:lvl w:ilvl="0" w:tplc="0409000D">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BD56862"/>
    <w:multiLevelType w:val="hybridMultilevel"/>
    <w:tmpl w:val="DFBE07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9666FC"/>
    <w:multiLevelType w:val="hybridMultilevel"/>
    <w:tmpl w:val="43D24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E8504C4"/>
    <w:multiLevelType w:val="hybridMultilevel"/>
    <w:tmpl w:val="0CFC9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20"/>
  </w:num>
  <w:num w:numId="3">
    <w:abstractNumId w:val="19"/>
  </w:num>
  <w:num w:numId="4">
    <w:abstractNumId w:val="3"/>
  </w:num>
  <w:num w:numId="5">
    <w:abstractNumId w:val="7"/>
  </w:num>
  <w:num w:numId="6">
    <w:abstractNumId w:val="2"/>
  </w:num>
  <w:num w:numId="7">
    <w:abstractNumId w:val="42"/>
  </w:num>
  <w:num w:numId="8">
    <w:abstractNumId w:val="24"/>
  </w:num>
  <w:num w:numId="9">
    <w:abstractNumId w:val="39"/>
  </w:num>
  <w:num w:numId="10">
    <w:abstractNumId w:val="12"/>
  </w:num>
  <w:num w:numId="11">
    <w:abstractNumId w:val="11"/>
  </w:num>
  <w:num w:numId="12">
    <w:abstractNumId w:val="25"/>
  </w:num>
  <w:num w:numId="13">
    <w:abstractNumId w:val="1"/>
  </w:num>
  <w:num w:numId="14">
    <w:abstractNumId w:val="14"/>
  </w:num>
  <w:num w:numId="15">
    <w:abstractNumId w:val="32"/>
  </w:num>
  <w:num w:numId="16">
    <w:abstractNumId w:val="4"/>
  </w:num>
  <w:num w:numId="17">
    <w:abstractNumId w:val="14"/>
  </w:num>
  <w:num w:numId="18">
    <w:abstractNumId w:val="1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33"/>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num>
  <w:num w:numId="27">
    <w:abstractNumId w:val="23"/>
  </w:num>
  <w:num w:numId="28">
    <w:abstractNumId w:val="15"/>
  </w:num>
  <w:num w:numId="29">
    <w:abstractNumId w:val="5"/>
  </w:num>
  <w:num w:numId="30">
    <w:abstractNumId w:val="0"/>
  </w:num>
  <w:num w:numId="31">
    <w:abstractNumId w:val="9"/>
  </w:num>
  <w:num w:numId="32">
    <w:abstractNumId w:val="8"/>
  </w:num>
  <w:num w:numId="33">
    <w:abstractNumId w:val="45"/>
  </w:num>
  <w:num w:numId="34">
    <w:abstractNumId w:val="44"/>
  </w:num>
  <w:num w:numId="35">
    <w:abstractNumId w:val="43"/>
  </w:num>
  <w:num w:numId="36">
    <w:abstractNumId w:val="35"/>
  </w:num>
  <w:num w:numId="37">
    <w:abstractNumId w:val="40"/>
  </w:num>
  <w:num w:numId="38">
    <w:abstractNumId w:val="14"/>
  </w:num>
  <w:num w:numId="39">
    <w:abstractNumId w:val="29"/>
  </w:num>
  <w:num w:numId="40">
    <w:abstractNumId w:val="41"/>
  </w:num>
  <w:num w:numId="41">
    <w:abstractNumId w:val="17"/>
  </w:num>
  <w:num w:numId="42">
    <w:abstractNumId w:val="21"/>
  </w:num>
  <w:num w:numId="43">
    <w:abstractNumId w:val="30"/>
  </w:num>
  <w:num w:numId="44">
    <w:abstractNumId w:val="28"/>
  </w:num>
  <w:num w:numId="45">
    <w:abstractNumId w:val="10"/>
  </w:num>
  <w:num w:numId="46">
    <w:abstractNumId w:val="36"/>
  </w:num>
  <w:num w:numId="47">
    <w:abstractNumId w:val="34"/>
  </w:num>
  <w:num w:numId="48">
    <w:abstractNumId w:val="22"/>
  </w:num>
  <w:num w:numId="49">
    <w:abstractNumId w:val="31"/>
  </w:num>
  <w:num w:numId="50">
    <w:abstractNumId w:val="38"/>
  </w:num>
  <w:num w:numId="51">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GxsDADMg1MDJR0lIJTi4sz8/NACgxrAYtYXu0sAAAA"/>
  </w:docVars>
  <w:rsids>
    <w:rsidRoot w:val="00C13622"/>
    <w:rsid w:val="00001838"/>
    <w:rsid w:val="00002AE2"/>
    <w:rsid w:val="0000366E"/>
    <w:rsid w:val="00003BE3"/>
    <w:rsid w:val="00004C4A"/>
    <w:rsid w:val="00010424"/>
    <w:rsid w:val="00011240"/>
    <w:rsid w:val="0001224F"/>
    <w:rsid w:val="00014547"/>
    <w:rsid w:val="0002007B"/>
    <w:rsid w:val="00020097"/>
    <w:rsid w:val="00020C3F"/>
    <w:rsid w:val="0002165D"/>
    <w:rsid w:val="000236CC"/>
    <w:rsid w:val="00023DB4"/>
    <w:rsid w:val="000316BB"/>
    <w:rsid w:val="00034245"/>
    <w:rsid w:val="00034A53"/>
    <w:rsid w:val="00035FC4"/>
    <w:rsid w:val="00042D65"/>
    <w:rsid w:val="00045DF7"/>
    <w:rsid w:val="00047B89"/>
    <w:rsid w:val="000527AA"/>
    <w:rsid w:val="00052BE5"/>
    <w:rsid w:val="00052FA0"/>
    <w:rsid w:val="0005393E"/>
    <w:rsid w:val="00061725"/>
    <w:rsid w:val="00061D87"/>
    <w:rsid w:val="0006296E"/>
    <w:rsid w:val="00065A96"/>
    <w:rsid w:val="000709E0"/>
    <w:rsid w:val="0007218A"/>
    <w:rsid w:val="0007232F"/>
    <w:rsid w:val="000738BE"/>
    <w:rsid w:val="000751F4"/>
    <w:rsid w:val="00075D48"/>
    <w:rsid w:val="00076191"/>
    <w:rsid w:val="00080232"/>
    <w:rsid w:val="0008036D"/>
    <w:rsid w:val="000807BE"/>
    <w:rsid w:val="00080D5F"/>
    <w:rsid w:val="000815C0"/>
    <w:rsid w:val="0008322B"/>
    <w:rsid w:val="00085ED0"/>
    <w:rsid w:val="00087849"/>
    <w:rsid w:val="000917B5"/>
    <w:rsid w:val="00091946"/>
    <w:rsid w:val="00092126"/>
    <w:rsid w:val="00094D73"/>
    <w:rsid w:val="00094DE3"/>
    <w:rsid w:val="00095FC3"/>
    <w:rsid w:val="00097EB1"/>
    <w:rsid w:val="000A1658"/>
    <w:rsid w:val="000A1973"/>
    <w:rsid w:val="000A2ECD"/>
    <w:rsid w:val="000A5B24"/>
    <w:rsid w:val="000A627F"/>
    <w:rsid w:val="000A79BC"/>
    <w:rsid w:val="000B10A1"/>
    <w:rsid w:val="000B1921"/>
    <w:rsid w:val="000B2019"/>
    <w:rsid w:val="000B48C2"/>
    <w:rsid w:val="000B6471"/>
    <w:rsid w:val="000C09A9"/>
    <w:rsid w:val="000C158E"/>
    <w:rsid w:val="000C2F10"/>
    <w:rsid w:val="000C3792"/>
    <w:rsid w:val="000C4B95"/>
    <w:rsid w:val="000C5583"/>
    <w:rsid w:val="000C5E60"/>
    <w:rsid w:val="000C72C1"/>
    <w:rsid w:val="000D11E8"/>
    <w:rsid w:val="000D24A4"/>
    <w:rsid w:val="000D5B10"/>
    <w:rsid w:val="000D7CF6"/>
    <w:rsid w:val="000E034C"/>
    <w:rsid w:val="000E2005"/>
    <w:rsid w:val="000E26FB"/>
    <w:rsid w:val="000E2BC8"/>
    <w:rsid w:val="000E3ED7"/>
    <w:rsid w:val="000E4D8B"/>
    <w:rsid w:val="000E7654"/>
    <w:rsid w:val="000F0659"/>
    <w:rsid w:val="000F0B12"/>
    <w:rsid w:val="000F213A"/>
    <w:rsid w:val="000F34CC"/>
    <w:rsid w:val="000F4614"/>
    <w:rsid w:val="000F54AB"/>
    <w:rsid w:val="000F5B42"/>
    <w:rsid w:val="000F6713"/>
    <w:rsid w:val="000F7C79"/>
    <w:rsid w:val="0010174B"/>
    <w:rsid w:val="00102FBF"/>
    <w:rsid w:val="0010507A"/>
    <w:rsid w:val="001068A8"/>
    <w:rsid w:val="001073D7"/>
    <w:rsid w:val="00110FBD"/>
    <w:rsid w:val="00111292"/>
    <w:rsid w:val="001131C5"/>
    <w:rsid w:val="00113426"/>
    <w:rsid w:val="00115E82"/>
    <w:rsid w:val="001160FB"/>
    <w:rsid w:val="00116BBB"/>
    <w:rsid w:val="00116CC1"/>
    <w:rsid w:val="00117B08"/>
    <w:rsid w:val="00120090"/>
    <w:rsid w:val="00120C9F"/>
    <w:rsid w:val="00122831"/>
    <w:rsid w:val="00122963"/>
    <w:rsid w:val="00122DF7"/>
    <w:rsid w:val="0012352D"/>
    <w:rsid w:val="00123A95"/>
    <w:rsid w:val="00124EF0"/>
    <w:rsid w:val="00130697"/>
    <w:rsid w:val="001312B4"/>
    <w:rsid w:val="001333EC"/>
    <w:rsid w:val="001338BE"/>
    <w:rsid w:val="00140554"/>
    <w:rsid w:val="001446B5"/>
    <w:rsid w:val="001458FA"/>
    <w:rsid w:val="00147D30"/>
    <w:rsid w:val="00151172"/>
    <w:rsid w:val="001520D3"/>
    <w:rsid w:val="0015270C"/>
    <w:rsid w:val="0015372D"/>
    <w:rsid w:val="00155590"/>
    <w:rsid w:val="00160924"/>
    <w:rsid w:val="0016519B"/>
    <w:rsid w:val="00165B85"/>
    <w:rsid w:val="00170F77"/>
    <w:rsid w:val="001720D7"/>
    <w:rsid w:val="001738C1"/>
    <w:rsid w:val="00173B04"/>
    <w:rsid w:val="00173E51"/>
    <w:rsid w:val="00174359"/>
    <w:rsid w:val="001749AD"/>
    <w:rsid w:val="001767DC"/>
    <w:rsid w:val="00177892"/>
    <w:rsid w:val="00182A0F"/>
    <w:rsid w:val="00184C5E"/>
    <w:rsid w:val="00185B3C"/>
    <w:rsid w:val="00186868"/>
    <w:rsid w:val="00186C82"/>
    <w:rsid w:val="0019161A"/>
    <w:rsid w:val="0019295F"/>
    <w:rsid w:val="00194F64"/>
    <w:rsid w:val="001969E1"/>
    <w:rsid w:val="001A29E9"/>
    <w:rsid w:val="001A4A15"/>
    <w:rsid w:val="001A5AD5"/>
    <w:rsid w:val="001A5D79"/>
    <w:rsid w:val="001A7F6B"/>
    <w:rsid w:val="001B1782"/>
    <w:rsid w:val="001B1F2B"/>
    <w:rsid w:val="001B40C3"/>
    <w:rsid w:val="001B5958"/>
    <w:rsid w:val="001B615E"/>
    <w:rsid w:val="001B70FB"/>
    <w:rsid w:val="001C00CE"/>
    <w:rsid w:val="001C133D"/>
    <w:rsid w:val="001C194F"/>
    <w:rsid w:val="001C1C72"/>
    <w:rsid w:val="001C3EEF"/>
    <w:rsid w:val="001C491F"/>
    <w:rsid w:val="001C656C"/>
    <w:rsid w:val="001C73AF"/>
    <w:rsid w:val="001D0F5F"/>
    <w:rsid w:val="001D23B2"/>
    <w:rsid w:val="001D3301"/>
    <w:rsid w:val="001D40E6"/>
    <w:rsid w:val="001D47A6"/>
    <w:rsid w:val="001D6914"/>
    <w:rsid w:val="001D6CD0"/>
    <w:rsid w:val="001D769F"/>
    <w:rsid w:val="001E016F"/>
    <w:rsid w:val="001E101E"/>
    <w:rsid w:val="001E1D7B"/>
    <w:rsid w:val="001E38F6"/>
    <w:rsid w:val="001E42BB"/>
    <w:rsid w:val="001E5D9E"/>
    <w:rsid w:val="001F0113"/>
    <w:rsid w:val="001F1B93"/>
    <w:rsid w:val="001F54DE"/>
    <w:rsid w:val="001F6C1B"/>
    <w:rsid w:val="001F77FA"/>
    <w:rsid w:val="001F7BCA"/>
    <w:rsid w:val="00200224"/>
    <w:rsid w:val="00200EE9"/>
    <w:rsid w:val="002024C7"/>
    <w:rsid w:val="0020422D"/>
    <w:rsid w:val="00204FE2"/>
    <w:rsid w:val="00206139"/>
    <w:rsid w:val="00207F28"/>
    <w:rsid w:val="00207FA8"/>
    <w:rsid w:val="00211AF5"/>
    <w:rsid w:val="00212853"/>
    <w:rsid w:val="00213577"/>
    <w:rsid w:val="00214F37"/>
    <w:rsid w:val="002158B5"/>
    <w:rsid w:val="00216F4D"/>
    <w:rsid w:val="00220523"/>
    <w:rsid w:val="00220DF3"/>
    <w:rsid w:val="0022164C"/>
    <w:rsid w:val="00221A54"/>
    <w:rsid w:val="00224A7F"/>
    <w:rsid w:val="00227F4D"/>
    <w:rsid w:val="002307BD"/>
    <w:rsid w:val="002321E3"/>
    <w:rsid w:val="00237FC3"/>
    <w:rsid w:val="002403E0"/>
    <w:rsid w:val="00241D68"/>
    <w:rsid w:val="002430C0"/>
    <w:rsid w:val="00243162"/>
    <w:rsid w:val="00244621"/>
    <w:rsid w:val="00244783"/>
    <w:rsid w:val="00244D8B"/>
    <w:rsid w:val="00244E0C"/>
    <w:rsid w:val="00246B32"/>
    <w:rsid w:val="00251142"/>
    <w:rsid w:val="00253D0D"/>
    <w:rsid w:val="00256E57"/>
    <w:rsid w:val="002575C8"/>
    <w:rsid w:val="00261C13"/>
    <w:rsid w:val="002622EF"/>
    <w:rsid w:val="00263490"/>
    <w:rsid w:val="00265C5C"/>
    <w:rsid w:val="00266BE0"/>
    <w:rsid w:val="00273793"/>
    <w:rsid w:val="00274483"/>
    <w:rsid w:val="00274F80"/>
    <w:rsid w:val="00275838"/>
    <w:rsid w:val="00290B47"/>
    <w:rsid w:val="00291BD3"/>
    <w:rsid w:val="00293F74"/>
    <w:rsid w:val="00295AE4"/>
    <w:rsid w:val="002A7630"/>
    <w:rsid w:val="002B0526"/>
    <w:rsid w:val="002B0A59"/>
    <w:rsid w:val="002B12D7"/>
    <w:rsid w:val="002B2337"/>
    <w:rsid w:val="002B373A"/>
    <w:rsid w:val="002B5989"/>
    <w:rsid w:val="002C42E5"/>
    <w:rsid w:val="002C558C"/>
    <w:rsid w:val="002C6A02"/>
    <w:rsid w:val="002D0050"/>
    <w:rsid w:val="002D0FC4"/>
    <w:rsid w:val="002D1094"/>
    <w:rsid w:val="002D26D5"/>
    <w:rsid w:val="002D41D9"/>
    <w:rsid w:val="002D5270"/>
    <w:rsid w:val="002D7627"/>
    <w:rsid w:val="002D7891"/>
    <w:rsid w:val="002D7D06"/>
    <w:rsid w:val="002E0931"/>
    <w:rsid w:val="002E1715"/>
    <w:rsid w:val="002E4161"/>
    <w:rsid w:val="002E6562"/>
    <w:rsid w:val="002E7001"/>
    <w:rsid w:val="002F38F9"/>
    <w:rsid w:val="002F4E63"/>
    <w:rsid w:val="00302993"/>
    <w:rsid w:val="003042E8"/>
    <w:rsid w:val="0030473F"/>
    <w:rsid w:val="00305F94"/>
    <w:rsid w:val="00307596"/>
    <w:rsid w:val="00311923"/>
    <w:rsid w:val="00311CEC"/>
    <w:rsid w:val="00311ECB"/>
    <w:rsid w:val="00311FC6"/>
    <w:rsid w:val="00313892"/>
    <w:rsid w:val="00313CAD"/>
    <w:rsid w:val="00314969"/>
    <w:rsid w:val="003158C1"/>
    <w:rsid w:val="00315A91"/>
    <w:rsid w:val="00316844"/>
    <w:rsid w:val="00316D44"/>
    <w:rsid w:val="00317A54"/>
    <w:rsid w:val="0032218E"/>
    <w:rsid w:val="00325135"/>
    <w:rsid w:val="00335B31"/>
    <w:rsid w:val="00336577"/>
    <w:rsid w:val="00342603"/>
    <w:rsid w:val="00342A17"/>
    <w:rsid w:val="00344150"/>
    <w:rsid w:val="0034613E"/>
    <w:rsid w:val="0034681C"/>
    <w:rsid w:val="0035046F"/>
    <w:rsid w:val="003504A8"/>
    <w:rsid w:val="0035153E"/>
    <w:rsid w:val="00351D52"/>
    <w:rsid w:val="0035409A"/>
    <w:rsid w:val="00354C6A"/>
    <w:rsid w:val="003574E7"/>
    <w:rsid w:val="0036038C"/>
    <w:rsid w:val="00360ED1"/>
    <w:rsid w:val="003615D7"/>
    <w:rsid w:val="00362501"/>
    <w:rsid w:val="003629C0"/>
    <w:rsid w:val="00364973"/>
    <w:rsid w:val="00366179"/>
    <w:rsid w:val="00366E93"/>
    <w:rsid w:val="003719BB"/>
    <w:rsid w:val="003724BA"/>
    <w:rsid w:val="00373C12"/>
    <w:rsid w:val="00373F63"/>
    <w:rsid w:val="003838CD"/>
    <w:rsid w:val="003850FD"/>
    <w:rsid w:val="003873C1"/>
    <w:rsid w:val="0039000D"/>
    <w:rsid w:val="00390CDF"/>
    <w:rsid w:val="00390DD3"/>
    <w:rsid w:val="0039151C"/>
    <w:rsid w:val="00397CAD"/>
    <w:rsid w:val="003A0131"/>
    <w:rsid w:val="003A0F3A"/>
    <w:rsid w:val="003A49A7"/>
    <w:rsid w:val="003A6AEA"/>
    <w:rsid w:val="003A714B"/>
    <w:rsid w:val="003A7358"/>
    <w:rsid w:val="003B1155"/>
    <w:rsid w:val="003B13EE"/>
    <w:rsid w:val="003B14CD"/>
    <w:rsid w:val="003B2F07"/>
    <w:rsid w:val="003B4302"/>
    <w:rsid w:val="003C0067"/>
    <w:rsid w:val="003C1B1B"/>
    <w:rsid w:val="003C27F2"/>
    <w:rsid w:val="003D00EB"/>
    <w:rsid w:val="003D04EC"/>
    <w:rsid w:val="003D17A2"/>
    <w:rsid w:val="003D2016"/>
    <w:rsid w:val="003D378A"/>
    <w:rsid w:val="003E14E5"/>
    <w:rsid w:val="003E20F0"/>
    <w:rsid w:val="003E3B65"/>
    <w:rsid w:val="003E42BF"/>
    <w:rsid w:val="003E6655"/>
    <w:rsid w:val="003F0C8C"/>
    <w:rsid w:val="003F1C20"/>
    <w:rsid w:val="003F2126"/>
    <w:rsid w:val="003F2CF0"/>
    <w:rsid w:val="003F3949"/>
    <w:rsid w:val="003F4240"/>
    <w:rsid w:val="003F451F"/>
    <w:rsid w:val="003F47D2"/>
    <w:rsid w:val="003F486A"/>
    <w:rsid w:val="003F5800"/>
    <w:rsid w:val="003F5E87"/>
    <w:rsid w:val="00402C9E"/>
    <w:rsid w:val="004039F0"/>
    <w:rsid w:val="00404020"/>
    <w:rsid w:val="0040758A"/>
    <w:rsid w:val="00407813"/>
    <w:rsid w:val="00407CE9"/>
    <w:rsid w:val="00410FE5"/>
    <w:rsid w:val="004119A2"/>
    <w:rsid w:val="00411C20"/>
    <w:rsid w:val="004139A3"/>
    <w:rsid w:val="00414A12"/>
    <w:rsid w:val="00415430"/>
    <w:rsid w:val="00415F59"/>
    <w:rsid w:val="00416EE0"/>
    <w:rsid w:val="00417B8D"/>
    <w:rsid w:val="0042127A"/>
    <w:rsid w:val="004217DA"/>
    <w:rsid w:val="00423948"/>
    <w:rsid w:val="0042497B"/>
    <w:rsid w:val="00424E82"/>
    <w:rsid w:val="00424F5E"/>
    <w:rsid w:val="00425D3B"/>
    <w:rsid w:val="0042681E"/>
    <w:rsid w:val="00427556"/>
    <w:rsid w:val="00431990"/>
    <w:rsid w:val="00432F69"/>
    <w:rsid w:val="00433E78"/>
    <w:rsid w:val="00436CA9"/>
    <w:rsid w:val="0043751E"/>
    <w:rsid w:val="004439E9"/>
    <w:rsid w:val="004450AA"/>
    <w:rsid w:val="0044722E"/>
    <w:rsid w:val="004519D4"/>
    <w:rsid w:val="004558CC"/>
    <w:rsid w:val="0045758C"/>
    <w:rsid w:val="00460EBF"/>
    <w:rsid w:val="00463185"/>
    <w:rsid w:val="00464725"/>
    <w:rsid w:val="00466133"/>
    <w:rsid w:val="00466485"/>
    <w:rsid w:val="0047107F"/>
    <w:rsid w:val="00471763"/>
    <w:rsid w:val="0047408E"/>
    <w:rsid w:val="004811BA"/>
    <w:rsid w:val="004817BB"/>
    <w:rsid w:val="00481C40"/>
    <w:rsid w:val="0048296F"/>
    <w:rsid w:val="00482A4A"/>
    <w:rsid w:val="00482E6B"/>
    <w:rsid w:val="00482F18"/>
    <w:rsid w:val="00483AA2"/>
    <w:rsid w:val="00484FDD"/>
    <w:rsid w:val="004875E4"/>
    <w:rsid w:val="00490074"/>
    <w:rsid w:val="00490E2F"/>
    <w:rsid w:val="004943DA"/>
    <w:rsid w:val="0049492E"/>
    <w:rsid w:val="0049502E"/>
    <w:rsid w:val="004A2717"/>
    <w:rsid w:val="004A2944"/>
    <w:rsid w:val="004A2FB6"/>
    <w:rsid w:val="004A417E"/>
    <w:rsid w:val="004A4A21"/>
    <w:rsid w:val="004A5148"/>
    <w:rsid w:val="004A5FEB"/>
    <w:rsid w:val="004A6211"/>
    <w:rsid w:val="004A71B6"/>
    <w:rsid w:val="004B15DD"/>
    <w:rsid w:val="004B1A09"/>
    <w:rsid w:val="004B33EF"/>
    <w:rsid w:val="004B4599"/>
    <w:rsid w:val="004B6F2E"/>
    <w:rsid w:val="004B71E9"/>
    <w:rsid w:val="004C01B6"/>
    <w:rsid w:val="004C08F1"/>
    <w:rsid w:val="004C1672"/>
    <w:rsid w:val="004C4929"/>
    <w:rsid w:val="004C57C2"/>
    <w:rsid w:val="004C5D20"/>
    <w:rsid w:val="004D0A0C"/>
    <w:rsid w:val="004D124E"/>
    <w:rsid w:val="004D1933"/>
    <w:rsid w:val="004D3384"/>
    <w:rsid w:val="004D3A3B"/>
    <w:rsid w:val="004D6E79"/>
    <w:rsid w:val="004D6F81"/>
    <w:rsid w:val="004D7136"/>
    <w:rsid w:val="004E0386"/>
    <w:rsid w:val="004E0669"/>
    <w:rsid w:val="004E1FD5"/>
    <w:rsid w:val="004E4051"/>
    <w:rsid w:val="004E41A0"/>
    <w:rsid w:val="004E4387"/>
    <w:rsid w:val="004E4A4B"/>
    <w:rsid w:val="004E75A7"/>
    <w:rsid w:val="004F15E7"/>
    <w:rsid w:val="004F4851"/>
    <w:rsid w:val="004F6063"/>
    <w:rsid w:val="005006C4"/>
    <w:rsid w:val="005007A2"/>
    <w:rsid w:val="0050202C"/>
    <w:rsid w:val="0050333B"/>
    <w:rsid w:val="005033CF"/>
    <w:rsid w:val="0050361C"/>
    <w:rsid w:val="00504245"/>
    <w:rsid w:val="00504FE8"/>
    <w:rsid w:val="00505596"/>
    <w:rsid w:val="0050727D"/>
    <w:rsid w:val="00510172"/>
    <w:rsid w:val="00510513"/>
    <w:rsid w:val="00510758"/>
    <w:rsid w:val="005132CF"/>
    <w:rsid w:val="0051482B"/>
    <w:rsid w:val="00516699"/>
    <w:rsid w:val="00520361"/>
    <w:rsid w:val="00521049"/>
    <w:rsid w:val="005225DA"/>
    <w:rsid w:val="00522E07"/>
    <w:rsid w:val="00523329"/>
    <w:rsid w:val="00524489"/>
    <w:rsid w:val="00526AF9"/>
    <w:rsid w:val="00527800"/>
    <w:rsid w:val="00530A89"/>
    <w:rsid w:val="00532FDF"/>
    <w:rsid w:val="00535247"/>
    <w:rsid w:val="005356C4"/>
    <w:rsid w:val="00535922"/>
    <w:rsid w:val="0053711A"/>
    <w:rsid w:val="00537893"/>
    <w:rsid w:val="00540427"/>
    <w:rsid w:val="00540C70"/>
    <w:rsid w:val="005416FC"/>
    <w:rsid w:val="005426A2"/>
    <w:rsid w:val="0054585E"/>
    <w:rsid w:val="00550291"/>
    <w:rsid w:val="00550AD7"/>
    <w:rsid w:val="00551317"/>
    <w:rsid w:val="00553A44"/>
    <w:rsid w:val="00555335"/>
    <w:rsid w:val="00560A1B"/>
    <w:rsid w:val="005619F5"/>
    <w:rsid w:val="005630BE"/>
    <w:rsid w:val="0056404B"/>
    <w:rsid w:val="005642FA"/>
    <w:rsid w:val="005644BE"/>
    <w:rsid w:val="0056598F"/>
    <w:rsid w:val="00565DB3"/>
    <w:rsid w:val="00565E82"/>
    <w:rsid w:val="0057047C"/>
    <w:rsid w:val="005727D8"/>
    <w:rsid w:val="00580A10"/>
    <w:rsid w:val="00581170"/>
    <w:rsid w:val="005817B9"/>
    <w:rsid w:val="00581A04"/>
    <w:rsid w:val="0058366F"/>
    <w:rsid w:val="00583C2B"/>
    <w:rsid w:val="0058422C"/>
    <w:rsid w:val="00586144"/>
    <w:rsid w:val="00591167"/>
    <w:rsid w:val="00592D6A"/>
    <w:rsid w:val="00593338"/>
    <w:rsid w:val="0059528F"/>
    <w:rsid w:val="005A0F4E"/>
    <w:rsid w:val="005A4B61"/>
    <w:rsid w:val="005A4BF0"/>
    <w:rsid w:val="005A68C4"/>
    <w:rsid w:val="005A7C72"/>
    <w:rsid w:val="005A7EDB"/>
    <w:rsid w:val="005B0113"/>
    <w:rsid w:val="005B0D7A"/>
    <w:rsid w:val="005B16FA"/>
    <w:rsid w:val="005B1FA9"/>
    <w:rsid w:val="005B2034"/>
    <w:rsid w:val="005B3D23"/>
    <w:rsid w:val="005B51E9"/>
    <w:rsid w:val="005B6FF1"/>
    <w:rsid w:val="005C2303"/>
    <w:rsid w:val="005C54AC"/>
    <w:rsid w:val="005D0DA3"/>
    <w:rsid w:val="005D1892"/>
    <w:rsid w:val="005D2244"/>
    <w:rsid w:val="005D28EB"/>
    <w:rsid w:val="005D3C5D"/>
    <w:rsid w:val="005D57E5"/>
    <w:rsid w:val="005D6E65"/>
    <w:rsid w:val="005D6EE5"/>
    <w:rsid w:val="005D74B6"/>
    <w:rsid w:val="005E205E"/>
    <w:rsid w:val="005E25F6"/>
    <w:rsid w:val="005E7E9D"/>
    <w:rsid w:val="005E7F80"/>
    <w:rsid w:val="005F234F"/>
    <w:rsid w:val="005F2453"/>
    <w:rsid w:val="005F4924"/>
    <w:rsid w:val="005F54A8"/>
    <w:rsid w:val="005F7560"/>
    <w:rsid w:val="00601D07"/>
    <w:rsid w:val="00601DE5"/>
    <w:rsid w:val="0061045D"/>
    <w:rsid w:val="00610869"/>
    <w:rsid w:val="006115D5"/>
    <w:rsid w:val="00611B46"/>
    <w:rsid w:val="006132EE"/>
    <w:rsid w:val="00613E0A"/>
    <w:rsid w:val="00617DF3"/>
    <w:rsid w:val="00620A0B"/>
    <w:rsid w:val="00621DA5"/>
    <w:rsid w:val="00622170"/>
    <w:rsid w:val="00624466"/>
    <w:rsid w:val="0062517F"/>
    <w:rsid w:val="00625E75"/>
    <w:rsid w:val="006263A0"/>
    <w:rsid w:val="00627EF1"/>
    <w:rsid w:val="00631037"/>
    <w:rsid w:val="00631798"/>
    <w:rsid w:val="0063251F"/>
    <w:rsid w:val="006360AC"/>
    <w:rsid w:val="006360F2"/>
    <w:rsid w:val="006364A2"/>
    <w:rsid w:val="00636BB5"/>
    <w:rsid w:val="00637ED4"/>
    <w:rsid w:val="006417F6"/>
    <w:rsid w:val="00642AE5"/>
    <w:rsid w:val="006433E8"/>
    <w:rsid w:val="00643C52"/>
    <w:rsid w:val="0064563A"/>
    <w:rsid w:val="00646F9C"/>
    <w:rsid w:val="00650E96"/>
    <w:rsid w:val="00651FBE"/>
    <w:rsid w:val="00652BD3"/>
    <w:rsid w:val="006532E5"/>
    <w:rsid w:val="00654811"/>
    <w:rsid w:val="006579CF"/>
    <w:rsid w:val="00662C53"/>
    <w:rsid w:val="00662FC2"/>
    <w:rsid w:val="0066441A"/>
    <w:rsid w:val="00665665"/>
    <w:rsid w:val="00666A4C"/>
    <w:rsid w:val="006676FE"/>
    <w:rsid w:val="0067066F"/>
    <w:rsid w:val="00671251"/>
    <w:rsid w:val="00674C51"/>
    <w:rsid w:val="00677B6D"/>
    <w:rsid w:val="00680CB3"/>
    <w:rsid w:val="00681117"/>
    <w:rsid w:val="0068194E"/>
    <w:rsid w:val="00682BAB"/>
    <w:rsid w:val="006832A9"/>
    <w:rsid w:val="00683DEA"/>
    <w:rsid w:val="00691650"/>
    <w:rsid w:val="00692C76"/>
    <w:rsid w:val="00695DDE"/>
    <w:rsid w:val="0069658B"/>
    <w:rsid w:val="006974F8"/>
    <w:rsid w:val="006A2CD4"/>
    <w:rsid w:val="006A40EE"/>
    <w:rsid w:val="006A583D"/>
    <w:rsid w:val="006A737B"/>
    <w:rsid w:val="006B0FAB"/>
    <w:rsid w:val="006B17C9"/>
    <w:rsid w:val="006B32F1"/>
    <w:rsid w:val="006B495D"/>
    <w:rsid w:val="006B4DAB"/>
    <w:rsid w:val="006B68C1"/>
    <w:rsid w:val="006C0CE8"/>
    <w:rsid w:val="006C49B3"/>
    <w:rsid w:val="006C4CAD"/>
    <w:rsid w:val="006C6301"/>
    <w:rsid w:val="006C6A31"/>
    <w:rsid w:val="006D243F"/>
    <w:rsid w:val="006D2A88"/>
    <w:rsid w:val="006D2E70"/>
    <w:rsid w:val="006D33B0"/>
    <w:rsid w:val="006D3D43"/>
    <w:rsid w:val="006D6C54"/>
    <w:rsid w:val="006D7AB4"/>
    <w:rsid w:val="006E6086"/>
    <w:rsid w:val="006E73A4"/>
    <w:rsid w:val="006E7FA5"/>
    <w:rsid w:val="006F0465"/>
    <w:rsid w:val="006F1DA0"/>
    <w:rsid w:val="006F2776"/>
    <w:rsid w:val="006F3D4F"/>
    <w:rsid w:val="006F410E"/>
    <w:rsid w:val="00701FD7"/>
    <w:rsid w:val="0070289C"/>
    <w:rsid w:val="007028BD"/>
    <w:rsid w:val="00702FB4"/>
    <w:rsid w:val="00704726"/>
    <w:rsid w:val="007061F2"/>
    <w:rsid w:val="00706C8E"/>
    <w:rsid w:val="007071C2"/>
    <w:rsid w:val="007133AD"/>
    <w:rsid w:val="007147A3"/>
    <w:rsid w:val="00715287"/>
    <w:rsid w:val="00717A60"/>
    <w:rsid w:val="007209A6"/>
    <w:rsid w:val="0072407F"/>
    <w:rsid w:val="00725FE9"/>
    <w:rsid w:val="0072665B"/>
    <w:rsid w:val="00726851"/>
    <w:rsid w:val="007274DE"/>
    <w:rsid w:val="007302FD"/>
    <w:rsid w:val="00730F57"/>
    <w:rsid w:val="0073110E"/>
    <w:rsid w:val="00731463"/>
    <w:rsid w:val="0073177C"/>
    <w:rsid w:val="00731D5A"/>
    <w:rsid w:val="00731EFB"/>
    <w:rsid w:val="00733334"/>
    <w:rsid w:val="00733422"/>
    <w:rsid w:val="00734DD5"/>
    <w:rsid w:val="007370E0"/>
    <w:rsid w:val="00737AA0"/>
    <w:rsid w:val="007401EA"/>
    <w:rsid w:val="007457B3"/>
    <w:rsid w:val="00745EEA"/>
    <w:rsid w:val="00746A5A"/>
    <w:rsid w:val="00746C08"/>
    <w:rsid w:val="00747CC6"/>
    <w:rsid w:val="007528E5"/>
    <w:rsid w:val="007546BB"/>
    <w:rsid w:val="00764E65"/>
    <w:rsid w:val="00765776"/>
    <w:rsid w:val="007672B6"/>
    <w:rsid w:val="00772436"/>
    <w:rsid w:val="00772AC2"/>
    <w:rsid w:val="007734D2"/>
    <w:rsid w:val="00776668"/>
    <w:rsid w:val="00782136"/>
    <w:rsid w:val="0079108F"/>
    <w:rsid w:val="00791948"/>
    <w:rsid w:val="00794A65"/>
    <w:rsid w:val="00795B15"/>
    <w:rsid w:val="007A0233"/>
    <w:rsid w:val="007A0DCD"/>
    <w:rsid w:val="007A1EDD"/>
    <w:rsid w:val="007A349F"/>
    <w:rsid w:val="007A6A0A"/>
    <w:rsid w:val="007A756A"/>
    <w:rsid w:val="007B0CA7"/>
    <w:rsid w:val="007B3775"/>
    <w:rsid w:val="007B6DCB"/>
    <w:rsid w:val="007C2105"/>
    <w:rsid w:val="007C3B70"/>
    <w:rsid w:val="007C595F"/>
    <w:rsid w:val="007C5E80"/>
    <w:rsid w:val="007C5F55"/>
    <w:rsid w:val="007C7A8D"/>
    <w:rsid w:val="007D2CE9"/>
    <w:rsid w:val="007D309E"/>
    <w:rsid w:val="007D4C8A"/>
    <w:rsid w:val="007D60E7"/>
    <w:rsid w:val="007D63CD"/>
    <w:rsid w:val="007D79D6"/>
    <w:rsid w:val="007D7A74"/>
    <w:rsid w:val="007D7A9F"/>
    <w:rsid w:val="007E0CC6"/>
    <w:rsid w:val="007E1862"/>
    <w:rsid w:val="007E21BF"/>
    <w:rsid w:val="007E326B"/>
    <w:rsid w:val="007E6357"/>
    <w:rsid w:val="007E6F31"/>
    <w:rsid w:val="007F133E"/>
    <w:rsid w:val="007F2369"/>
    <w:rsid w:val="007F2D9F"/>
    <w:rsid w:val="007F32A4"/>
    <w:rsid w:val="007F502A"/>
    <w:rsid w:val="007F5096"/>
    <w:rsid w:val="007F6282"/>
    <w:rsid w:val="007F66D0"/>
    <w:rsid w:val="008008EF"/>
    <w:rsid w:val="00803259"/>
    <w:rsid w:val="008049CB"/>
    <w:rsid w:val="008070EF"/>
    <w:rsid w:val="00807786"/>
    <w:rsid w:val="008130F4"/>
    <w:rsid w:val="00814353"/>
    <w:rsid w:val="00815375"/>
    <w:rsid w:val="00816996"/>
    <w:rsid w:val="0082171F"/>
    <w:rsid w:val="00821DF0"/>
    <w:rsid w:val="0082295B"/>
    <w:rsid w:val="0082562B"/>
    <w:rsid w:val="008275A2"/>
    <w:rsid w:val="0083042A"/>
    <w:rsid w:val="0083099F"/>
    <w:rsid w:val="0083330A"/>
    <w:rsid w:val="0083463A"/>
    <w:rsid w:val="0083575F"/>
    <w:rsid w:val="00836BC7"/>
    <w:rsid w:val="00837A73"/>
    <w:rsid w:val="00840D35"/>
    <w:rsid w:val="00841F1B"/>
    <w:rsid w:val="0084220E"/>
    <w:rsid w:val="00844C68"/>
    <w:rsid w:val="0084589C"/>
    <w:rsid w:val="0084765F"/>
    <w:rsid w:val="00850060"/>
    <w:rsid w:val="008505D2"/>
    <w:rsid w:val="00850CBF"/>
    <w:rsid w:val="00852794"/>
    <w:rsid w:val="00857EA9"/>
    <w:rsid w:val="008609AB"/>
    <w:rsid w:val="00862FBD"/>
    <w:rsid w:val="008635C5"/>
    <w:rsid w:val="00863D0F"/>
    <w:rsid w:val="00864322"/>
    <w:rsid w:val="00865DFB"/>
    <w:rsid w:val="008704A5"/>
    <w:rsid w:val="00872861"/>
    <w:rsid w:val="00877264"/>
    <w:rsid w:val="00877B77"/>
    <w:rsid w:val="008864D1"/>
    <w:rsid w:val="0088773B"/>
    <w:rsid w:val="00891809"/>
    <w:rsid w:val="008A46D6"/>
    <w:rsid w:val="008A7683"/>
    <w:rsid w:val="008B0B18"/>
    <w:rsid w:val="008B5252"/>
    <w:rsid w:val="008B5322"/>
    <w:rsid w:val="008C0722"/>
    <w:rsid w:val="008C2FF8"/>
    <w:rsid w:val="008C33E7"/>
    <w:rsid w:val="008C6309"/>
    <w:rsid w:val="008D3756"/>
    <w:rsid w:val="008D53E4"/>
    <w:rsid w:val="008D5E6A"/>
    <w:rsid w:val="008D6F6D"/>
    <w:rsid w:val="008D7C2C"/>
    <w:rsid w:val="008E0533"/>
    <w:rsid w:val="008E0E41"/>
    <w:rsid w:val="008E1C12"/>
    <w:rsid w:val="008E415A"/>
    <w:rsid w:val="008E4609"/>
    <w:rsid w:val="008F1535"/>
    <w:rsid w:val="008F2B62"/>
    <w:rsid w:val="008F2BA2"/>
    <w:rsid w:val="008F3BF9"/>
    <w:rsid w:val="008F7730"/>
    <w:rsid w:val="008F7B92"/>
    <w:rsid w:val="009019A1"/>
    <w:rsid w:val="00905991"/>
    <w:rsid w:val="009062EF"/>
    <w:rsid w:val="00906F39"/>
    <w:rsid w:val="00912B54"/>
    <w:rsid w:val="00913294"/>
    <w:rsid w:val="00914DA6"/>
    <w:rsid w:val="00914F2B"/>
    <w:rsid w:val="00915B00"/>
    <w:rsid w:val="00915EE0"/>
    <w:rsid w:val="009207A5"/>
    <w:rsid w:val="0092347E"/>
    <w:rsid w:val="00925694"/>
    <w:rsid w:val="009269B9"/>
    <w:rsid w:val="0093096C"/>
    <w:rsid w:val="009313B7"/>
    <w:rsid w:val="00932775"/>
    <w:rsid w:val="00933C7A"/>
    <w:rsid w:val="00934AB2"/>
    <w:rsid w:val="009374F4"/>
    <w:rsid w:val="0093777C"/>
    <w:rsid w:val="00941FF0"/>
    <w:rsid w:val="00951655"/>
    <w:rsid w:val="0095273F"/>
    <w:rsid w:val="00955FC4"/>
    <w:rsid w:val="00957631"/>
    <w:rsid w:val="0096027F"/>
    <w:rsid w:val="009672CA"/>
    <w:rsid w:val="00970C83"/>
    <w:rsid w:val="00970CB2"/>
    <w:rsid w:val="009710D7"/>
    <w:rsid w:val="00976D84"/>
    <w:rsid w:val="00976EA8"/>
    <w:rsid w:val="00982017"/>
    <w:rsid w:val="0098254C"/>
    <w:rsid w:val="009833CF"/>
    <w:rsid w:val="00983E23"/>
    <w:rsid w:val="009850AF"/>
    <w:rsid w:val="00985BDF"/>
    <w:rsid w:val="0099134B"/>
    <w:rsid w:val="00993CFF"/>
    <w:rsid w:val="0099456E"/>
    <w:rsid w:val="0099489A"/>
    <w:rsid w:val="009948ED"/>
    <w:rsid w:val="0099575F"/>
    <w:rsid w:val="009968FA"/>
    <w:rsid w:val="009A0085"/>
    <w:rsid w:val="009A06BC"/>
    <w:rsid w:val="009A0A6C"/>
    <w:rsid w:val="009A17D1"/>
    <w:rsid w:val="009A1EDF"/>
    <w:rsid w:val="009A4A81"/>
    <w:rsid w:val="009A4D66"/>
    <w:rsid w:val="009A67EF"/>
    <w:rsid w:val="009A7109"/>
    <w:rsid w:val="009A7480"/>
    <w:rsid w:val="009A757F"/>
    <w:rsid w:val="009A7776"/>
    <w:rsid w:val="009A7CE1"/>
    <w:rsid w:val="009B5A59"/>
    <w:rsid w:val="009B7062"/>
    <w:rsid w:val="009B79A1"/>
    <w:rsid w:val="009C4570"/>
    <w:rsid w:val="009C4DFE"/>
    <w:rsid w:val="009C5120"/>
    <w:rsid w:val="009C592D"/>
    <w:rsid w:val="009C5BC6"/>
    <w:rsid w:val="009D10F1"/>
    <w:rsid w:val="009D3673"/>
    <w:rsid w:val="009D3B7F"/>
    <w:rsid w:val="009D3F35"/>
    <w:rsid w:val="009E15AF"/>
    <w:rsid w:val="009E1897"/>
    <w:rsid w:val="009E1D60"/>
    <w:rsid w:val="009E4F27"/>
    <w:rsid w:val="009E5654"/>
    <w:rsid w:val="009F07A5"/>
    <w:rsid w:val="009F14D4"/>
    <w:rsid w:val="009F431F"/>
    <w:rsid w:val="009F6BEB"/>
    <w:rsid w:val="009F7CDF"/>
    <w:rsid w:val="00A01ECE"/>
    <w:rsid w:val="00A01ED7"/>
    <w:rsid w:val="00A06D06"/>
    <w:rsid w:val="00A10194"/>
    <w:rsid w:val="00A11920"/>
    <w:rsid w:val="00A12123"/>
    <w:rsid w:val="00A1286E"/>
    <w:rsid w:val="00A1331A"/>
    <w:rsid w:val="00A13635"/>
    <w:rsid w:val="00A15102"/>
    <w:rsid w:val="00A1597A"/>
    <w:rsid w:val="00A214C3"/>
    <w:rsid w:val="00A22E56"/>
    <w:rsid w:val="00A238D7"/>
    <w:rsid w:val="00A251F6"/>
    <w:rsid w:val="00A2652A"/>
    <w:rsid w:val="00A30112"/>
    <w:rsid w:val="00A304C4"/>
    <w:rsid w:val="00A316D4"/>
    <w:rsid w:val="00A31831"/>
    <w:rsid w:val="00A331EF"/>
    <w:rsid w:val="00A33911"/>
    <w:rsid w:val="00A34A83"/>
    <w:rsid w:val="00A35E9C"/>
    <w:rsid w:val="00A37D0B"/>
    <w:rsid w:val="00A40467"/>
    <w:rsid w:val="00A41823"/>
    <w:rsid w:val="00A44852"/>
    <w:rsid w:val="00A454E8"/>
    <w:rsid w:val="00A50AFB"/>
    <w:rsid w:val="00A519A8"/>
    <w:rsid w:val="00A51DB1"/>
    <w:rsid w:val="00A537E8"/>
    <w:rsid w:val="00A55459"/>
    <w:rsid w:val="00A56CFB"/>
    <w:rsid w:val="00A57DF0"/>
    <w:rsid w:val="00A60D27"/>
    <w:rsid w:val="00A6188E"/>
    <w:rsid w:val="00A61FDE"/>
    <w:rsid w:val="00A6322A"/>
    <w:rsid w:val="00A63B89"/>
    <w:rsid w:val="00A64AB8"/>
    <w:rsid w:val="00A7313C"/>
    <w:rsid w:val="00A73229"/>
    <w:rsid w:val="00A809B9"/>
    <w:rsid w:val="00A8643B"/>
    <w:rsid w:val="00A9068F"/>
    <w:rsid w:val="00A92A12"/>
    <w:rsid w:val="00AA032E"/>
    <w:rsid w:val="00AA08BB"/>
    <w:rsid w:val="00AA122F"/>
    <w:rsid w:val="00AA1D15"/>
    <w:rsid w:val="00AB2E93"/>
    <w:rsid w:val="00AB3617"/>
    <w:rsid w:val="00AB4FEC"/>
    <w:rsid w:val="00AB6164"/>
    <w:rsid w:val="00AB63F5"/>
    <w:rsid w:val="00AB6B99"/>
    <w:rsid w:val="00AB7B90"/>
    <w:rsid w:val="00AB7EC2"/>
    <w:rsid w:val="00AC1DAE"/>
    <w:rsid w:val="00AC2469"/>
    <w:rsid w:val="00AC3563"/>
    <w:rsid w:val="00AD2DCF"/>
    <w:rsid w:val="00AD5A72"/>
    <w:rsid w:val="00AD5D01"/>
    <w:rsid w:val="00AE156C"/>
    <w:rsid w:val="00AE2F8D"/>
    <w:rsid w:val="00AE6184"/>
    <w:rsid w:val="00AF04E6"/>
    <w:rsid w:val="00AF131D"/>
    <w:rsid w:val="00AF2F69"/>
    <w:rsid w:val="00AF33A5"/>
    <w:rsid w:val="00AF387F"/>
    <w:rsid w:val="00AF4410"/>
    <w:rsid w:val="00AF604C"/>
    <w:rsid w:val="00AF6766"/>
    <w:rsid w:val="00AF7AD0"/>
    <w:rsid w:val="00B0029B"/>
    <w:rsid w:val="00B0270D"/>
    <w:rsid w:val="00B03FB4"/>
    <w:rsid w:val="00B04650"/>
    <w:rsid w:val="00B04EB8"/>
    <w:rsid w:val="00B0507C"/>
    <w:rsid w:val="00B056A2"/>
    <w:rsid w:val="00B10E4F"/>
    <w:rsid w:val="00B10FD1"/>
    <w:rsid w:val="00B116CD"/>
    <w:rsid w:val="00B12D61"/>
    <w:rsid w:val="00B13748"/>
    <w:rsid w:val="00B14E1F"/>
    <w:rsid w:val="00B17376"/>
    <w:rsid w:val="00B17824"/>
    <w:rsid w:val="00B24ACD"/>
    <w:rsid w:val="00B26753"/>
    <w:rsid w:val="00B267D5"/>
    <w:rsid w:val="00B3226E"/>
    <w:rsid w:val="00B32AD8"/>
    <w:rsid w:val="00B33113"/>
    <w:rsid w:val="00B341CB"/>
    <w:rsid w:val="00B348B4"/>
    <w:rsid w:val="00B35F5F"/>
    <w:rsid w:val="00B364E5"/>
    <w:rsid w:val="00B36565"/>
    <w:rsid w:val="00B36A96"/>
    <w:rsid w:val="00B36F2C"/>
    <w:rsid w:val="00B501DF"/>
    <w:rsid w:val="00B50848"/>
    <w:rsid w:val="00B51578"/>
    <w:rsid w:val="00B51F21"/>
    <w:rsid w:val="00B524CA"/>
    <w:rsid w:val="00B52C66"/>
    <w:rsid w:val="00B5369B"/>
    <w:rsid w:val="00B55D02"/>
    <w:rsid w:val="00B56898"/>
    <w:rsid w:val="00B56C56"/>
    <w:rsid w:val="00B56E1A"/>
    <w:rsid w:val="00B620B1"/>
    <w:rsid w:val="00B62826"/>
    <w:rsid w:val="00B65066"/>
    <w:rsid w:val="00B66FF2"/>
    <w:rsid w:val="00B67601"/>
    <w:rsid w:val="00B7141A"/>
    <w:rsid w:val="00B72254"/>
    <w:rsid w:val="00B764CE"/>
    <w:rsid w:val="00B7748A"/>
    <w:rsid w:val="00B809FD"/>
    <w:rsid w:val="00B80FE8"/>
    <w:rsid w:val="00B81183"/>
    <w:rsid w:val="00B830BA"/>
    <w:rsid w:val="00B92113"/>
    <w:rsid w:val="00B93B68"/>
    <w:rsid w:val="00B94590"/>
    <w:rsid w:val="00B975A3"/>
    <w:rsid w:val="00BA0AAE"/>
    <w:rsid w:val="00BA1590"/>
    <w:rsid w:val="00BA3F17"/>
    <w:rsid w:val="00BA40A2"/>
    <w:rsid w:val="00BA7572"/>
    <w:rsid w:val="00BA7FF2"/>
    <w:rsid w:val="00BB0073"/>
    <w:rsid w:val="00BB20A6"/>
    <w:rsid w:val="00BB2E2B"/>
    <w:rsid w:val="00BB31B1"/>
    <w:rsid w:val="00BB39A7"/>
    <w:rsid w:val="00BB3CF1"/>
    <w:rsid w:val="00BB4145"/>
    <w:rsid w:val="00BB5F22"/>
    <w:rsid w:val="00BB6C5A"/>
    <w:rsid w:val="00BB745A"/>
    <w:rsid w:val="00BC238E"/>
    <w:rsid w:val="00BC24EC"/>
    <w:rsid w:val="00BC31D7"/>
    <w:rsid w:val="00BC48DA"/>
    <w:rsid w:val="00BC617A"/>
    <w:rsid w:val="00BC652C"/>
    <w:rsid w:val="00BC7B19"/>
    <w:rsid w:val="00BD04F9"/>
    <w:rsid w:val="00BD1CD7"/>
    <w:rsid w:val="00BD21B9"/>
    <w:rsid w:val="00BD24D3"/>
    <w:rsid w:val="00BD530B"/>
    <w:rsid w:val="00BE0C99"/>
    <w:rsid w:val="00BE1396"/>
    <w:rsid w:val="00BE436A"/>
    <w:rsid w:val="00BE457E"/>
    <w:rsid w:val="00BE4F4F"/>
    <w:rsid w:val="00BE5C03"/>
    <w:rsid w:val="00BE7D2F"/>
    <w:rsid w:val="00BF07F3"/>
    <w:rsid w:val="00BF0C83"/>
    <w:rsid w:val="00BF110A"/>
    <w:rsid w:val="00BF1A23"/>
    <w:rsid w:val="00BF225E"/>
    <w:rsid w:val="00BF29EF"/>
    <w:rsid w:val="00BF76D3"/>
    <w:rsid w:val="00BF7920"/>
    <w:rsid w:val="00C013FA"/>
    <w:rsid w:val="00C0279F"/>
    <w:rsid w:val="00C04E63"/>
    <w:rsid w:val="00C06521"/>
    <w:rsid w:val="00C07CF9"/>
    <w:rsid w:val="00C13387"/>
    <w:rsid w:val="00C13622"/>
    <w:rsid w:val="00C13646"/>
    <w:rsid w:val="00C13833"/>
    <w:rsid w:val="00C13E11"/>
    <w:rsid w:val="00C153E3"/>
    <w:rsid w:val="00C155D2"/>
    <w:rsid w:val="00C16EA7"/>
    <w:rsid w:val="00C27834"/>
    <w:rsid w:val="00C32202"/>
    <w:rsid w:val="00C35A94"/>
    <w:rsid w:val="00C371B6"/>
    <w:rsid w:val="00C40AB0"/>
    <w:rsid w:val="00C427D7"/>
    <w:rsid w:val="00C45F1C"/>
    <w:rsid w:val="00C469C9"/>
    <w:rsid w:val="00C47A14"/>
    <w:rsid w:val="00C57AAD"/>
    <w:rsid w:val="00C57F68"/>
    <w:rsid w:val="00C637CB"/>
    <w:rsid w:val="00C63AE6"/>
    <w:rsid w:val="00C64A58"/>
    <w:rsid w:val="00C66451"/>
    <w:rsid w:val="00C67BEE"/>
    <w:rsid w:val="00C729DA"/>
    <w:rsid w:val="00C73079"/>
    <w:rsid w:val="00C73AFE"/>
    <w:rsid w:val="00C747A1"/>
    <w:rsid w:val="00C74849"/>
    <w:rsid w:val="00C753DD"/>
    <w:rsid w:val="00C8086B"/>
    <w:rsid w:val="00C84D24"/>
    <w:rsid w:val="00C920BC"/>
    <w:rsid w:val="00C92903"/>
    <w:rsid w:val="00C93777"/>
    <w:rsid w:val="00C958A9"/>
    <w:rsid w:val="00C95C5D"/>
    <w:rsid w:val="00C96B53"/>
    <w:rsid w:val="00C9736F"/>
    <w:rsid w:val="00CA01D1"/>
    <w:rsid w:val="00CA6C87"/>
    <w:rsid w:val="00CA6DE9"/>
    <w:rsid w:val="00CB150E"/>
    <w:rsid w:val="00CB45A0"/>
    <w:rsid w:val="00CB6073"/>
    <w:rsid w:val="00CC1213"/>
    <w:rsid w:val="00CC157E"/>
    <w:rsid w:val="00CC1ACD"/>
    <w:rsid w:val="00CC1FC2"/>
    <w:rsid w:val="00CC2BD9"/>
    <w:rsid w:val="00CD08C8"/>
    <w:rsid w:val="00CD1975"/>
    <w:rsid w:val="00CD197E"/>
    <w:rsid w:val="00CD2995"/>
    <w:rsid w:val="00CD2AF1"/>
    <w:rsid w:val="00CD34D9"/>
    <w:rsid w:val="00CD5A34"/>
    <w:rsid w:val="00CD69D4"/>
    <w:rsid w:val="00CE0114"/>
    <w:rsid w:val="00CE0316"/>
    <w:rsid w:val="00CE0965"/>
    <w:rsid w:val="00CE1052"/>
    <w:rsid w:val="00CE10FE"/>
    <w:rsid w:val="00CE4233"/>
    <w:rsid w:val="00CE4379"/>
    <w:rsid w:val="00CF0D68"/>
    <w:rsid w:val="00CF1952"/>
    <w:rsid w:val="00CF1BD0"/>
    <w:rsid w:val="00CF3A65"/>
    <w:rsid w:val="00CF47B2"/>
    <w:rsid w:val="00CF5034"/>
    <w:rsid w:val="00CF57B8"/>
    <w:rsid w:val="00CF6471"/>
    <w:rsid w:val="00D00A7E"/>
    <w:rsid w:val="00D00AD4"/>
    <w:rsid w:val="00D018AA"/>
    <w:rsid w:val="00D07E97"/>
    <w:rsid w:val="00D10311"/>
    <w:rsid w:val="00D10519"/>
    <w:rsid w:val="00D1119B"/>
    <w:rsid w:val="00D11C87"/>
    <w:rsid w:val="00D13046"/>
    <w:rsid w:val="00D14103"/>
    <w:rsid w:val="00D15176"/>
    <w:rsid w:val="00D20E05"/>
    <w:rsid w:val="00D26C20"/>
    <w:rsid w:val="00D3191F"/>
    <w:rsid w:val="00D32504"/>
    <w:rsid w:val="00D32B1C"/>
    <w:rsid w:val="00D353D7"/>
    <w:rsid w:val="00D353E2"/>
    <w:rsid w:val="00D35422"/>
    <w:rsid w:val="00D4047C"/>
    <w:rsid w:val="00D41516"/>
    <w:rsid w:val="00D41A60"/>
    <w:rsid w:val="00D41B0A"/>
    <w:rsid w:val="00D4504C"/>
    <w:rsid w:val="00D45838"/>
    <w:rsid w:val="00D4609C"/>
    <w:rsid w:val="00D46655"/>
    <w:rsid w:val="00D46C7D"/>
    <w:rsid w:val="00D47D39"/>
    <w:rsid w:val="00D52620"/>
    <w:rsid w:val="00D52C47"/>
    <w:rsid w:val="00D5396D"/>
    <w:rsid w:val="00D55A9D"/>
    <w:rsid w:val="00D55F42"/>
    <w:rsid w:val="00D60ED2"/>
    <w:rsid w:val="00D626D0"/>
    <w:rsid w:val="00D62DC1"/>
    <w:rsid w:val="00D6342F"/>
    <w:rsid w:val="00D66115"/>
    <w:rsid w:val="00D66724"/>
    <w:rsid w:val="00D66AC2"/>
    <w:rsid w:val="00D66EFC"/>
    <w:rsid w:val="00D6780F"/>
    <w:rsid w:val="00D67F05"/>
    <w:rsid w:val="00D71F3A"/>
    <w:rsid w:val="00D727D4"/>
    <w:rsid w:val="00D730EB"/>
    <w:rsid w:val="00D754DD"/>
    <w:rsid w:val="00D774E6"/>
    <w:rsid w:val="00D77AEA"/>
    <w:rsid w:val="00D82F83"/>
    <w:rsid w:val="00D86920"/>
    <w:rsid w:val="00D86C1A"/>
    <w:rsid w:val="00D9289A"/>
    <w:rsid w:val="00D92A91"/>
    <w:rsid w:val="00D944E6"/>
    <w:rsid w:val="00D9661C"/>
    <w:rsid w:val="00D9763B"/>
    <w:rsid w:val="00D97820"/>
    <w:rsid w:val="00DA0EF1"/>
    <w:rsid w:val="00DA334C"/>
    <w:rsid w:val="00DA3D1F"/>
    <w:rsid w:val="00DA50AB"/>
    <w:rsid w:val="00DA6212"/>
    <w:rsid w:val="00DA63E4"/>
    <w:rsid w:val="00DA6862"/>
    <w:rsid w:val="00DA7FDE"/>
    <w:rsid w:val="00DB25EA"/>
    <w:rsid w:val="00DB58D8"/>
    <w:rsid w:val="00DC0901"/>
    <w:rsid w:val="00DC46BD"/>
    <w:rsid w:val="00DC6B8A"/>
    <w:rsid w:val="00DC734D"/>
    <w:rsid w:val="00DC7A4C"/>
    <w:rsid w:val="00DD6275"/>
    <w:rsid w:val="00DD7F83"/>
    <w:rsid w:val="00DE08F1"/>
    <w:rsid w:val="00DE1EDC"/>
    <w:rsid w:val="00DE290F"/>
    <w:rsid w:val="00DE2BD8"/>
    <w:rsid w:val="00DE4BC9"/>
    <w:rsid w:val="00DE6DC7"/>
    <w:rsid w:val="00DF0A2C"/>
    <w:rsid w:val="00DF13A0"/>
    <w:rsid w:val="00DF1621"/>
    <w:rsid w:val="00DF400B"/>
    <w:rsid w:val="00DF64B9"/>
    <w:rsid w:val="00DF6A93"/>
    <w:rsid w:val="00DF71FD"/>
    <w:rsid w:val="00DF770B"/>
    <w:rsid w:val="00E00650"/>
    <w:rsid w:val="00E017B1"/>
    <w:rsid w:val="00E065E6"/>
    <w:rsid w:val="00E10667"/>
    <w:rsid w:val="00E1076F"/>
    <w:rsid w:val="00E108FA"/>
    <w:rsid w:val="00E11AFE"/>
    <w:rsid w:val="00E1261A"/>
    <w:rsid w:val="00E132C6"/>
    <w:rsid w:val="00E13C43"/>
    <w:rsid w:val="00E14AD7"/>
    <w:rsid w:val="00E1538C"/>
    <w:rsid w:val="00E16791"/>
    <w:rsid w:val="00E16824"/>
    <w:rsid w:val="00E169A5"/>
    <w:rsid w:val="00E175AD"/>
    <w:rsid w:val="00E2012B"/>
    <w:rsid w:val="00E201F8"/>
    <w:rsid w:val="00E21339"/>
    <w:rsid w:val="00E23799"/>
    <w:rsid w:val="00E23AA2"/>
    <w:rsid w:val="00E23EF5"/>
    <w:rsid w:val="00E24A3E"/>
    <w:rsid w:val="00E254AD"/>
    <w:rsid w:val="00E25905"/>
    <w:rsid w:val="00E25E6B"/>
    <w:rsid w:val="00E26F37"/>
    <w:rsid w:val="00E31293"/>
    <w:rsid w:val="00E316DF"/>
    <w:rsid w:val="00E3258F"/>
    <w:rsid w:val="00E32A9F"/>
    <w:rsid w:val="00E34308"/>
    <w:rsid w:val="00E34867"/>
    <w:rsid w:val="00E374F5"/>
    <w:rsid w:val="00E4024D"/>
    <w:rsid w:val="00E405D1"/>
    <w:rsid w:val="00E41FA6"/>
    <w:rsid w:val="00E42ADA"/>
    <w:rsid w:val="00E44023"/>
    <w:rsid w:val="00E44287"/>
    <w:rsid w:val="00E56C5C"/>
    <w:rsid w:val="00E60618"/>
    <w:rsid w:val="00E607FF"/>
    <w:rsid w:val="00E6097D"/>
    <w:rsid w:val="00E62B78"/>
    <w:rsid w:val="00E63D2F"/>
    <w:rsid w:val="00E64437"/>
    <w:rsid w:val="00E73400"/>
    <w:rsid w:val="00E7796E"/>
    <w:rsid w:val="00E77EA0"/>
    <w:rsid w:val="00E807AE"/>
    <w:rsid w:val="00E80E9C"/>
    <w:rsid w:val="00E844B5"/>
    <w:rsid w:val="00E85E2E"/>
    <w:rsid w:val="00E91FF6"/>
    <w:rsid w:val="00E94790"/>
    <w:rsid w:val="00E9748F"/>
    <w:rsid w:val="00EA324B"/>
    <w:rsid w:val="00EA3601"/>
    <w:rsid w:val="00EA3919"/>
    <w:rsid w:val="00EA59F2"/>
    <w:rsid w:val="00EA6C6D"/>
    <w:rsid w:val="00EB23BA"/>
    <w:rsid w:val="00EB2AA3"/>
    <w:rsid w:val="00EB3036"/>
    <w:rsid w:val="00EB501B"/>
    <w:rsid w:val="00EB6BE7"/>
    <w:rsid w:val="00EB74E5"/>
    <w:rsid w:val="00EC03D5"/>
    <w:rsid w:val="00EC3FA9"/>
    <w:rsid w:val="00EC4210"/>
    <w:rsid w:val="00EC44AB"/>
    <w:rsid w:val="00EC5311"/>
    <w:rsid w:val="00ED0BEA"/>
    <w:rsid w:val="00ED255D"/>
    <w:rsid w:val="00ED2B6B"/>
    <w:rsid w:val="00ED44D8"/>
    <w:rsid w:val="00ED770E"/>
    <w:rsid w:val="00EE0D34"/>
    <w:rsid w:val="00EE3415"/>
    <w:rsid w:val="00EE6627"/>
    <w:rsid w:val="00EF0CAC"/>
    <w:rsid w:val="00EF3B2D"/>
    <w:rsid w:val="00EF5BC2"/>
    <w:rsid w:val="00EF5E2C"/>
    <w:rsid w:val="00EF6A5E"/>
    <w:rsid w:val="00EF6D4B"/>
    <w:rsid w:val="00F00017"/>
    <w:rsid w:val="00F00117"/>
    <w:rsid w:val="00F0092C"/>
    <w:rsid w:val="00F0185C"/>
    <w:rsid w:val="00F01982"/>
    <w:rsid w:val="00F01A60"/>
    <w:rsid w:val="00F05B68"/>
    <w:rsid w:val="00F07A45"/>
    <w:rsid w:val="00F11B4C"/>
    <w:rsid w:val="00F14009"/>
    <w:rsid w:val="00F158DD"/>
    <w:rsid w:val="00F16922"/>
    <w:rsid w:val="00F16CC2"/>
    <w:rsid w:val="00F26E18"/>
    <w:rsid w:val="00F30559"/>
    <w:rsid w:val="00F30766"/>
    <w:rsid w:val="00F3296D"/>
    <w:rsid w:val="00F32CE8"/>
    <w:rsid w:val="00F331D7"/>
    <w:rsid w:val="00F37E65"/>
    <w:rsid w:val="00F42260"/>
    <w:rsid w:val="00F4265C"/>
    <w:rsid w:val="00F44667"/>
    <w:rsid w:val="00F46D8B"/>
    <w:rsid w:val="00F51B16"/>
    <w:rsid w:val="00F52227"/>
    <w:rsid w:val="00F56262"/>
    <w:rsid w:val="00F60BAE"/>
    <w:rsid w:val="00F60CA7"/>
    <w:rsid w:val="00F6328C"/>
    <w:rsid w:val="00F63323"/>
    <w:rsid w:val="00F64907"/>
    <w:rsid w:val="00F71E88"/>
    <w:rsid w:val="00F724B1"/>
    <w:rsid w:val="00F7538A"/>
    <w:rsid w:val="00F75AB6"/>
    <w:rsid w:val="00F764BB"/>
    <w:rsid w:val="00F80B9F"/>
    <w:rsid w:val="00F80F9F"/>
    <w:rsid w:val="00F8303C"/>
    <w:rsid w:val="00F8373B"/>
    <w:rsid w:val="00F8391E"/>
    <w:rsid w:val="00F841A8"/>
    <w:rsid w:val="00F85DDD"/>
    <w:rsid w:val="00F8668D"/>
    <w:rsid w:val="00F927C6"/>
    <w:rsid w:val="00FA095C"/>
    <w:rsid w:val="00FA3409"/>
    <w:rsid w:val="00FA3B66"/>
    <w:rsid w:val="00FA3D6B"/>
    <w:rsid w:val="00FA41FB"/>
    <w:rsid w:val="00FA4B46"/>
    <w:rsid w:val="00FA5D5C"/>
    <w:rsid w:val="00FB3429"/>
    <w:rsid w:val="00FB489A"/>
    <w:rsid w:val="00FB6283"/>
    <w:rsid w:val="00FB7078"/>
    <w:rsid w:val="00FC125B"/>
    <w:rsid w:val="00FC29CA"/>
    <w:rsid w:val="00FC3731"/>
    <w:rsid w:val="00FC5844"/>
    <w:rsid w:val="00FC63F4"/>
    <w:rsid w:val="00FC6E52"/>
    <w:rsid w:val="00FC7082"/>
    <w:rsid w:val="00FC7EBF"/>
    <w:rsid w:val="00FD0C63"/>
    <w:rsid w:val="00FD15E9"/>
    <w:rsid w:val="00FD17A1"/>
    <w:rsid w:val="00FD299B"/>
    <w:rsid w:val="00FD29A1"/>
    <w:rsid w:val="00FD2A0E"/>
    <w:rsid w:val="00FD2F29"/>
    <w:rsid w:val="00FD3F1B"/>
    <w:rsid w:val="00FD59DD"/>
    <w:rsid w:val="00FD6AC9"/>
    <w:rsid w:val="00FD7FEA"/>
    <w:rsid w:val="00FE4394"/>
    <w:rsid w:val="00FE4B05"/>
    <w:rsid w:val="00FF039D"/>
    <w:rsid w:val="00FF264E"/>
    <w:rsid w:val="00FF3377"/>
    <w:rsid w:val="03AC4981"/>
    <w:rsid w:val="05C950EC"/>
    <w:rsid w:val="16E7A446"/>
    <w:rsid w:val="2486269A"/>
    <w:rsid w:val="41840377"/>
    <w:rsid w:val="4670C75F"/>
    <w:rsid w:val="4813BAFD"/>
    <w:rsid w:val="4F2BD438"/>
    <w:rsid w:val="62AB5BA3"/>
    <w:rsid w:val="76E1B6F9"/>
    <w:rsid w:val="7A1E8F9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AA9609"/>
  <w15:docId w15:val="{12ADD24E-1022-4A4C-B136-22A9CF3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386"/>
    <w:pPr>
      <w:jc w:val="both"/>
    </w:pPr>
    <w:rPr>
      <w:lang w:val="en-US"/>
    </w:rPr>
  </w:style>
  <w:style w:type="paragraph" w:styleId="Heading1">
    <w:name w:val="heading 1"/>
    <w:basedOn w:val="Normal"/>
    <w:next w:val="Normal"/>
    <w:link w:val="Heading1Char"/>
    <w:uiPriority w:val="9"/>
    <w:qFormat/>
    <w:rsid w:val="004E0386"/>
    <w:pPr>
      <w:keepNext/>
      <w:keepLines/>
      <w:numPr>
        <w:numId w:val="1"/>
      </w:numPr>
      <w:spacing w:before="360"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D0C63"/>
    <w:pPr>
      <w:keepNext/>
      <w:keepLines/>
      <w:numPr>
        <w:ilvl w:val="1"/>
        <w:numId w:val="1"/>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3-"/>
    <w:next w:val="Normal"/>
    <w:link w:val="Heading3Char"/>
    <w:uiPriority w:val="9"/>
    <w:unhideWhenUsed/>
    <w:qFormat/>
    <w:rsid w:val="00E64437"/>
    <w:pPr>
      <w:spacing w:after="0"/>
      <w:ind w:left="1224" w:hanging="504"/>
      <w:outlineLvl w:val="2"/>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9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905"/>
  </w:style>
  <w:style w:type="paragraph" w:styleId="Footer">
    <w:name w:val="footer"/>
    <w:basedOn w:val="Normal"/>
    <w:link w:val="FooterChar"/>
    <w:uiPriority w:val="99"/>
    <w:unhideWhenUsed/>
    <w:rsid w:val="00E259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905"/>
  </w:style>
  <w:style w:type="paragraph" w:styleId="BalloonText">
    <w:name w:val="Balloon Text"/>
    <w:basedOn w:val="Normal"/>
    <w:link w:val="BalloonTextChar"/>
    <w:uiPriority w:val="99"/>
    <w:semiHidden/>
    <w:unhideWhenUsed/>
    <w:rsid w:val="00E25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905"/>
    <w:rPr>
      <w:rFonts w:ascii="Tahoma" w:hAnsi="Tahoma" w:cs="Tahoma"/>
      <w:sz w:val="16"/>
      <w:szCs w:val="16"/>
    </w:rPr>
  </w:style>
  <w:style w:type="paragraph" w:styleId="ListParagraph">
    <w:name w:val="List Paragraph"/>
    <w:basedOn w:val="Normal"/>
    <w:uiPriority w:val="34"/>
    <w:qFormat/>
    <w:rsid w:val="004E0386"/>
    <w:pPr>
      <w:spacing w:after="120" w:line="240" w:lineRule="auto"/>
      <w:ind w:left="720"/>
    </w:pPr>
  </w:style>
  <w:style w:type="paragraph" w:customStyle="1" w:styleId="Style1">
    <w:name w:val="Style1"/>
    <w:basedOn w:val="Normal"/>
    <w:qFormat/>
    <w:rsid w:val="000C3792"/>
  </w:style>
  <w:style w:type="paragraph" w:customStyle="1" w:styleId="Style2">
    <w:name w:val="Style2"/>
    <w:basedOn w:val="Normal"/>
    <w:qFormat/>
    <w:rsid w:val="0083099F"/>
  </w:style>
  <w:style w:type="character" w:customStyle="1" w:styleId="Heading1Char">
    <w:name w:val="Heading 1 Char"/>
    <w:basedOn w:val="DefaultParagraphFont"/>
    <w:link w:val="Heading1"/>
    <w:uiPriority w:val="9"/>
    <w:rsid w:val="004E0386"/>
    <w:rPr>
      <w:rFonts w:asciiTheme="majorHAnsi" w:eastAsiaTheme="majorEastAsia" w:hAnsiTheme="majorHAnsi" w:cstheme="majorBidi"/>
      <w:b/>
      <w:bCs/>
      <w:color w:val="345A8A" w:themeColor="accent1" w:themeShade="B5"/>
      <w:sz w:val="32"/>
      <w:szCs w:val="32"/>
      <w:lang w:val="en-US"/>
    </w:rPr>
  </w:style>
  <w:style w:type="character" w:customStyle="1" w:styleId="Heading2Char">
    <w:name w:val="Heading 2 Char"/>
    <w:basedOn w:val="DefaultParagraphFont"/>
    <w:link w:val="Heading2"/>
    <w:uiPriority w:val="9"/>
    <w:rsid w:val="00FD0C6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E64437"/>
    <w:rPr>
      <w:rFonts w:ascii="Calibri" w:eastAsiaTheme="majorEastAsia" w:hAnsi="Calibri" w:cstheme="majorBidi"/>
      <w:b/>
      <w:color w:val="000000" w:themeColor="text1"/>
      <w:lang w:val="en-US"/>
    </w:rPr>
  </w:style>
  <w:style w:type="table" w:styleId="TableGrid">
    <w:name w:val="Table Grid"/>
    <w:basedOn w:val="TableNormal"/>
    <w:uiPriority w:val="59"/>
    <w:rsid w:val="003B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
    <w:name w:val="Heading 3-"/>
    <w:basedOn w:val="Heading2"/>
    <w:link w:val="Heading3-Char"/>
    <w:qFormat/>
    <w:rsid w:val="00B62826"/>
    <w:pPr>
      <w:numPr>
        <w:ilvl w:val="2"/>
      </w:numPr>
      <w:ind w:left="720" w:hanging="720"/>
    </w:pPr>
    <w:rPr>
      <w:rFonts w:ascii="Calibri" w:hAnsi="Calibri"/>
      <w:b w:val="0"/>
      <w:color w:val="000000" w:themeColor="text1"/>
      <w:sz w:val="22"/>
      <w:szCs w:val="22"/>
    </w:rPr>
  </w:style>
  <w:style w:type="character" w:customStyle="1" w:styleId="Heading3-Char">
    <w:name w:val="Heading 3- Char"/>
    <w:basedOn w:val="Heading2Char"/>
    <w:link w:val="Heading3-"/>
    <w:rsid w:val="00B62826"/>
    <w:rPr>
      <w:rFonts w:ascii="Calibri" w:eastAsiaTheme="majorEastAsia" w:hAnsi="Calibri" w:cstheme="majorBidi"/>
      <w:b w:val="0"/>
      <w:bCs/>
      <w:color w:val="000000" w:themeColor="text1"/>
      <w:sz w:val="26"/>
      <w:szCs w:val="26"/>
      <w:lang w:val="en-US"/>
    </w:rPr>
  </w:style>
  <w:style w:type="character" w:styleId="Hyperlink">
    <w:name w:val="Hyperlink"/>
    <w:basedOn w:val="DefaultParagraphFont"/>
    <w:uiPriority w:val="99"/>
    <w:unhideWhenUsed/>
    <w:rsid w:val="004558CC"/>
    <w:rPr>
      <w:color w:val="0000FF" w:themeColor="hyperlink"/>
      <w:u w:val="single"/>
    </w:rPr>
  </w:style>
  <w:style w:type="paragraph" w:styleId="TOC2">
    <w:name w:val="toc 2"/>
    <w:basedOn w:val="Normal"/>
    <w:next w:val="Normal"/>
    <w:autoRedefine/>
    <w:uiPriority w:val="39"/>
    <w:unhideWhenUsed/>
    <w:rsid w:val="00E64437"/>
    <w:pPr>
      <w:tabs>
        <w:tab w:val="left" w:pos="794"/>
        <w:tab w:val="right" w:leader="dot" w:pos="9628"/>
      </w:tabs>
      <w:spacing w:after="100" w:line="240" w:lineRule="auto"/>
      <w:ind w:left="216"/>
    </w:pPr>
  </w:style>
  <w:style w:type="paragraph" w:styleId="TOC1">
    <w:name w:val="toc 1"/>
    <w:basedOn w:val="Normal"/>
    <w:next w:val="Normal"/>
    <w:autoRedefine/>
    <w:uiPriority w:val="39"/>
    <w:unhideWhenUsed/>
    <w:rsid w:val="00E64437"/>
    <w:pPr>
      <w:spacing w:after="100" w:line="240" w:lineRule="auto"/>
    </w:pPr>
  </w:style>
  <w:style w:type="paragraph" w:styleId="TOC3">
    <w:name w:val="toc 3"/>
    <w:basedOn w:val="Normal"/>
    <w:next w:val="Normal"/>
    <w:autoRedefine/>
    <w:uiPriority w:val="39"/>
    <w:unhideWhenUsed/>
    <w:rsid w:val="00F6328C"/>
    <w:pPr>
      <w:ind w:left="440"/>
    </w:pPr>
  </w:style>
  <w:style w:type="paragraph" w:styleId="TOC4">
    <w:name w:val="toc 4"/>
    <w:basedOn w:val="Normal"/>
    <w:next w:val="Normal"/>
    <w:autoRedefine/>
    <w:uiPriority w:val="39"/>
    <w:unhideWhenUsed/>
    <w:rsid w:val="00F6328C"/>
    <w:pPr>
      <w:ind w:left="660"/>
    </w:pPr>
  </w:style>
  <w:style w:type="paragraph" w:styleId="TOC5">
    <w:name w:val="toc 5"/>
    <w:basedOn w:val="Normal"/>
    <w:next w:val="Normal"/>
    <w:autoRedefine/>
    <w:uiPriority w:val="39"/>
    <w:unhideWhenUsed/>
    <w:rsid w:val="00F6328C"/>
    <w:pPr>
      <w:ind w:left="880"/>
    </w:pPr>
  </w:style>
  <w:style w:type="paragraph" w:styleId="TOC6">
    <w:name w:val="toc 6"/>
    <w:basedOn w:val="Normal"/>
    <w:next w:val="Normal"/>
    <w:autoRedefine/>
    <w:uiPriority w:val="39"/>
    <w:unhideWhenUsed/>
    <w:rsid w:val="00F6328C"/>
    <w:pPr>
      <w:ind w:left="1100"/>
    </w:pPr>
  </w:style>
  <w:style w:type="paragraph" w:styleId="TOC7">
    <w:name w:val="toc 7"/>
    <w:basedOn w:val="Normal"/>
    <w:next w:val="Normal"/>
    <w:autoRedefine/>
    <w:uiPriority w:val="39"/>
    <w:unhideWhenUsed/>
    <w:rsid w:val="00F6328C"/>
    <w:pPr>
      <w:ind w:left="1320"/>
    </w:pPr>
  </w:style>
  <w:style w:type="paragraph" w:styleId="TOC8">
    <w:name w:val="toc 8"/>
    <w:basedOn w:val="Normal"/>
    <w:next w:val="Normal"/>
    <w:autoRedefine/>
    <w:uiPriority w:val="39"/>
    <w:unhideWhenUsed/>
    <w:rsid w:val="00F6328C"/>
    <w:pPr>
      <w:ind w:left="1540"/>
    </w:pPr>
  </w:style>
  <w:style w:type="paragraph" w:styleId="TOC9">
    <w:name w:val="toc 9"/>
    <w:basedOn w:val="Normal"/>
    <w:next w:val="Normal"/>
    <w:autoRedefine/>
    <w:uiPriority w:val="39"/>
    <w:unhideWhenUsed/>
    <w:rsid w:val="00F6328C"/>
    <w:pPr>
      <w:ind w:left="1760"/>
    </w:pPr>
  </w:style>
  <w:style w:type="character" w:styleId="CommentReference">
    <w:name w:val="annotation reference"/>
    <w:basedOn w:val="DefaultParagraphFont"/>
    <w:uiPriority w:val="99"/>
    <w:semiHidden/>
    <w:unhideWhenUsed/>
    <w:rsid w:val="00A64AB8"/>
    <w:rPr>
      <w:sz w:val="18"/>
      <w:szCs w:val="18"/>
    </w:rPr>
  </w:style>
  <w:style w:type="paragraph" w:styleId="CommentText">
    <w:name w:val="annotation text"/>
    <w:basedOn w:val="Normal"/>
    <w:link w:val="CommentTextChar"/>
    <w:uiPriority w:val="99"/>
    <w:unhideWhenUsed/>
    <w:rsid w:val="00A64AB8"/>
    <w:pPr>
      <w:spacing w:line="240" w:lineRule="auto"/>
    </w:pPr>
    <w:rPr>
      <w:sz w:val="24"/>
      <w:szCs w:val="24"/>
    </w:rPr>
  </w:style>
  <w:style w:type="character" w:customStyle="1" w:styleId="CommentTextChar">
    <w:name w:val="Comment Text Char"/>
    <w:basedOn w:val="DefaultParagraphFont"/>
    <w:link w:val="CommentText"/>
    <w:uiPriority w:val="99"/>
    <w:rsid w:val="00A64AB8"/>
    <w:rPr>
      <w:sz w:val="24"/>
      <w:szCs w:val="24"/>
      <w:lang w:val="en-US"/>
    </w:rPr>
  </w:style>
  <w:style w:type="paragraph" w:styleId="CommentSubject">
    <w:name w:val="annotation subject"/>
    <w:basedOn w:val="CommentText"/>
    <w:next w:val="CommentText"/>
    <w:link w:val="CommentSubjectChar"/>
    <w:uiPriority w:val="99"/>
    <w:semiHidden/>
    <w:unhideWhenUsed/>
    <w:rsid w:val="00A64AB8"/>
    <w:rPr>
      <w:b/>
      <w:bCs/>
      <w:sz w:val="20"/>
      <w:szCs w:val="20"/>
    </w:rPr>
  </w:style>
  <w:style w:type="character" w:customStyle="1" w:styleId="CommentSubjectChar">
    <w:name w:val="Comment Subject Char"/>
    <w:basedOn w:val="CommentTextChar"/>
    <w:link w:val="CommentSubject"/>
    <w:uiPriority w:val="99"/>
    <w:semiHidden/>
    <w:rsid w:val="00A64AB8"/>
    <w:rPr>
      <w:b/>
      <w:bCs/>
      <w:sz w:val="20"/>
      <w:szCs w:val="20"/>
      <w:lang w:val="en-US"/>
    </w:rPr>
  </w:style>
  <w:style w:type="paragraph" w:styleId="Revision">
    <w:name w:val="Revision"/>
    <w:hidden/>
    <w:uiPriority w:val="99"/>
    <w:semiHidden/>
    <w:rsid w:val="00177892"/>
    <w:pPr>
      <w:spacing w:after="0" w:line="240" w:lineRule="auto"/>
    </w:pPr>
    <w:rPr>
      <w:lang w:val="en-US"/>
    </w:rPr>
  </w:style>
  <w:style w:type="paragraph" w:styleId="NoSpacing">
    <w:name w:val="No Spacing"/>
    <w:uiPriority w:val="1"/>
    <w:qFormat/>
    <w:rsid w:val="005426A2"/>
    <w:pPr>
      <w:widowControl w:val="0"/>
      <w:spacing w:after="0" w:line="240" w:lineRule="auto"/>
    </w:pPr>
    <w:rPr>
      <w:rFonts w:ascii="Times New Roman" w:eastAsia="Times New Roman" w:hAnsi="Times New Roman" w:cs="Times New Roman"/>
      <w:snapToGrid w:val="0"/>
      <w:sz w:val="24"/>
      <w:szCs w:val="20"/>
      <w:lang w:val="en-US"/>
    </w:rPr>
  </w:style>
  <w:style w:type="character" w:customStyle="1" w:styleId="apple-converted-space">
    <w:name w:val="apple-converted-space"/>
    <w:basedOn w:val="DefaultParagraphFont"/>
    <w:rsid w:val="00C0279F"/>
  </w:style>
  <w:style w:type="character" w:customStyle="1" w:styleId="UnresolvedMention1">
    <w:name w:val="Unresolved Mention1"/>
    <w:basedOn w:val="DefaultParagraphFont"/>
    <w:uiPriority w:val="99"/>
    <w:semiHidden/>
    <w:unhideWhenUsed/>
    <w:rsid w:val="00CC157E"/>
    <w:rPr>
      <w:color w:val="808080"/>
      <w:shd w:val="clear" w:color="auto" w:fill="E6E6E6"/>
    </w:rPr>
  </w:style>
  <w:style w:type="paragraph" w:styleId="BodyTextIndent">
    <w:name w:val="Body Text Indent"/>
    <w:basedOn w:val="Normal"/>
    <w:link w:val="BodyTextIndentChar"/>
    <w:unhideWhenUsed/>
    <w:rsid w:val="007028BD"/>
    <w:pPr>
      <w:spacing w:after="120" w:line="240" w:lineRule="auto"/>
      <w:ind w:left="283"/>
      <w:jc w:val="left"/>
    </w:pPr>
    <w:rPr>
      <w:rFonts w:ascii="Times New Roman" w:eastAsia="Times New Roman" w:hAnsi="Times New Roman" w:cs="Times New Roman"/>
      <w:sz w:val="20"/>
      <w:szCs w:val="20"/>
      <w:lang w:val="uk-UA" w:eastAsia="ru-RU"/>
    </w:rPr>
  </w:style>
  <w:style w:type="character" w:customStyle="1" w:styleId="BodyTextIndentChar">
    <w:name w:val="Body Text Indent Char"/>
    <w:basedOn w:val="DefaultParagraphFont"/>
    <w:link w:val="BodyTextIndent"/>
    <w:rsid w:val="007028BD"/>
    <w:rPr>
      <w:rFonts w:ascii="Times New Roman" w:eastAsia="Times New Roman" w:hAnsi="Times New Roman" w:cs="Times New Roman"/>
      <w:sz w:val="20"/>
      <w:szCs w:val="20"/>
      <w:lang w:val="uk-UA" w:eastAsia="ru-RU"/>
    </w:rPr>
  </w:style>
  <w:style w:type="paragraph" w:styleId="NormalWeb">
    <w:name w:val="Normal (Web)"/>
    <w:basedOn w:val="Normal"/>
    <w:uiPriority w:val="99"/>
    <w:semiHidden/>
    <w:unhideWhenUsed/>
    <w:rsid w:val="00E11AFE"/>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Default">
    <w:name w:val="Default"/>
    <w:rsid w:val="00C13E11"/>
    <w:pPr>
      <w:autoSpaceDE w:val="0"/>
      <w:autoSpaceDN w:val="0"/>
      <w:adjustRightInd w:val="0"/>
      <w:spacing w:after="0" w:line="240" w:lineRule="auto"/>
    </w:pPr>
    <w:rPr>
      <w:rFonts w:ascii="Calibri" w:eastAsiaTheme="minorHAnsi" w:hAnsi="Calibri" w:cs="Calibri"/>
      <w:color w:val="000000"/>
      <w:sz w:val="24"/>
      <w:szCs w:val="24"/>
      <w:lang w:val="en-US"/>
    </w:rPr>
  </w:style>
  <w:style w:type="character" w:styleId="FollowedHyperlink">
    <w:name w:val="FollowedHyperlink"/>
    <w:basedOn w:val="DefaultParagraphFont"/>
    <w:uiPriority w:val="99"/>
    <w:semiHidden/>
    <w:unhideWhenUsed/>
    <w:rsid w:val="00C013FA"/>
    <w:rPr>
      <w:color w:val="800080" w:themeColor="followedHyperlink"/>
      <w:u w:val="single"/>
    </w:rPr>
  </w:style>
  <w:style w:type="paragraph" w:styleId="FootnoteText">
    <w:name w:val="footnote text"/>
    <w:basedOn w:val="Normal"/>
    <w:link w:val="FootnoteTextChar"/>
    <w:uiPriority w:val="99"/>
    <w:semiHidden/>
    <w:unhideWhenUsed/>
    <w:rsid w:val="00425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5D3B"/>
    <w:rPr>
      <w:sz w:val="20"/>
      <w:szCs w:val="20"/>
      <w:lang w:val="en-US"/>
    </w:rPr>
  </w:style>
  <w:style w:type="character" w:styleId="FootnoteReference">
    <w:name w:val="footnote reference"/>
    <w:basedOn w:val="DefaultParagraphFont"/>
    <w:uiPriority w:val="99"/>
    <w:semiHidden/>
    <w:unhideWhenUsed/>
    <w:rsid w:val="00425D3B"/>
    <w:rPr>
      <w:vertAlign w:val="superscript"/>
    </w:rPr>
  </w:style>
  <w:style w:type="character" w:styleId="UnresolvedMention">
    <w:name w:val="Unresolved Mention"/>
    <w:basedOn w:val="DefaultParagraphFont"/>
    <w:uiPriority w:val="99"/>
    <w:semiHidden/>
    <w:unhideWhenUsed/>
    <w:rsid w:val="001E5D9E"/>
    <w:rPr>
      <w:color w:val="605E5C"/>
      <w:shd w:val="clear" w:color="auto" w:fill="E1DFDD"/>
    </w:rPr>
  </w:style>
  <w:style w:type="character" w:customStyle="1" w:styleId="normaltextrun">
    <w:name w:val="normaltextrun"/>
    <w:basedOn w:val="DefaultParagraphFont"/>
    <w:rsid w:val="00165B85"/>
  </w:style>
  <w:style w:type="character" w:customStyle="1" w:styleId="eop">
    <w:name w:val="eop"/>
    <w:basedOn w:val="DefaultParagraphFont"/>
    <w:rsid w:val="00FD17A1"/>
  </w:style>
  <w:style w:type="paragraph" w:customStyle="1" w:styleId="paragraph">
    <w:name w:val="paragraph"/>
    <w:basedOn w:val="Normal"/>
    <w:rsid w:val="00E14AD7"/>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0948">
      <w:bodyDiv w:val="1"/>
      <w:marLeft w:val="0"/>
      <w:marRight w:val="0"/>
      <w:marTop w:val="0"/>
      <w:marBottom w:val="0"/>
      <w:divBdr>
        <w:top w:val="none" w:sz="0" w:space="0" w:color="auto"/>
        <w:left w:val="none" w:sz="0" w:space="0" w:color="auto"/>
        <w:bottom w:val="none" w:sz="0" w:space="0" w:color="auto"/>
        <w:right w:val="none" w:sz="0" w:space="0" w:color="auto"/>
      </w:divBdr>
    </w:div>
    <w:div w:id="144468592">
      <w:bodyDiv w:val="1"/>
      <w:marLeft w:val="0"/>
      <w:marRight w:val="0"/>
      <w:marTop w:val="0"/>
      <w:marBottom w:val="0"/>
      <w:divBdr>
        <w:top w:val="none" w:sz="0" w:space="0" w:color="auto"/>
        <w:left w:val="none" w:sz="0" w:space="0" w:color="auto"/>
        <w:bottom w:val="none" w:sz="0" w:space="0" w:color="auto"/>
        <w:right w:val="none" w:sz="0" w:space="0" w:color="auto"/>
      </w:divBdr>
    </w:div>
    <w:div w:id="158884509">
      <w:bodyDiv w:val="1"/>
      <w:marLeft w:val="0"/>
      <w:marRight w:val="0"/>
      <w:marTop w:val="0"/>
      <w:marBottom w:val="0"/>
      <w:divBdr>
        <w:top w:val="none" w:sz="0" w:space="0" w:color="auto"/>
        <w:left w:val="none" w:sz="0" w:space="0" w:color="auto"/>
        <w:bottom w:val="none" w:sz="0" w:space="0" w:color="auto"/>
        <w:right w:val="none" w:sz="0" w:space="0" w:color="auto"/>
      </w:divBdr>
    </w:div>
    <w:div w:id="249579313">
      <w:bodyDiv w:val="1"/>
      <w:marLeft w:val="0"/>
      <w:marRight w:val="0"/>
      <w:marTop w:val="0"/>
      <w:marBottom w:val="0"/>
      <w:divBdr>
        <w:top w:val="none" w:sz="0" w:space="0" w:color="auto"/>
        <w:left w:val="none" w:sz="0" w:space="0" w:color="auto"/>
        <w:bottom w:val="none" w:sz="0" w:space="0" w:color="auto"/>
        <w:right w:val="none" w:sz="0" w:space="0" w:color="auto"/>
      </w:divBdr>
    </w:div>
    <w:div w:id="341208411">
      <w:bodyDiv w:val="1"/>
      <w:marLeft w:val="0"/>
      <w:marRight w:val="0"/>
      <w:marTop w:val="0"/>
      <w:marBottom w:val="0"/>
      <w:divBdr>
        <w:top w:val="none" w:sz="0" w:space="0" w:color="auto"/>
        <w:left w:val="none" w:sz="0" w:space="0" w:color="auto"/>
        <w:bottom w:val="none" w:sz="0" w:space="0" w:color="auto"/>
        <w:right w:val="none" w:sz="0" w:space="0" w:color="auto"/>
      </w:divBdr>
    </w:div>
    <w:div w:id="989482849">
      <w:bodyDiv w:val="1"/>
      <w:marLeft w:val="0"/>
      <w:marRight w:val="0"/>
      <w:marTop w:val="0"/>
      <w:marBottom w:val="0"/>
      <w:divBdr>
        <w:top w:val="none" w:sz="0" w:space="0" w:color="auto"/>
        <w:left w:val="none" w:sz="0" w:space="0" w:color="auto"/>
        <w:bottom w:val="none" w:sz="0" w:space="0" w:color="auto"/>
        <w:right w:val="none" w:sz="0" w:space="0" w:color="auto"/>
      </w:divBdr>
    </w:div>
    <w:div w:id="995644937">
      <w:bodyDiv w:val="1"/>
      <w:marLeft w:val="0"/>
      <w:marRight w:val="0"/>
      <w:marTop w:val="0"/>
      <w:marBottom w:val="0"/>
      <w:divBdr>
        <w:top w:val="none" w:sz="0" w:space="0" w:color="auto"/>
        <w:left w:val="none" w:sz="0" w:space="0" w:color="auto"/>
        <w:bottom w:val="none" w:sz="0" w:space="0" w:color="auto"/>
        <w:right w:val="none" w:sz="0" w:space="0" w:color="auto"/>
      </w:divBdr>
    </w:div>
    <w:div w:id="1398046425">
      <w:bodyDiv w:val="1"/>
      <w:marLeft w:val="0"/>
      <w:marRight w:val="0"/>
      <w:marTop w:val="0"/>
      <w:marBottom w:val="0"/>
      <w:divBdr>
        <w:top w:val="none" w:sz="0" w:space="0" w:color="auto"/>
        <w:left w:val="none" w:sz="0" w:space="0" w:color="auto"/>
        <w:bottom w:val="none" w:sz="0" w:space="0" w:color="auto"/>
        <w:right w:val="none" w:sz="0" w:space="0" w:color="auto"/>
      </w:divBdr>
    </w:div>
    <w:div w:id="1405954825">
      <w:bodyDiv w:val="1"/>
      <w:marLeft w:val="0"/>
      <w:marRight w:val="0"/>
      <w:marTop w:val="0"/>
      <w:marBottom w:val="0"/>
      <w:divBdr>
        <w:top w:val="none" w:sz="0" w:space="0" w:color="auto"/>
        <w:left w:val="none" w:sz="0" w:space="0" w:color="auto"/>
        <w:bottom w:val="none" w:sz="0" w:space="0" w:color="auto"/>
        <w:right w:val="none" w:sz="0" w:space="0" w:color="auto"/>
      </w:divBdr>
    </w:div>
    <w:div w:id="1463691501">
      <w:bodyDiv w:val="1"/>
      <w:marLeft w:val="0"/>
      <w:marRight w:val="0"/>
      <w:marTop w:val="0"/>
      <w:marBottom w:val="0"/>
      <w:divBdr>
        <w:top w:val="none" w:sz="0" w:space="0" w:color="auto"/>
        <w:left w:val="none" w:sz="0" w:space="0" w:color="auto"/>
        <w:bottom w:val="none" w:sz="0" w:space="0" w:color="auto"/>
        <w:right w:val="none" w:sz="0" w:space="0" w:color="auto"/>
      </w:divBdr>
      <w:divsChild>
        <w:div w:id="810438054">
          <w:marLeft w:val="0"/>
          <w:marRight w:val="0"/>
          <w:marTop w:val="0"/>
          <w:marBottom w:val="0"/>
          <w:divBdr>
            <w:top w:val="none" w:sz="0" w:space="0" w:color="auto"/>
            <w:left w:val="none" w:sz="0" w:space="0" w:color="auto"/>
            <w:bottom w:val="none" w:sz="0" w:space="0" w:color="auto"/>
            <w:right w:val="none" w:sz="0" w:space="0" w:color="auto"/>
          </w:divBdr>
          <w:divsChild>
            <w:div w:id="1772584918">
              <w:marLeft w:val="0"/>
              <w:marRight w:val="0"/>
              <w:marTop w:val="0"/>
              <w:marBottom w:val="0"/>
              <w:divBdr>
                <w:top w:val="none" w:sz="0" w:space="0" w:color="auto"/>
                <w:left w:val="none" w:sz="0" w:space="0" w:color="auto"/>
                <w:bottom w:val="none" w:sz="0" w:space="0" w:color="auto"/>
                <w:right w:val="none" w:sz="0" w:space="0" w:color="auto"/>
              </w:divBdr>
            </w:div>
            <w:div w:id="1508058527">
              <w:marLeft w:val="0"/>
              <w:marRight w:val="0"/>
              <w:marTop w:val="0"/>
              <w:marBottom w:val="0"/>
              <w:divBdr>
                <w:top w:val="none" w:sz="0" w:space="0" w:color="auto"/>
                <w:left w:val="none" w:sz="0" w:space="0" w:color="auto"/>
                <w:bottom w:val="none" w:sz="0" w:space="0" w:color="auto"/>
                <w:right w:val="none" w:sz="0" w:space="0" w:color="auto"/>
              </w:divBdr>
            </w:div>
            <w:div w:id="238904026">
              <w:marLeft w:val="0"/>
              <w:marRight w:val="0"/>
              <w:marTop w:val="0"/>
              <w:marBottom w:val="0"/>
              <w:divBdr>
                <w:top w:val="none" w:sz="0" w:space="0" w:color="auto"/>
                <w:left w:val="none" w:sz="0" w:space="0" w:color="auto"/>
                <w:bottom w:val="none" w:sz="0" w:space="0" w:color="auto"/>
                <w:right w:val="none" w:sz="0" w:space="0" w:color="auto"/>
              </w:divBdr>
            </w:div>
            <w:div w:id="1406420027">
              <w:marLeft w:val="0"/>
              <w:marRight w:val="0"/>
              <w:marTop w:val="0"/>
              <w:marBottom w:val="0"/>
              <w:divBdr>
                <w:top w:val="none" w:sz="0" w:space="0" w:color="auto"/>
                <w:left w:val="none" w:sz="0" w:space="0" w:color="auto"/>
                <w:bottom w:val="none" w:sz="0" w:space="0" w:color="auto"/>
                <w:right w:val="none" w:sz="0" w:space="0" w:color="auto"/>
              </w:divBdr>
            </w:div>
            <w:div w:id="1332178986">
              <w:marLeft w:val="0"/>
              <w:marRight w:val="0"/>
              <w:marTop w:val="0"/>
              <w:marBottom w:val="0"/>
              <w:divBdr>
                <w:top w:val="none" w:sz="0" w:space="0" w:color="auto"/>
                <w:left w:val="none" w:sz="0" w:space="0" w:color="auto"/>
                <w:bottom w:val="none" w:sz="0" w:space="0" w:color="auto"/>
                <w:right w:val="none" w:sz="0" w:space="0" w:color="auto"/>
              </w:divBdr>
            </w:div>
          </w:divsChild>
        </w:div>
        <w:div w:id="745765645">
          <w:marLeft w:val="0"/>
          <w:marRight w:val="0"/>
          <w:marTop w:val="0"/>
          <w:marBottom w:val="0"/>
          <w:divBdr>
            <w:top w:val="none" w:sz="0" w:space="0" w:color="auto"/>
            <w:left w:val="none" w:sz="0" w:space="0" w:color="auto"/>
            <w:bottom w:val="none" w:sz="0" w:space="0" w:color="auto"/>
            <w:right w:val="none" w:sz="0" w:space="0" w:color="auto"/>
          </w:divBdr>
          <w:divsChild>
            <w:div w:id="1760710744">
              <w:marLeft w:val="0"/>
              <w:marRight w:val="0"/>
              <w:marTop w:val="0"/>
              <w:marBottom w:val="0"/>
              <w:divBdr>
                <w:top w:val="none" w:sz="0" w:space="0" w:color="auto"/>
                <w:left w:val="none" w:sz="0" w:space="0" w:color="auto"/>
                <w:bottom w:val="none" w:sz="0" w:space="0" w:color="auto"/>
                <w:right w:val="none" w:sz="0" w:space="0" w:color="auto"/>
              </w:divBdr>
            </w:div>
            <w:div w:id="983461047">
              <w:marLeft w:val="0"/>
              <w:marRight w:val="0"/>
              <w:marTop w:val="0"/>
              <w:marBottom w:val="0"/>
              <w:divBdr>
                <w:top w:val="none" w:sz="0" w:space="0" w:color="auto"/>
                <w:left w:val="none" w:sz="0" w:space="0" w:color="auto"/>
                <w:bottom w:val="none" w:sz="0" w:space="0" w:color="auto"/>
                <w:right w:val="none" w:sz="0" w:space="0" w:color="auto"/>
              </w:divBdr>
            </w:div>
            <w:div w:id="158928202">
              <w:marLeft w:val="0"/>
              <w:marRight w:val="0"/>
              <w:marTop w:val="0"/>
              <w:marBottom w:val="0"/>
              <w:divBdr>
                <w:top w:val="none" w:sz="0" w:space="0" w:color="auto"/>
                <w:left w:val="none" w:sz="0" w:space="0" w:color="auto"/>
                <w:bottom w:val="none" w:sz="0" w:space="0" w:color="auto"/>
                <w:right w:val="none" w:sz="0" w:space="0" w:color="auto"/>
              </w:divBdr>
            </w:div>
            <w:div w:id="499466387">
              <w:marLeft w:val="0"/>
              <w:marRight w:val="0"/>
              <w:marTop w:val="0"/>
              <w:marBottom w:val="0"/>
              <w:divBdr>
                <w:top w:val="none" w:sz="0" w:space="0" w:color="auto"/>
                <w:left w:val="none" w:sz="0" w:space="0" w:color="auto"/>
                <w:bottom w:val="none" w:sz="0" w:space="0" w:color="auto"/>
                <w:right w:val="none" w:sz="0" w:space="0" w:color="auto"/>
              </w:divBdr>
            </w:div>
            <w:div w:id="2021665502">
              <w:marLeft w:val="0"/>
              <w:marRight w:val="0"/>
              <w:marTop w:val="0"/>
              <w:marBottom w:val="0"/>
              <w:divBdr>
                <w:top w:val="none" w:sz="0" w:space="0" w:color="auto"/>
                <w:left w:val="none" w:sz="0" w:space="0" w:color="auto"/>
                <w:bottom w:val="none" w:sz="0" w:space="0" w:color="auto"/>
                <w:right w:val="none" w:sz="0" w:space="0" w:color="auto"/>
              </w:divBdr>
            </w:div>
          </w:divsChild>
        </w:div>
        <w:div w:id="1859586461">
          <w:marLeft w:val="0"/>
          <w:marRight w:val="0"/>
          <w:marTop w:val="0"/>
          <w:marBottom w:val="0"/>
          <w:divBdr>
            <w:top w:val="none" w:sz="0" w:space="0" w:color="auto"/>
            <w:left w:val="none" w:sz="0" w:space="0" w:color="auto"/>
            <w:bottom w:val="none" w:sz="0" w:space="0" w:color="auto"/>
            <w:right w:val="none" w:sz="0" w:space="0" w:color="auto"/>
          </w:divBdr>
          <w:divsChild>
            <w:div w:id="8876720">
              <w:marLeft w:val="0"/>
              <w:marRight w:val="0"/>
              <w:marTop w:val="0"/>
              <w:marBottom w:val="0"/>
              <w:divBdr>
                <w:top w:val="none" w:sz="0" w:space="0" w:color="auto"/>
                <w:left w:val="none" w:sz="0" w:space="0" w:color="auto"/>
                <w:bottom w:val="none" w:sz="0" w:space="0" w:color="auto"/>
                <w:right w:val="none" w:sz="0" w:space="0" w:color="auto"/>
              </w:divBdr>
            </w:div>
            <w:div w:id="195081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2918">
      <w:bodyDiv w:val="1"/>
      <w:marLeft w:val="0"/>
      <w:marRight w:val="0"/>
      <w:marTop w:val="0"/>
      <w:marBottom w:val="0"/>
      <w:divBdr>
        <w:top w:val="none" w:sz="0" w:space="0" w:color="auto"/>
        <w:left w:val="none" w:sz="0" w:space="0" w:color="auto"/>
        <w:bottom w:val="none" w:sz="0" w:space="0" w:color="auto"/>
        <w:right w:val="none" w:sz="0" w:space="0" w:color="auto"/>
      </w:divBdr>
    </w:div>
    <w:div w:id="1688605056">
      <w:bodyDiv w:val="1"/>
      <w:marLeft w:val="0"/>
      <w:marRight w:val="0"/>
      <w:marTop w:val="0"/>
      <w:marBottom w:val="0"/>
      <w:divBdr>
        <w:top w:val="none" w:sz="0" w:space="0" w:color="auto"/>
        <w:left w:val="none" w:sz="0" w:space="0" w:color="auto"/>
        <w:bottom w:val="none" w:sz="0" w:space="0" w:color="auto"/>
        <w:right w:val="none" w:sz="0" w:space="0" w:color="auto"/>
      </w:divBdr>
    </w:div>
    <w:div w:id="174321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5bcf4b3-36e5-403c-bc6b-a91b3ce7de50" xsi:nil="true"/>
    <lcf76f155ced4ddcb4097134ff3c332f xmlns="dbb0d89f-1dee-4b13-92d7-baa1a8793aa2">
      <Terms xmlns="http://schemas.microsoft.com/office/infopath/2007/PartnerControls"/>
    </lcf76f155ced4ddcb4097134ff3c332f>
    <m96d61c3421744d2a3eca54849a10639 xmlns="95bcf4b3-36e5-403c-bc6b-a91b3ce7de50">
      <Terms xmlns="http://schemas.microsoft.com/office/infopath/2007/PartnerControls"/>
    </m96d61c3421744d2a3eca54849a10639>
    <_dlc_DocId xmlns="95bcf4b3-36e5-403c-bc6b-a91b3ce7de50">YJYKMAJHVPJ6-1799462319-262</_dlc_DocId>
    <_dlc_DocIdUrl xmlns="95bcf4b3-36e5-403c-bc6b-a91b3ce7de50">
      <Url>https://ifes365.sharepoint.com/sites/proj/lebanon/_layouts/15/DocIdRedir.aspx?ID=YJYKMAJHVPJ6-1799462319-262</Url>
      <Description>YJYKMAJHVPJ6-1799462319-2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15B452E4076C14EA0120262B3A5A60A" ma:contentTypeVersion="7" ma:contentTypeDescription="Create a new document." ma:contentTypeScope="" ma:versionID="5124b3c782e9436dae9c2cec74b5ec56">
  <xsd:schema xmlns:xsd="http://www.w3.org/2001/XMLSchema" xmlns:xs="http://www.w3.org/2001/XMLSchema" xmlns:p="http://schemas.microsoft.com/office/2006/metadata/properties" xmlns:ns2="95bcf4b3-36e5-403c-bc6b-a91b3ce7de50" xmlns:ns3="dbb0d89f-1dee-4b13-92d7-baa1a8793aa2" targetNamespace="http://schemas.microsoft.com/office/2006/metadata/properties" ma:root="true" ma:fieldsID="8a01c0a222d947c0422a177ef18403e6" ns2:_="" ns3:_="">
    <xsd:import namespace="95bcf4b3-36e5-403c-bc6b-a91b3ce7de50"/>
    <xsd:import namespace="dbb0d89f-1dee-4b13-92d7-baa1a8793aa2"/>
    <xsd:element name="properties">
      <xsd:complexType>
        <xsd:sequence>
          <xsd:element name="documentManagement">
            <xsd:complexType>
              <xsd:all>
                <xsd:element ref="ns2:TaxCatchAll" minOccurs="0"/>
                <xsd:element ref="ns2:TaxCatchAllLabel" minOccurs="0"/>
                <xsd:element ref="ns2:m96d61c3421744d2a3eca54849a10639" minOccurs="0"/>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cf4b3-36e5-403c-bc6b-a91b3ce7de5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90fa785f-1729-4288-b47e-04f332f2978a}" ma:internalName="TaxCatchAll" ma:showField="CatchAllData"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90fa785f-1729-4288-b47e-04f332f2978a}" ma:internalName="TaxCatchAllLabel" ma:readOnly="true" ma:showField="CatchAllDataLabel"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m96d61c3421744d2a3eca54849a10639" ma:index="10" nillable="true" ma:taxonomy="true" ma:internalName="m96d61c3421744d2a3eca54849a10639" ma:taxonomyFieldName="Document" ma:displayName="Document" ma:default="" ma:fieldId="{696d61c3-4217-44d2-a3ec-a54849a10639}" ma:sspId="3b3dcadd-8f9c-46c5-8920-3c502299fc6c" ma:termSetId="bc7df57e-42a3-4e56-ac9f-6b616d7f5a88" ma:anchorId="00000000-0000-0000-0000-000000000000" ma:open="true" ma:isKeyword="false">
      <xsd:complexType>
        <xsd:sequence>
          <xsd:element ref="pc:Terms" minOccurs="0" maxOccurs="1"/>
        </xsd:sequence>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b0d89f-1dee-4b13-92d7-baa1a8793aa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3dcadd-8f9c-46c5-8920-3c502299fc6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917CD-7A63-4804-9D9A-62651900F03A}">
  <ds:schemaRefs>
    <ds:schemaRef ds:uri="http://schemas.microsoft.com/office/2006/metadata/properties"/>
    <ds:schemaRef ds:uri="http://schemas.microsoft.com/office/infopath/2007/PartnerControls"/>
    <ds:schemaRef ds:uri="95bcf4b3-36e5-403c-bc6b-a91b3ce7de50"/>
    <ds:schemaRef ds:uri="dbb0d89f-1dee-4b13-92d7-baa1a8793aa2"/>
  </ds:schemaRefs>
</ds:datastoreItem>
</file>

<file path=customXml/itemProps2.xml><?xml version="1.0" encoding="utf-8"?>
<ds:datastoreItem xmlns:ds="http://schemas.openxmlformats.org/officeDocument/2006/customXml" ds:itemID="{74E9F5FD-C254-4D01-A8D9-D16FC31E13C5}">
  <ds:schemaRefs>
    <ds:schemaRef ds:uri="http://schemas.microsoft.com/sharepoint/events"/>
  </ds:schemaRefs>
</ds:datastoreItem>
</file>

<file path=customXml/itemProps3.xml><?xml version="1.0" encoding="utf-8"?>
<ds:datastoreItem xmlns:ds="http://schemas.openxmlformats.org/officeDocument/2006/customXml" ds:itemID="{485AB465-31E4-4222-A8BE-0CB3C9820381}">
  <ds:schemaRefs>
    <ds:schemaRef ds:uri="http://schemas.openxmlformats.org/officeDocument/2006/bibliography"/>
  </ds:schemaRefs>
</ds:datastoreItem>
</file>

<file path=customXml/itemProps4.xml><?xml version="1.0" encoding="utf-8"?>
<ds:datastoreItem xmlns:ds="http://schemas.openxmlformats.org/officeDocument/2006/customXml" ds:itemID="{A0C3FB0F-7912-4162-8514-65B042862C0C}">
  <ds:schemaRefs>
    <ds:schemaRef ds:uri="http://schemas.openxmlformats.org/officeDocument/2006/bibliography"/>
  </ds:schemaRefs>
</ds:datastoreItem>
</file>

<file path=customXml/itemProps5.xml><?xml version="1.0" encoding="utf-8"?>
<ds:datastoreItem xmlns:ds="http://schemas.openxmlformats.org/officeDocument/2006/customXml" ds:itemID="{B481D2D0-7DC8-4D21-89A4-510E833A925E}">
  <ds:schemaRefs>
    <ds:schemaRef ds:uri="http://schemas.microsoft.com/sharepoint/v3/contenttype/forms"/>
  </ds:schemaRefs>
</ds:datastoreItem>
</file>

<file path=customXml/itemProps6.xml><?xml version="1.0" encoding="utf-8"?>
<ds:datastoreItem xmlns:ds="http://schemas.openxmlformats.org/officeDocument/2006/customXml" ds:itemID="{8D5DA09D-6D6E-428A-8894-4A6496C9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cf4b3-36e5-403c-bc6b-a91b3ce7de50"/>
    <ds:schemaRef ds:uri="dbb0d89f-1dee-4b13-92d7-baa1a8793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4C3D06A-0F52-46F4-A87E-4B93456B82A2}">
  <ds:schemaRefs>
    <ds:schemaRef ds:uri="http://schemas.openxmlformats.org/officeDocument/2006/bibliography"/>
  </ds:schemaRefs>
</ds:datastoreItem>
</file>

<file path=customXml/itemProps8.xml><?xml version="1.0" encoding="utf-8"?>
<ds:datastoreItem xmlns:ds="http://schemas.openxmlformats.org/officeDocument/2006/customXml" ds:itemID="{E0BFEE1D-CD33-46BE-9E73-15B5A39D2E6E}">
  <ds:schemaRefs>
    <ds:schemaRef ds:uri="http://schemas.openxmlformats.org/officeDocument/2006/bibliography"/>
  </ds:schemaRefs>
</ds:datastoreItem>
</file>

<file path=customXml/itemProps9.xml><?xml version="1.0" encoding="utf-8"?>
<ds:datastoreItem xmlns:ds="http://schemas.openxmlformats.org/officeDocument/2006/customXml" ds:itemID="{BAC2B53F-10D6-423B-8DEA-A1C1BF3D0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37</Words>
  <Characters>3632</Characters>
  <Application>Microsoft Office Word</Application>
  <DocSecurity>0</DocSecurity>
  <Lines>30</Lines>
  <Paragraphs>8</Paragraphs>
  <ScaleCrop>false</ScaleCrop>
  <Company>Microsoft</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ima Wiggins;Genet Menelik;Chris Bassett</dc:creator>
  <cp:lastModifiedBy>Hend Ghobrial</cp:lastModifiedBy>
  <cp:revision>6</cp:revision>
  <cp:lastPrinted>2018-12-21T15:24:00Z</cp:lastPrinted>
  <dcterms:created xsi:type="dcterms:W3CDTF">2023-01-18T16:52:00Z</dcterms:created>
  <dcterms:modified xsi:type="dcterms:W3CDTF">2023-01-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B452E4076C14EA0120262B3A5A60A</vt:lpwstr>
  </property>
  <property fmtid="{D5CDD505-2E9C-101B-9397-08002B2CF9AE}" pid="3" name="IsMyDocuments">
    <vt:bool>true</vt:bool>
  </property>
  <property fmtid="{D5CDD505-2E9C-101B-9397-08002B2CF9AE}" pid="4" name="_dlc_DocIdItemGuid">
    <vt:lpwstr>0fc2803f-4252-481a-9f87-6baaeb28e25e</vt:lpwstr>
  </property>
  <property fmtid="{D5CDD505-2E9C-101B-9397-08002B2CF9AE}" pid="5" name="Document">
    <vt:lpwstr/>
  </property>
  <property fmtid="{D5CDD505-2E9C-101B-9397-08002B2CF9AE}" pid="6" name="GrammarlyDocumentId">
    <vt:lpwstr>fe62a4e576d825bd1c75a4cc7f4ea8e64ca5ace277ccdd9c85a0636d674ee079</vt:lpwstr>
  </property>
  <property fmtid="{D5CDD505-2E9C-101B-9397-08002B2CF9AE}" pid="7" name="MediaServiceImageTags">
    <vt:lpwstr/>
  </property>
</Properties>
</file>